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B95AD5">
        <w:trPr>
          <w:trHeight w:val="1583"/>
        </w:trPr>
        <w:tc>
          <w:tcPr>
            <w:tcW w:w="9357" w:type="dxa"/>
          </w:tcPr>
          <w:p w14:paraId="178AC1E6" w14:textId="17D3ABE0" w:rsidR="00500742" w:rsidRPr="007F4104" w:rsidRDefault="006C523F" w:rsidP="007206CD">
            <w:pPr>
              <w:pStyle w:val="CommentSubject"/>
            </w:pPr>
            <w:r>
              <w:t>BUSINESS DESCRIPTION</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C96CA73"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0BEE90A3" w:rsidR="00407DD5" w:rsidRDefault="00AF2580">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AF2580">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AF2580"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AF2580">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AF2580">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AF2580">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AF2580">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3FF09771"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3F9669AC" w14:textId="0B32EFF9" w:rsidR="00C403FF" w:rsidRDefault="00426215" w:rsidP="00C403FF">
      <w:pPr>
        <w:pStyle w:val="Heading2"/>
        <w:keepNext w:val="0"/>
        <w:ind w:left="851" w:hanging="851"/>
      </w:pPr>
      <w:bookmarkStart w:id="8" w:name="_Toc412572571"/>
      <w:bookmarkStart w:id="9" w:name="_Toc509167635"/>
      <w:bookmarkStart w:id="10" w:name="_Toc62212632"/>
      <w:r>
        <w:t>P</w:t>
      </w:r>
      <w:r w:rsidRPr="00473DF1">
        <w:t>roblems</w:t>
      </w:r>
      <w:r w:rsidR="00C403FF">
        <w:t>.</w:t>
      </w:r>
      <w:r w:rsidRPr="00473DF1">
        <w:t xml:space="preserve"> </w:t>
      </w:r>
      <w:bookmarkStart w:id="11" w:name="_Toc462595274"/>
      <w:bookmarkEnd w:id="8"/>
      <w:bookmarkEnd w:id="9"/>
      <w:r w:rsidR="00C403FF" w:rsidRPr="00C403FF">
        <w:t>Current Situation</w:t>
      </w:r>
      <w:bookmarkEnd w:id="10"/>
      <w:bookmarkEnd w:id="11"/>
    </w:p>
    <w:p w14:paraId="45C0FDB2" w14:textId="77777777" w:rsidR="00841E51" w:rsidRPr="00841E51" w:rsidRDefault="00841E51" w:rsidP="00841E51">
      <w:pPr>
        <w:widowControl/>
        <w:spacing w:before="100" w:beforeAutospacing="1" w:after="100" w:afterAutospacing="1" w:line="240" w:lineRule="auto"/>
        <w:rPr>
          <w:sz w:val="24"/>
          <w:szCs w:val="24"/>
          <w:lang w:val="ka-GE" w:eastAsia="ka-GE"/>
        </w:rPr>
      </w:pPr>
      <w:r w:rsidRPr="00841E51">
        <w:rPr>
          <w:sz w:val="24"/>
          <w:szCs w:val="24"/>
          <w:lang w:val="ka-GE" w:eastAsia="ka-GE"/>
        </w:rPr>
        <w:t>Healthcare professionals often struggle with:</w:t>
      </w:r>
    </w:p>
    <w:p w14:paraId="17D17A98" w14:textId="77777777" w:rsidR="00841E51" w:rsidRPr="00841E51" w:rsidRDefault="00841E51" w:rsidP="00841E51">
      <w:pPr>
        <w:widowControl/>
        <w:spacing w:line="240" w:lineRule="auto"/>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Limited networking opportunities</w:t>
      </w:r>
      <w:r w:rsidRPr="00841E51">
        <w:rPr>
          <w:sz w:val="24"/>
          <w:szCs w:val="24"/>
          <w:lang w:val="ka-GE" w:eastAsia="ka-GE"/>
        </w:rPr>
        <w:t xml:space="preserve"> beyond their workplace or local conferences. </w:t>
      </w:r>
    </w:p>
    <w:p w14:paraId="5A58E665" w14:textId="77777777" w:rsidR="00841E51" w:rsidRPr="00841E51" w:rsidRDefault="00841E51" w:rsidP="00841E51">
      <w:pPr>
        <w:widowControl/>
        <w:spacing w:line="240" w:lineRule="auto"/>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Difficulty sharing research, case studies, and medical advancements</w:t>
      </w:r>
      <w:r w:rsidRPr="00841E51">
        <w:rPr>
          <w:sz w:val="24"/>
          <w:szCs w:val="24"/>
          <w:lang w:val="ka-GE" w:eastAsia="ka-GE"/>
        </w:rPr>
        <w:t xml:space="preserve"> in an organized and accessible way. </w:t>
      </w:r>
    </w:p>
    <w:p w14:paraId="1F8B8DFB" w14:textId="77777777" w:rsidR="00841E51" w:rsidRPr="00841E51" w:rsidRDefault="00841E51" w:rsidP="00841E51">
      <w:pPr>
        <w:widowControl/>
        <w:spacing w:line="240" w:lineRule="auto"/>
        <w:rPr>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Fragmented medical discussions</w:t>
      </w:r>
      <w:r w:rsidRPr="00841E51">
        <w:rPr>
          <w:sz w:val="24"/>
          <w:szCs w:val="24"/>
          <w:lang w:val="ka-GE" w:eastAsia="ka-GE"/>
        </w:rPr>
        <w:t xml:space="preserve"> spread across various platforms (LinkedIn, medical forums, WhatsApp groups). </w:t>
      </w:r>
    </w:p>
    <w:p w14:paraId="47D28F21" w14:textId="77777777" w:rsidR="00841E51" w:rsidRDefault="00841E51" w:rsidP="00841E51">
      <w:pPr>
        <w:widowControl/>
        <w:spacing w:line="240" w:lineRule="auto"/>
        <w:rPr>
          <w:rFonts w:asciiTheme="minorHAnsi" w:hAnsiTheme="minorHAnsi"/>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Challenges in mentorship</w:t>
      </w:r>
      <w:r w:rsidRPr="00841E51">
        <w:rPr>
          <w:sz w:val="24"/>
          <w:szCs w:val="24"/>
          <w:lang w:val="ka-GE" w:eastAsia="ka-GE"/>
        </w:rPr>
        <w:t xml:space="preserve">—junior professionals lack direct access to experienced mentors. </w:t>
      </w:r>
    </w:p>
    <w:p w14:paraId="73C9C09F" w14:textId="77777777" w:rsidR="00841E51" w:rsidRPr="00B21BF2" w:rsidRDefault="00841E51" w:rsidP="00841E51">
      <w:pPr>
        <w:widowControl/>
        <w:spacing w:line="240" w:lineRule="auto"/>
        <w:rPr>
          <w:rFonts w:asciiTheme="minorHAnsi" w:hAnsiTheme="minorHAnsi"/>
          <w:sz w:val="24"/>
          <w:szCs w:val="24"/>
          <w:lang w:val="ka-GE" w:eastAsia="ka-GE"/>
        </w:rPr>
      </w:pPr>
      <w:r w:rsidRPr="00841E51">
        <w:rPr>
          <w:rFonts w:hAnsi="Symbol"/>
          <w:sz w:val="24"/>
          <w:szCs w:val="24"/>
          <w:lang w:val="ka-GE" w:eastAsia="ka-GE"/>
        </w:rPr>
        <w:t></w:t>
      </w:r>
      <w:r w:rsidRPr="00841E51">
        <w:rPr>
          <w:sz w:val="24"/>
          <w:szCs w:val="24"/>
          <w:lang w:val="ka-GE" w:eastAsia="ka-GE"/>
        </w:rPr>
        <w:t xml:space="preserve">  </w:t>
      </w:r>
      <w:r w:rsidRPr="00841E51">
        <w:rPr>
          <w:b/>
          <w:bCs/>
          <w:sz w:val="24"/>
          <w:szCs w:val="24"/>
          <w:lang w:val="ka-GE" w:eastAsia="ka-GE"/>
        </w:rPr>
        <w:t>Privacy concerns</w:t>
      </w:r>
      <w:r w:rsidRPr="00841E51">
        <w:rPr>
          <w:sz w:val="24"/>
          <w:szCs w:val="24"/>
          <w:lang w:val="ka-GE" w:eastAsia="ka-GE"/>
        </w:rPr>
        <w:t xml:space="preserve"> when discussing sensitive medical topics on general social media platforms</w:t>
      </w:r>
    </w:p>
    <w:p w14:paraId="47677A78" w14:textId="74435696" w:rsidR="00B21BF2" w:rsidRPr="00B21BF2" w:rsidRDefault="00B95AD5" w:rsidP="00B21BF2">
      <w:pPr>
        <w:pStyle w:val="BodyText"/>
      </w:pPr>
      <w:r>
        <w:t xml:space="preserve"> </w:t>
      </w:r>
    </w:p>
    <w:p w14:paraId="7A3D1FB8" w14:textId="77777777" w:rsidR="00C403FF" w:rsidRPr="00E82570" w:rsidRDefault="00C403FF" w:rsidP="00426215">
      <w:pPr>
        <w:pStyle w:val="BodyText"/>
      </w:pPr>
    </w:p>
    <w:p w14:paraId="456F4093" w14:textId="1DEF9996" w:rsidR="00426215" w:rsidRDefault="0000152E" w:rsidP="00426215">
      <w:pPr>
        <w:pStyle w:val="Heading2"/>
        <w:keepNext w:val="0"/>
        <w:ind w:left="851" w:hanging="851"/>
      </w:pPr>
      <w:bookmarkStart w:id="12" w:name="_Toc412572572"/>
      <w:bookmarkStart w:id="13" w:name="_Toc509167636"/>
      <w:bookmarkStart w:id="14" w:name="_Toc62212633"/>
      <w:r>
        <w:t xml:space="preserve">the </w:t>
      </w:r>
      <w:r w:rsidR="00426215">
        <w:t xml:space="preserve">Benefits </w:t>
      </w:r>
      <w:r>
        <w:t>of</w:t>
      </w:r>
      <w:r w:rsidR="00426215">
        <w:t xml:space="preserve"> implementing a </w:t>
      </w:r>
      <w:bookmarkEnd w:id="12"/>
      <w:bookmarkEnd w:id="13"/>
      <w:r w:rsidR="00C403FF">
        <w:t>database. Project Vision</w:t>
      </w:r>
      <w:bookmarkEnd w:id="14"/>
    </w:p>
    <w:p w14:paraId="0CF77E23" w14:textId="41377038" w:rsidR="00841E51" w:rsidRPr="00841E51" w:rsidRDefault="00841E51" w:rsidP="00841E51">
      <w:pPr>
        <w:widowControl/>
        <w:spacing w:before="100" w:beforeAutospacing="1" w:after="100" w:afterAutospacing="1" w:line="240" w:lineRule="auto"/>
        <w:rPr>
          <w:sz w:val="24"/>
          <w:szCs w:val="24"/>
          <w:lang w:val="ka-GE" w:eastAsia="ka-GE"/>
        </w:rPr>
      </w:pPr>
      <w:r w:rsidRPr="00841E51">
        <w:rPr>
          <w:sz w:val="24"/>
          <w:szCs w:val="24"/>
          <w:lang w:val="ka-GE" w:eastAsia="ka-GE"/>
        </w:rPr>
        <w:br/>
        <w:t xml:space="preserve">A </w:t>
      </w:r>
      <w:r w:rsidRPr="00841E51">
        <w:rPr>
          <w:b/>
          <w:bCs/>
          <w:sz w:val="24"/>
          <w:szCs w:val="24"/>
          <w:lang w:val="ka-GE" w:eastAsia="ka-GE"/>
        </w:rPr>
        <w:t>secure, professional social media platform</w:t>
      </w:r>
      <w:r w:rsidRPr="00841E51">
        <w:rPr>
          <w:sz w:val="24"/>
          <w:szCs w:val="24"/>
          <w:lang w:val="ka-GE" w:eastAsia="ka-GE"/>
        </w:rPr>
        <w:t xml:space="preserve"> for healthcare providers, researchers, and students to </w:t>
      </w:r>
      <w:r w:rsidRPr="00841E51">
        <w:rPr>
          <w:b/>
          <w:bCs/>
          <w:sz w:val="24"/>
          <w:szCs w:val="24"/>
          <w:lang w:val="ka-GE" w:eastAsia="ka-GE"/>
        </w:rPr>
        <w:t>connect, share medical knowledge, discuss cases, and collaborate</w:t>
      </w:r>
      <w:r w:rsidRPr="00841E51">
        <w:rPr>
          <w:sz w:val="24"/>
          <w:szCs w:val="24"/>
          <w:lang w:val="ka-GE" w:eastAsia="ka-GE"/>
        </w:rPr>
        <w:t>.</w:t>
      </w:r>
    </w:p>
    <w:p w14:paraId="0DAECCE0" w14:textId="77777777" w:rsidR="00841E51" w:rsidRPr="00841E51" w:rsidRDefault="00841E51" w:rsidP="00841E51">
      <w:pPr>
        <w:widowControl/>
        <w:spacing w:before="100" w:beforeAutospacing="1" w:after="100" w:afterAutospacing="1" w:line="240" w:lineRule="auto"/>
        <w:rPr>
          <w:sz w:val="24"/>
          <w:szCs w:val="24"/>
          <w:lang w:val="ka-GE" w:eastAsia="ka-GE"/>
        </w:rPr>
      </w:pPr>
      <w:r w:rsidRPr="00841E51">
        <w:rPr>
          <w:b/>
          <w:bCs/>
          <w:sz w:val="24"/>
          <w:szCs w:val="24"/>
          <w:lang w:val="ka-GE" w:eastAsia="ka-GE"/>
        </w:rPr>
        <w:t>Database Benefits:</w:t>
      </w:r>
    </w:p>
    <w:p w14:paraId="05F65DC8" w14:textId="77777777" w:rsidR="00841E51" w:rsidRPr="00841E51" w:rsidRDefault="00841E51" w:rsidP="00841E51">
      <w:pPr>
        <w:widowControl/>
        <w:numPr>
          <w:ilvl w:val="0"/>
          <w:numId w:val="29"/>
        </w:numPr>
        <w:spacing w:before="100" w:beforeAutospacing="1" w:after="100" w:afterAutospacing="1" w:line="240" w:lineRule="auto"/>
        <w:rPr>
          <w:sz w:val="24"/>
          <w:szCs w:val="24"/>
          <w:lang w:val="ka-GE" w:eastAsia="ka-GE"/>
        </w:rPr>
      </w:pPr>
      <w:r w:rsidRPr="00841E51">
        <w:rPr>
          <w:b/>
          <w:bCs/>
          <w:sz w:val="24"/>
          <w:szCs w:val="24"/>
          <w:lang w:val="ka-GE" w:eastAsia="ka-GE"/>
        </w:rPr>
        <w:t>Structured user profiles</w:t>
      </w:r>
      <w:r w:rsidRPr="00841E51">
        <w:rPr>
          <w:sz w:val="24"/>
          <w:szCs w:val="24"/>
          <w:lang w:val="ka-GE" w:eastAsia="ka-GE"/>
        </w:rPr>
        <w:t xml:space="preserve"> categorized by specialty, experience, and certifications.</w:t>
      </w:r>
    </w:p>
    <w:p w14:paraId="5778822B" w14:textId="77777777" w:rsidR="00841E51" w:rsidRPr="00841E51" w:rsidRDefault="00841E51" w:rsidP="00841E51">
      <w:pPr>
        <w:widowControl/>
        <w:numPr>
          <w:ilvl w:val="0"/>
          <w:numId w:val="29"/>
        </w:numPr>
        <w:spacing w:before="100" w:beforeAutospacing="1" w:after="100" w:afterAutospacing="1" w:line="240" w:lineRule="auto"/>
        <w:rPr>
          <w:sz w:val="24"/>
          <w:szCs w:val="24"/>
          <w:lang w:val="ka-GE" w:eastAsia="ka-GE"/>
        </w:rPr>
      </w:pPr>
      <w:r w:rsidRPr="00841E51">
        <w:rPr>
          <w:b/>
          <w:bCs/>
          <w:sz w:val="24"/>
          <w:szCs w:val="24"/>
          <w:lang w:val="ka-GE" w:eastAsia="ka-GE"/>
        </w:rPr>
        <w:t>Secure, role-based access</w:t>
      </w:r>
      <w:r w:rsidRPr="00841E51">
        <w:rPr>
          <w:sz w:val="24"/>
          <w:szCs w:val="24"/>
          <w:lang w:val="ka-GE" w:eastAsia="ka-GE"/>
        </w:rPr>
        <w:t xml:space="preserve"> to ensure medical discussions remain professional and compliant.</w:t>
      </w:r>
    </w:p>
    <w:p w14:paraId="45269485" w14:textId="77777777" w:rsidR="00841E51" w:rsidRPr="00841E51" w:rsidRDefault="00841E51" w:rsidP="00841E51">
      <w:pPr>
        <w:widowControl/>
        <w:numPr>
          <w:ilvl w:val="0"/>
          <w:numId w:val="29"/>
        </w:numPr>
        <w:spacing w:before="100" w:beforeAutospacing="1" w:after="100" w:afterAutospacing="1" w:line="240" w:lineRule="auto"/>
        <w:rPr>
          <w:sz w:val="24"/>
          <w:szCs w:val="24"/>
          <w:lang w:val="ka-GE" w:eastAsia="ka-GE"/>
        </w:rPr>
      </w:pPr>
      <w:r w:rsidRPr="00841E51">
        <w:rPr>
          <w:b/>
          <w:bCs/>
          <w:sz w:val="24"/>
          <w:szCs w:val="24"/>
          <w:lang w:val="ka-GE" w:eastAsia="ka-GE"/>
        </w:rPr>
        <w:t>Easy knowledge sharing</w:t>
      </w:r>
      <w:r w:rsidRPr="00841E51">
        <w:rPr>
          <w:sz w:val="24"/>
          <w:szCs w:val="24"/>
          <w:lang w:val="ka-GE" w:eastAsia="ka-GE"/>
        </w:rPr>
        <w:t xml:space="preserve"> via posts, articles, and case studies.</w:t>
      </w:r>
    </w:p>
    <w:p w14:paraId="741C978B" w14:textId="77777777" w:rsidR="00841E51" w:rsidRPr="00841E51" w:rsidRDefault="00841E51" w:rsidP="00841E51">
      <w:pPr>
        <w:widowControl/>
        <w:numPr>
          <w:ilvl w:val="0"/>
          <w:numId w:val="29"/>
        </w:numPr>
        <w:spacing w:before="100" w:beforeAutospacing="1" w:after="100" w:afterAutospacing="1" w:line="240" w:lineRule="auto"/>
        <w:rPr>
          <w:sz w:val="24"/>
          <w:szCs w:val="24"/>
          <w:lang w:val="ka-GE" w:eastAsia="ka-GE"/>
        </w:rPr>
      </w:pPr>
      <w:r w:rsidRPr="00841E51">
        <w:rPr>
          <w:b/>
          <w:bCs/>
          <w:sz w:val="24"/>
          <w:szCs w:val="24"/>
          <w:lang w:val="ka-GE" w:eastAsia="ka-GE"/>
        </w:rPr>
        <w:t>Verified user system</w:t>
      </w:r>
      <w:r w:rsidRPr="00841E51">
        <w:rPr>
          <w:sz w:val="24"/>
          <w:szCs w:val="24"/>
          <w:lang w:val="ka-GE" w:eastAsia="ka-GE"/>
        </w:rPr>
        <w:t xml:space="preserve"> to prevent misinformation and unqualified users.</w:t>
      </w:r>
    </w:p>
    <w:p w14:paraId="675EFFCF" w14:textId="77777777" w:rsidR="00841E51" w:rsidRPr="00841E51" w:rsidRDefault="00841E51" w:rsidP="00841E51">
      <w:pPr>
        <w:widowControl/>
        <w:numPr>
          <w:ilvl w:val="0"/>
          <w:numId w:val="29"/>
        </w:numPr>
        <w:spacing w:before="100" w:beforeAutospacing="1" w:after="100" w:afterAutospacing="1" w:line="240" w:lineRule="auto"/>
        <w:rPr>
          <w:sz w:val="24"/>
          <w:szCs w:val="24"/>
          <w:lang w:val="ka-GE" w:eastAsia="ka-GE"/>
        </w:rPr>
      </w:pPr>
      <w:r w:rsidRPr="00841E51">
        <w:rPr>
          <w:b/>
          <w:bCs/>
          <w:sz w:val="24"/>
          <w:szCs w:val="24"/>
          <w:lang w:val="ka-GE" w:eastAsia="ka-GE"/>
        </w:rPr>
        <w:t>Real-time chat &amp; discussion groups</w:t>
      </w:r>
      <w:r w:rsidRPr="00841E51">
        <w:rPr>
          <w:sz w:val="24"/>
          <w:szCs w:val="24"/>
          <w:lang w:val="ka-GE" w:eastAsia="ka-GE"/>
        </w:rPr>
        <w:t xml:space="preserve"> for quick consultations and peer interactions.</w:t>
      </w:r>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5" w:name="_Toc62212634"/>
      <w:bookmarkStart w:id="16" w:name="_Hlk314571188"/>
      <w:r>
        <w:t>Model description</w:t>
      </w:r>
      <w:bookmarkEnd w:id="15"/>
    </w:p>
    <w:p w14:paraId="65416CD2" w14:textId="44CEAFE6" w:rsidR="006F645E" w:rsidRDefault="006F645E" w:rsidP="006F645E">
      <w:pPr>
        <w:pStyle w:val="Heading2"/>
        <w:keepNext w:val="0"/>
        <w:ind w:left="851" w:hanging="851"/>
      </w:pPr>
      <w:bookmarkStart w:id="17" w:name="_Toc462595272"/>
      <w:bookmarkStart w:id="18" w:name="_Toc62212635"/>
      <w:r w:rsidRPr="008D63DF">
        <w:t>Definitions &amp; Acronyms</w:t>
      </w:r>
      <w:bookmarkEnd w:id="17"/>
      <w:bookmarkEnd w:id="18"/>
    </w:p>
    <w:p w14:paraId="485FAEDC" w14:textId="77777777" w:rsidR="00C01CEC" w:rsidRDefault="00C01CEC" w:rsidP="00C01CEC">
      <w:pPr>
        <w:pStyle w:val="whitespace-normal"/>
        <w:numPr>
          <w:ilvl w:val="0"/>
          <w:numId w:val="41"/>
        </w:numPr>
      </w:pPr>
      <w:r>
        <w:rPr>
          <w:rStyle w:val="Strong"/>
        </w:rPr>
        <w:t>PK</w:t>
      </w:r>
      <w:r>
        <w:t>: Primary Key - A unique identifier for each record in a table</w:t>
      </w:r>
    </w:p>
    <w:p w14:paraId="19C3FFAC" w14:textId="77777777" w:rsidR="00C01CEC" w:rsidRDefault="00C01CEC" w:rsidP="00C01CEC">
      <w:pPr>
        <w:pStyle w:val="whitespace-normal"/>
        <w:numPr>
          <w:ilvl w:val="0"/>
          <w:numId w:val="41"/>
        </w:numPr>
      </w:pPr>
      <w:r>
        <w:rPr>
          <w:rStyle w:val="Strong"/>
        </w:rPr>
        <w:t>FK</w:t>
      </w:r>
      <w:r>
        <w:t>: Foreign Key - A field that refers to the primary key in another table</w:t>
      </w:r>
    </w:p>
    <w:p w14:paraId="0F34237B" w14:textId="77777777" w:rsidR="00C01CEC" w:rsidRDefault="00C01CEC" w:rsidP="00C01CEC">
      <w:pPr>
        <w:pStyle w:val="whitespace-normal"/>
        <w:numPr>
          <w:ilvl w:val="0"/>
          <w:numId w:val="41"/>
        </w:numPr>
      </w:pPr>
      <w:r>
        <w:rPr>
          <w:rStyle w:val="Strong"/>
        </w:rPr>
        <w:t>1:1</w:t>
      </w:r>
      <w:r>
        <w:t>: One-to-One relationship - Each record in Table A relates to exactly one record in Table B</w:t>
      </w:r>
    </w:p>
    <w:p w14:paraId="5E41EFC9" w14:textId="77777777" w:rsidR="00C01CEC" w:rsidRDefault="00C01CEC" w:rsidP="00C01CEC">
      <w:pPr>
        <w:pStyle w:val="whitespace-normal"/>
        <w:numPr>
          <w:ilvl w:val="0"/>
          <w:numId w:val="41"/>
        </w:numPr>
      </w:pPr>
      <w:r>
        <w:rPr>
          <w:rStyle w:val="Strong"/>
        </w:rPr>
        <w:t>1:M</w:t>
      </w:r>
      <w:r>
        <w:t>: One-to-Many relationship - One record in Table A can relate to multiple records in Table B</w:t>
      </w:r>
    </w:p>
    <w:p w14:paraId="2298E483" w14:textId="77777777" w:rsidR="00C01CEC" w:rsidRDefault="00C01CEC" w:rsidP="00C01CEC">
      <w:pPr>
        <w:pStyle w:val="whitespace-normal"/>
        <w:numPr>
          <w:ilvl w:val="0"/>
          <w:numId w:val="41"/>
        </w:numPr>
      </w:pPr>
      <w:r>
        <w:rPr>
          <w:rStyle w:val="Strong"/>
        </w:rPr>
        <w:t>M:N</w:t>
      </w:r>
      <w:r>
        <w:t>: Many-to-Many relationship - Multiple records in Table A can relate to multiple records in Table B</w:t>
      </w:r>
    </w:p>
    <w:p w14:paraId="5E833E0B" w14:textId="77777777" w:rsidR="00C01CEC" w:rsidRDefault="00C01CEC" w:rsidP="00C01CEC">
      <w:pPr>
        <w:pStyle w:val="whitespace-normal"/>
        <w:numPr>
          <w:ilvl w:val="0"/>
          <w:numId w:val="41"/>
        </w:numPr>
      </w:pPr>
      <w:r>
        <w:rPr>
          <w:rStyle w:val="Strong"/>
        </w:rPr>
        <w:t>AUTO_INCREMENT</w:t>
      </w:r>
      <w:r>
        <w:t>: A property that automatically generates a unique number for new records</w:t>
      </w:r>
    </w:p>
    <w:p w14:paraId="6BF01EA2" w14:textId="77777777" w:rsidR="00C01CEC" w:rsidRDefault="00C01CEC" w:rsidP="00C01CEC">
      <w:pPr>
        <w:pStyle w:val="whitespace-normal"/>
        <w:numPr>
          <w:ilvl w:val="0"/>
          <w:numId w:val="41"/>
        </w:numPr>
      </w:pPr>
      <w:r>
        <w:rPr>
          <w:rStyle w:val="Strong"/>
        </w:rPr>
        <w:t>NOT NULL</w:t>
      </w:r>
      <w:r>
        <w:t>: Constraint that ensures a column cannot have a NULL value</w:t>
      </w:r>
    </w:p>
    <w:p w14:paraId="75D4299B" w14:textId="77777777" w:rsidR="00C01CEC" w:rsidRDefault="00C01CEC" w:rsidP="00C01CEC">
      <w:pPr>
        <w:pStyle w:val="whitespace-normal"/>
        <w:numPr>
          <w:ilvl w:val="0"/>
          <w:numId w:val="41"/>
        </w:numPr>
      </w:pPr>
      <w:r>
        <w:rPr>
          <w:rStyle w:val="Strong"/>
        </w:rPr>
        <w:lastRenderedPageBreak/>
        <w:t>UNIQUE</w:t>
      </w:r>
      <w:r>
        <w:t>: Constraint that ensures all values in a column are different</w:t>
      </w:r>
    </w:p>
    <w:p w14:paraId="674D09C8" w14:textId="77777777" w:rsidR="00C01CEC" w:rsidRDefault="00C01CEC" w:rsidP="00C01CEC">
      <w:pPr>
        <w:pStyle w:val="whitespace-normal"/>
        <w:numPr>
          <w:ilvl w:val="0"/>
          <w:numId w:val="41"/>
        </w:numPr>
      </w:pPr>
      <w:r>
        <w:rPr>
          <w:rStyle w:val="Strong"/>
        </w:rPr>
        <w:t>DEFAULT</w:t>
      </w:r>
      <w:r>
        <w:t>: Provides a default value for a column when none is specified</w:t>
      </w:r>
    </w:p>
    <w:p w14:paraId="117D1BD8" w14:textId="77777777" w:rsidR="00C01CEC" w:rsidRDefault="00C01CEC" w:rsidP="00C01CEC">
      <w:pPr>
        <w:pStyle w:val="whitespace-normal"/>
        <w:numPr>
          <w:ilvl w:val="0"/>
          <w:numId w:val="41"/>
        </w:numPr>
      </w:pPr>
      <w:r>
        <w:rPr>
          <w:rStyle w:val="Strong"/>
        </w:rPr>
        <w:t>ENUM</w:t>
      </w:r>
      <w:r>
        <w:t>: A data type that allows a column to have one value from a predefined list</w:t>
      </w:r>
    </w:p>
    <w:p w14:paraId="483EE897" w14:textId="77777777" w:rsidR="00C01CEC" w:rsidRPr="00C01CEC" w:rsidRDefault="00C01CEC" w:rsidP="00C01CEC">
      <w:pPr>
        <w:pStyle w:val="BodyText"/>
      </w:pP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19" w:name="_Toc412572574"/>
      <w:bookmarkStart w:id="20" w:name="_Toc509167638"/>
      <w:bookmarkStart w:id="21" w:name="_Toc62212636"/>
      <w:r>
        <w:t>Logical Scheme</w:t>
      </w:r>
      <w:bookmarkEnd w:id="19"/>
      <w:bookmarkEnd w:id="20"/>
      <w:bookmarkEnd w:id="21"/>
    </w:p>
    <w:bookmarkEnd w:id="16"/>
    <w:p w14:paraId="3963EE6B" w14:textId="714EBA05" w:rsidR="006F645E" w:rsidRDefault="00B95AD5" w:rsidP="00B95AD5">
      <w:pPr>
        <w:pStyle w:val="BodyText"/>
        <w:tabs>
          <w:tab w:val="left" w:pos="1236"/>
        </w:tabs>
      </w:pPr>
      <w:r>
        <w:rPr>
          <w:noProof/>
        </w:rPr>
        <w:drawing>
          <wp:inline distT="0" distB="0" distL="0" distR="0" wp14:anchorId="16228EA9" wp14:editId="0BBD1EAE">
            <wp:extent cx="5928360" cy="4023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8360" cy="4023360"/>
                    </a:xfrm>
                    <a:prstGeom prst="rect">
                      <a:avLst/>
                    </a:prstGeom>
                    <a:noFill/>
                    <a:ln>
                      <a:noFill/>
                    </a:ln>
                  </pic:spPr>
                </pic:pic>
              </a:graphicData>
            </a:graphic>
          </wp:inline>
        </w:drawing>
      </w:r>
    </w:p>
    <w:p w14:paraId="39591329" w14:textId="2940DE18" w:rsidR="006F645E" w:rsidRDefault="006F645E" w:rsidP="00500742">
      <w:pPr>
        <w:pStyle w:val="BodyText"/>
      </w:pPr>
    </w:p>
    <w:p w14:paraId="3894FC29" w14:textId="059E1F60" w:rsidR="006F645E" w:rsidRDefault="00407DD5" w:rsidP="006F645E">
      <w:pPr>
        <w:pStyle w:val="Heading2"/>
        <w:keepNext w:val="0"/>
        <w:ind w:left="851" w:hanging="851"/>
      </w:pPr>
      <w:bookmarkStart w:id="22" w:name="_Toc62212637"/>
      <w:r>
        <w:t>O</w:t>
      </w:r>
      <w:r w:rsidR="006F645E">
        <w:t>bjects</w:t>
      </w:r>
      <w:bookmarkEnd w:id="22"/>
    </w:p>
    <w:p w14:paraId="194E0023" w14:textId="77777777" w:rsidR="006F645E" w:rsidRDefault="006F645E" w:rsidP="006F645E">
      <w:pPr>
        <w:pStyle w:val="BodyText"/>
      </w:pPr>
    </w:p>
    <w:p w14:paraId="71AA236F" w14:textId="42D92409" w:rsidR="006F645E" w:rsidRDefault="00C77C2F" w:rsidP="006F645E">
      <w:pPr>
        <w:pStyle w:val="BodyText"/>
      </w:pPr>
      <w:r>
        <w:t>The Users table stores general information about each user. It serves as the central table for user management, containing user credentials and roles.</w:t>
      </w:r>
    </w:p>
    <w:p w14:paraId="72C5EF5E" w14:textId="6FFDF30C" w:rsidR="006F645E" w:rsidRPr="00815F4E" w:rsidRDefault="00B3125D" w:rsidP="00815F4E">
      <w:pPr>
        <w:pStyle w:val="BodyText"/>
        <w:tabs>
          <w:tab w:val="left" w:pos="1308"/>
        </w:tabs>
        <w:rPr>
          <w:rFonts w:ascii="Sylfaen" w:hAnsi="Sylfaen"/>
          <w:b/>
          <w:bCs/>
        </w:rPr>
      </w:pPr>
      <w:r w:rsidRPr="00815F4E">
        <w:rPr>
          <w:rFonts w:ascii="Sylfaen" w:hAnsi="Sylfaen"/>
          <w:b/>
          <w:bCs/>
        </w:rPr>
        <w:t>U</w:t>
      </w:r>
      <w:r w:rsidR="00815F4E" w:rsidRPr="00815F4E">
        <w:rPr>
          <w:rFonts w:ascii="Sylfaen" w:hAnsi="Sylfaen"/>
          <w:b/>
          <w:bCs/>
        </w:rPr>
        <w:t>sers</w:t>
      </w: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6F645E" w14:paraId="2428E3B5" w14:textId="77777777" w:rsidTr="0005363A">
        <w:trPr>
          <w:trHeight w:val="362"/>
        </w:trPr>
        <w:tc>
          <w:tcPr>
            <w:tcW w:w="2391" w:type="dxa"/>
            <w:shd w:val="clear" w:color="auto" w:fill="76CDD8"/>
          </w:tcPr>
          <w:p w14:paraId="6235040D" w14:textId="1CC31280" w:rsidR="006F645E" w:rsidRPr="00BE17E0" w:rsidRDefault="008E394D" w:rsidP="00BE17E0">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91"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91"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91"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5363A" w14:paraId="15601FC3" w14:textId="77777777" w:rsidTr="0005363A">
        <w:trPr>
          <w:trHeight w:val="537"/>
        </w:trPr>
        <w:tc>
          <w:tcPr>
            <w:tcW w:w="2391" w:type="dxa"/>
            <w:vMerge w:val="restart"/>
          </w:tcPr>
          <w:p w14:paraId="4FB44A01" w14:textId="1FAE7468" w:rsidR="0005363A" w:rsidRDefault="00AB35F5" w:rsidP="006F645E">
            <w:pPr>
              <w:pStyle w:val="BodyText"/>
            </w:pPr>
            <w:r>
              <w:t>U</w:t>
            </w:r>
            <w:r w:rsidR="00CE2345">
              <w:t>sers</w:t>
            </w:r>
          </w:p>
        </w:tc>
        <w:tc>
          <w:tcPr>
            <w:tcW w:w="2391" w:type="dxa"/>
          </w:tcPr>
          <w:p w14:paraId="5287EB7E" w14:textId="56696CC0" w:rsidR="0005363A" w:rsidRDefault="00AB35F5" w:rsidP="006F645E">
            <w:pPr>
              <w:pStyle w:val="BodyText"/>
            </w:pPr>
            <w:r>
              <w:t>u</w:t>
            </w:r>
            <w:r w:rsidR="0005363A">
              <w:t>ser</w:t>
            </w:r>
            <w:r w:rsidR="008E394D">
              <w:t>_i</w:t>
            </w:r>
            <w:r w:rsidR="0005363A">
              <w:t>d</w:t>
            </w:r>
          </w:p>
        </w:tc>
        <w:tc>
          <w:tcPr>
            <w:tcW w:w="2391" w:type="dxa"/>
          </w:tcPr>
          <w:p w14:paraId="43622687" w14:textId="48DC7706" w:rsidR="0005363A" w:rsidRDefault="0005363A" w:rsidP="006F645E">
            <w:pPr>
              <w:pStyle w:val="BodyText"/>
            </w:pPr>
            <w:r>
              <w:t>Unique identifier for each user. PK, AUTO_INCREMENT</w:t>
            </w:r>
          </w:p>
        </w:tc>
        <w:tc>
          <w:tcPr>
            <w:tcW w:w="2391" w:type="dxa"/>
          </w:tcPr>
          <w:p w14:paraId="276CD625" w14:textId="22E536C3" w:rsidR="0005363A" w:rsidRDefault="0005363A" w:rsidP="006F645E">
            <w:pPr>
              <w:pStyle w:val="BodyText"/>
            </w:pPr>
            <w:r>
              <w:t>I</w:t>
            </w:r>
            <w:r w:rsidR="00291905">
              <w:t>NT</w:t>
            </w:r>
          </w:p>
        </w:tc>
      </w:tr>
      <w:tr w:rsidR="008E394D" w14:paraId="44050B2A" w14:textId="77777777" w:rsidTr="0005363A">
        <w:trPr>
          <w:trHeight w:val="611"/>
        </w:trPr>
        <w:tc>
          <w:tcPr>
            <w:tcW w:w="2391" w:type="dxa"/>
            <w:vMerge/>
          </w:tcPr>
          <w:p w14:paraId="3310B3B8" w14:textId="77777777" w:rsidR="008E394D" w:rsidRDefault="008E394D" w:rsidP="008E394D">
            <w:pPr>
              <w:pStyle w:val="BodyText"/>
            </w:pPr>
          </w:p>
        </w:tc>
        <w:tc>
          <w:tcPr>
            <w:tcW w:w="2391" w:type="dxa"/>
          </w:tcPr>
          <w:p w14:paraId="22CB5DE1" w14:textId="0214E0FA" w:rsidR="008E394D" w:rsidRDefault="008E394D" w:rsidP="008E394D">
            <w:pPr>
              <w:pStyle w:val="BodyText"/>
            </w:pPr>
            <w:r>
              <w:t>email</w:t>
            </w:r>
          </w:p>
        </w:tc>
        <w:tc>
          <w:tcPr>
            <w:tcW w:w="2391" w:type="dxa"/>
          </w:tcPr>
          <w:p w14:paraId="6EDD57E1" w14:textId="45BD3BF4" w:rsidR="008E394D" w:rsidRDefault="008E394D" w:rsidP="008E394D">
            <w:pPr>
              <w:pStyle w:val="BodyText"/>
            </w:pPr>
            <w:r>
              <w:t>User’s email address. UNIQUE, NOT NULL</w:t>
            </w:r>
          </w:p>
        </w:tc>
        <w:tc>
          <w:tcPr>
            <w:tcW w:w="2391" w:type="dxa"/>
          </w:tcPr>
          <w:p w14:paraId="3C813618" w14:textId="0E4838A7" w:rsidR="008E394D" w:rsidRDefault="008E394D" w:rsidP="008E394D">
            <w:pPr>
              <w:pStyle w:val="BodyText"/>
            </w:pPr>
            <w:r>
              <w:t>VARCHAR(255)</w:t>
            </w:r>
          </w:p>
        </w:tc>
      </w:tr>
      <w:tr w:rsidR="0005363A" w14:paraId="5668EC41" w14:textId="77777777" w:rsidTr="0005363A">
        <w:trPr>
          <w:trHeight w:val="537"/>
        </w:trPr>
        <w:tc>
          <w:tcPr>
            <w:tcW w:w="2391" w:type="dxa"/>
            <w:vMerge/>
          </w:tcPr>
          <w:p w14:paraId="1D722C88" w14:textId="77777777" w:rsidR="0005363A" w:rsidRDefault="0005363A" w:rsidP="006F645E">
            <w:pPr>
              <w:pStyle w:val="BodyText"/>
            </w:pPr>
          </w:p>
        </w:tc>
        <w:tc>
          <w:tcPr>
            <w:tcW w:w="2391" w:type="dxa"/>
          </w:tcPr>
          <w:p w14:paraId="40232D0E" w14:textId="34B24C85" w:rsidR="0005363A" w:rsidRDefault="0005363A" w:rsidP="006F645E">
            <w:pPr>
              <w:pStyle w:val="BodyText"/>
            </w:pPr>
            <w:r>
              <w:t>password</w:t>
            </w:r>
          </w:p>
        </w:tc>
        <w:tc>
          <w:tcPr>
            <w:tcW w:w="2391" w:type="dxa"/>
          </w:tcPr>
          <w:p w14:paraId="20844F26" w14:textId="670F5A0F" w:rsidR="0005363A" w:rsidRDefault="0005363A" w:rsidP="006F645E">
            <w:pPr>
              <w:pStyle w:val="BodyText"/>
            </w:pPr>
            <w:r>
              <w:t>Hashed data password for authenticatio</w:t>
            </w:r>
            <w:r w:rsidR="008E394D">
              <w:t>n. NOT NULL</w:t>
            </w:r>
          </w:p>
        </w:tc>
        <w:tc>
          <w:tcPr>
            <w:tcW w:w="2391" w:type="dxa"/>
          </w:tcPr>
          <w:p w14:paraId="0EDD2F36" w14:textId="1612B6B1" w:rsidR="0005363A" w:rsidRDefault="008E394D" w:rsidP="006F645E">
            <w:pPr>
              <w:pStyle w:val="BodyText"/>
            </w:pPr>
            <w:r>
              <w:t>VARCHAR(255)</w:t>
            </w:r>
          </w:p>
        </w:tc>
      </w:tr>
      <w:tr w:rsidR="0005363A" w14:paraId="5F5A968A" w14:textId="77777777" w:rsidTr="0005363A">
        <w:trPr>
          <w:trHeight w:val="537"/>
        </w:trPr>
        <w:tc>
          <w:tcPr>
            <w:tcW w:w="2391" w:type="dxa"/>
            <w:vMerge/>
          </w:tcPr>
          <w:p w14:paraId="123C57F3" w14:textId="77777777" w:rsidR="0005363A" w:rsidRDefault="0005363A" w:rsidP="006F645E">
            <w:pPr>
              <w:pStyle w:val="BodyText"/>
            </w:pPr>
          </w:p>
        </w:tc>
        <w:tc>
          <w:tcPr>
            <w:tcW w:w="2391" w:type="dxa"/>
          </w:tcPr>
          <w:p w14:paraId="3006D30E" w14:textId="0AF28088" w:rsidR="0005363A" w:rsidRDefault="0005363A" w:rsidP="006F645E">
            <w:pPr>
              <w:pStyle w:val="BodyText"/>
            </w:pPr>
            <w:r>
              <w:t>role</w:t>
            </w:r>
          </w:p>
        </w:tc>
        <w:tc>
          <w:tcPr>
            <w:tcW w:w="2391" w:type="dxa"/>
          </w:tcPr>
          <w:p w14:paraId="10DB8865" w14:textId="1AF0ED0A" w:rsidR="0005363A" w:rsidRDefault="00291905" w:rsidP="006F645E">
            <w:pPr>
              <w:pStyle w:val="BodyText"/>
            </w:pPr>
            <w:r>
              <w:t>User role(Doctor, Student, Researcher, Admin)</w:t>
            </w:r>
            <w:r w:rsidR="008E394D">
              <w:t>. NOT NULL</w:t>
            </w:r>
          </w:p>
        </w:tc>
        <w:tc>
          <w:tcPr>
            <w:tcW w:w="2391" w:type="dxa"/>
          </w:tcPr>
          <w:p w14:paraId="510C4908" w14:textId="0DB07BEE" w:rsidR="0005363A" w:rsidRDefault="008E394D" w:rsidP="006F645E">
            <w:pPr>
              <w:pStyle w:val="BodyText"/>
            </w:pPr>
            <w:r>
              <w:t>ENUM (“Doctor”,”Student”,”Researcher”)</w:t>
            </w:r>
          </w:p>
        </w:tc>
      </w:tr>
      <w:tr w:rsidR="0005363A" w14:paraId="4F9FE0D7" w14:textId="77777777" w:rsidTr="0005363A">
        <w:trPr>
          <w:trHeight w:val="537"/>
        </w:trPr>
        <w:tc>
          <w:tcPr>
            <w:tcW w:w="2391" w:type="dxa"/>
            <w:vMerge/>
          </w:tcPr>
          <w:p w14:paraId="314E15C8" w14:textId="77777777" w:rsidR="0005363A" w:rsidRDefault="0005363A" w:rsidP="006F645E">
            <w:pPr>
              <w:pStyle w:val="BodyText"/>
            </w:pPr>
          </w:p>
        </w:tc>
        <w:tc>
          <w:tcPr>
            <w:tcW w:w="2391" w:type="dxa"/>
          </w:tcPr>
          <w:p w14:paraId="1BA677D8" w14:textId="4CFDB03B" w:rsidR="0005363A" w:rsidRDefault="0005363A" w:rsidP="006F645E">
            <w:pPr>
              <w:pStyle w:val="BodyText"/>
            </w:pPr>
            <w:r>
              <w:t>fullname</w:t>
            </w:r>
          </w:p>
        </w:tc>
        <w:tc>
          <w:tcPr>
            <w:tcW w:w="2391" w:type="dxa"/>
          </w:tcPr>
          <w:p w14:paraId="5C50594E" w14:textId="51E31BD1" w:rsidR="0005363A" w:rsidRDefault="008E394D" w:rsidP="006F645E">
            <w:pPr>
              <w:pStyle w:val="BodyText"/>
            </w:pPr>
            <w:r>
              <w:t>Full name of the user. NOT NULL</w:t>
            </w:r>
          </w:p>
        </w:tc>
        <w:tc>
          <w:tcPr>
            <w:tcW w:w="2391" w:type="dxa"/>
          </w:tcPr>
          <w:p w14:paraId="117EFC40" w14:textId="37BC5905" w:rsidR="0005363A" w:rsidRDefault="008E394D" w:rsidP="006F645E">
            <w:pPr>
              <w:pStyle w:val="BodyText"/>
            </w:pPr>
            <w:r>
              <w:t xml:space="preserve">TEXT </w:t>
            </w:r>
          </w:p>
        </w:tc>
      </w:tr>
      <w:tr w:rsidR="0005363A" w14:paraId="38404AF3" w14:textId="77777777" w:rsidTr="0005363A">
        <w:trPr>
          <w:trHeight w:val="537"/>
        </w:trPr>
        <w:tc>
          <w:tcPr>
            <w:tcW w:w="2391" w:type="dxa"/>
            <w:vMerge/>
          </w:tcPr>
          <w:p w14:paraId="4DA53F45" w14:textId="77777777" w:rsidR="0005363A" w:rsidRDefault="0005363A" w:rsidP="006F645E">
            <w:pPr>
              <w:pStyle w:val="BodyText"/>
            </w:pPr>
          </w:p>
        </w:tc>
        <w:tc>
          <w:tcPr>
            <w:tcW w:w="2391" w:type="dxa"/>
          </w:tcPr>
          <w:p w14:paraId="57792A02" w14:textId="7C5D8BBD" w:rsidR="0005363A" w:rsidRDefault="00AB35F5" w:rsidP="0005363A">
            <w:pPr>
              <w:pStyle w:val="BodyText"/>
              <w:tabs>
                <w:tab w:val="center" w:pos="1087"/>
              </w:tabs>
            </w:pPr>
            <w:r>
              <w:t>c</w:t>
            </w:r>
            <w:r w:rsidR="00291905">
              <w:t>reated</w:t>
            </w:r>
            <w:r w:rsidR="008E394D">
              <w:t>_a</w:t>
            </w:r>
            <w:r w:rsidR="00291905">
              <w:t>t</w:t>
            </w:r>
          </w:p>
        </w:tc>
        <w:tc>
          <w:tcPr>
            <w:tcW w:w="2391" w:type="dxa"/>
          </w:tcPr>
          <w:p w14:paraId="5E4D76CD" w14:textId="5D15D4B4" w:rsidR="0005363A" w:rsidRDefault="00291905" w:rsidP="006F645E">
            <w:pPr>
              <w:pStyle w:val="BodyText"/>
            </w:pPr>
            <w:r>
              <w:t>Account creation timestamp</w:t>
            </w:r>
            <w:r w:rsidR="008E394D">
              <w:t>. DEFAULT CURRENT_TIMESTAMP</w:t>
            </w:r>
          </w:p>
        </w:tc>
        <w:tc>
          <w:tcPr>
            <w:tcW w:w="2391" w:type="dxa"/>
          </w:tcPr>
          <w:p w14:paraId="5CD37BC6" w14:textId="59A654F3" w:rsidR="0005363A" w:rsidRDefault="008E394D" w:rsidP="006F645E">
            <w:pPr>
              <w:pStyle w:val="BodyText"/>
            </w:pPr>
            <w:r>
              <w:t>TIMESTAMP</w:t>
            </w:r>
          </w:p>
        </w:tc>
      </w:tr>
      <w:tr w:rsidR="0005363A" w14:paraId="30B0D7B1" w14:textId="77777777" w:rsidTr="0005363A">
        <w:trPr>
          <w:trHeight w:val="537"/>
        </w:trPr>
        <w:tc>
          <w:tcPr>
            <w:tcW w:w="2391" w:type="dxa"/>
            <w:vMerge/>
          </w:tcPr>
          <w:p w14:paraId="158814F6" w14:textId="77777777" w:rsidR="0005363A" w:rsidRDefault="0005363A" w:rsidP="006F645E">
            <w:pPr>
              <w:pStyle w:val="BodyText"/>
            </w:pPr>
          </w:p>
        </w:tc>
        <w:tc>
          <w:tcPr>
            <w:tcW w:w="2391" w:type="dxa"/>
          </w:tcPr>
          <w:p w14:paraId="2098DC30" w14:textId="06D24D00" w:rsidR="0005363A" w:rsidRDefault="00AB35F5" w:rsidP="006F645E">
            <w:pPr>
              <w:pStyle w:val="BodyText"/>
            </w:pPr>
            <w:r>
              <w:t>u</w:t>
            </w:r>
            <w:r w:rsidR="008E394D">
              <w:t>pdated_at</w:t>
            </w:r>
          </w:p>
        </w:tc>
        <w:tc>
          <w:tcPr>
            <w:tcW w:w="2391" w:type="dxa"/>
          </w:tcPr>
          <w:p w14:paraId="2343E778" w14:textId="1EEE172F" w:rsidR="0005363A" w:rsidRDefault="008E394D" w:rsidP="006F645E">
            <w:pPr>
              <w:pStyle w:val="BodyText"/>
            </w:pPr>
            <w:r>
              <w:t>Last profile update timestamp. ON UPDATE CURRENT_TIMESTAMP</w:t>
            </w:r>
          </w:p>
        </w:tc>
        <w:tc>
          <w:tcPr>
            <w:tcW w:w="2391" w:type="dxa"/>
          </w:tcPr>
          <w:p w14:paraId="7F13ABC0" w14:textId="2EC03641" w:rsidR="0005363A" w:rsidRDefault="008E394D" w:rsidP="006F645E">
            <w:pPr>
              <w:pStyle w:val="BodyText"/>
            </w:pPr>
            <w:r>
              <w:t>TIMESTAMP</w:t>
            </w:r>
          </w:p>
        </w:tc>
      </w:tr>
    </w:tbl>
    <w:p w14:paraId="11AD6816" w14:textId="5D81C3A7" w:rsidR="006F645E" w:rsidRDefault="006F645E" w:rsidP="006F645E">
      <w:pPr>
        <w:pStyle w:val="BodyText"/>
      </w:pPr>
    </w:p>
    <w:p w14:paraId="36FF7258" w14:textId="2BE537D6" w:rsidR="00F858C2" w:rsidRPr="001E4B16" w:rsidRDefault="00C77C2F" w:rsidP="00C77C2F">
      <w:pPr>
        <w:pStyle w:val="BodyText"/>
      </w:pPr>
      <w:r>
        <w:t xml:space="preserve">The </w:t>
      </w:r>
      <w:r w:rsidRPr="00C77C2F">
        <w:rPr>
          <w:b/>
          <w:bCs/>
        </w:rPr>
        <w:t>User_profile</w:t>
      </w:r>
      <w:r>
        <w:t xml:space="preserve"> has a field user_id field that references that Users table. This creates one-to-one </w:t>
      </w:r>
      <w:r w:rsidRPr="00C77C2F">
        <w:t>relationship between a user and their profile</w:t>
      </w:r>
      <w:r w:rsidR="001E4B16">
        <w:t>.</w:t>
      </w:r>
      <w:r w:rsidRPr="00C77C2F">
        <w:rPr>
          <w:lang w:val="ka-GE" w:eastAsia="ka-GE"/>
        </w:rPr>
        <w:t>This means each user can have only one profile and each profile is tied to a specific user.</w:t>
      </w:r>
    </w:p>
    <w:p w14:paraId="4F3843A1" w14:textId="515DD209" w:rsidR="00ED3D23" w:rsidRPr="00ED3D23" w:rsidRDefault="00ED3D23" w:rsidP="00C77C2F">
      <w:pPr>
        <w:pStyle w:val="BodyText"/>
      </w:pPr>
      <w:r w:rsidRPr="00ED3D23">
        <w:t xml:space="preserve">Users has one-to-many relationship with groups table, meaning one user can create multiple groups, but each group is tied to a single creator. </w:t>
      </w:r>
    </w:p>
    <w:p w14:paraId="49F3B0A8" w14:textId="77777777" w:rsidR="00354AB8" w:rsidRPr="004641D2" w:rsidRDefault="00354AB8" w:rsidP="00354AB8">
      <w:pPr>
        <w:pStyle w:val="BodyText"/>
      </w:pPr>
      <w:r w:rsidRPr="004641D2">
        <w:t xml:space="preserve">Between group_memebers and users there is one-to-many relationship because a </w:t>
      </w:r>
      <w:r w:rsidRPr="004641D2">
        <w:rPr>
          <w:rStyle w:val="Strong"/>
          <w:b w:val="0"/>
          <w:bCs w:val="0"/>
        </w:rPr>
        <w:t>user</w:t>
      </w:r>
      <w:r w:rsidRPr="004641D2">
        <w:t xml:space="preserve"> can be a </w:t>
      </w:r>
      <w:r w:rsidRPr="004641D2">
        <w:rPr>
          <w:rStyle w:val="Strong"/>
          <w:b w:val="0"/>
          <w:bCs w:val="0"/>
        </w:rPr>
        <w:t>member of many groups</w:t>
      </w:r>
      <w:r w:rsidRPr="004641D2">
        <w:t xml:space="preserve">, but each entry in the </w:t>
      </w:r>
      <w:r w:rsidRPr="004641D2">
        <w:rPr>
          <w:rStyle w:val="Strong"/>
          <w:b w:val="0"/>
          <w:bCs w:val="0"/>
        </w:rPr>
        <w:t>Group_Members</w:t>
      </w:r>
      <w:r w:rsidRPr="004641D2">
        <w:t xml:space="preserve"> table corresponds to </w:t>
      </w:r>
      <w:r w:rsidRPr="004641D2">
        <w:rPr>
          <w:rStyle w:val="Strong"/>
          <w:b w:val="0"/>
          <w:bCs w:val="0"/>
        </w:rPr>
        <w:t>one user</w:t>
      </w:r>
      <w:r w:rsidRPr="004641D2">
        <w:t>. The user_id in Group_Members references the Users table.</w:t>
      </w:r>
    </w:p>
    <w:p w14:paraId="4DEA5736" w14:textId="3A46185F" w:rsidR="00F858C2" w:rsidRDefault="00F858C2" w:rsidP="00F858C2">
      <w:pPr>
        <w:pStyle w:val="BodyText"/>
      </w:pPr>
      <w:r>
        <w:t xml:space="preserve">Each user can have multiple geolocation entries, but each geolocation entry belongs to only one user. </w:t>
      </w:r>
      <w:r w:rsidR="00A06561">
        <w:t>So, to geolocation table it has one-to-many relationship.</w:t>
      </w:r>
    </w:p>
    <w:p w14:paraId="2E21BFAB" w14:textId="73F081D7" w:rsidR="00A06561" w:rsidRDefault="00A06561" w:rsidP="00F858C2">
      <w:pPr>
        <w:pStyle w:val="BodyText"/>
      </w:pPr>
      <w:r>
        <w:t xml:space="preserve">Users table has one-to-many relationship with Posts table. </w:t>
      </w:r>
      <w:r w:rsidRPr="00A06561">
        <w:t xml:space="preserve">Because a user can create multiple posts, but each post is associated with a single user. The posts table includes a user_id that ties the post to the user who created it. </w:t>
      </w:r>
    </w:p>
    <w:p w14:paraId="653A2C62" w14:textId="1D232C29" w:rsidR="00F858C2" w:rsidRPr="00A06561" w:rsidRDefault="00A06561" w:rsidP="00F858C2">
      <w:pPr>
        <w:pStyle w:val="BodyText"/>
      </w:pPr>
      <w:r>
        <w:t>Users table has one-to-many relationship with Post_comment table</w:t>
      </w:r>
      <w:r w:rsidRPr="00A06561">
        <w:t>. A user can comment on many posts. Each comment is tied</w:t>
      </w:r>
      <w:r w:rsidR="00445DB2">
        <w:t xml:space="preserve"> </w:t>
      </w:r>
      <w:r w:rsidRPr="00A06561">
        <w:t>to a specific user, and the post_comments table has a user_id to track the creator of each comment.</w:t>
      </w:r>
    </w:p>
    <w:p w14:paraId="5DEA8B06" w14:textId="046F57C7" w:rsidR="00445DB2" w:rsidRDefault="00445DB2" w:rsidP="00445DB2">
      <w:pPr>
        <w:pStyle w:val="BodyText"/>
      </w:pPr>
      <w:r w:rsidRPr="00445DB2">
        <w:t xml:space="preserve">Users can react to multiple comments, and each comment can receive reactions from multiple users. This establishes a many-to-many relationship between the </w:t>
      </w:r>
      <w:r w:rsidRPr="00445DB2">
        <w:rPr>
          <w:rStyle w:val="HTMLCode"/>
          <w:rFonts w:ascii="Trebuchet MS" w:hAnsi="Trebuchet MS" w:cs="Times New Roman"/>
        </w:rPr>
        <w:t>Users</w:t>
      </w:r>
      <w:r w:rsidRPr="00445DB2">
        <w:t xml:space="preserve"> table and the </w:t>
      </w:r>
      <w:r w:rsidRPr="00445DB2">
        <w:rPr>
          <w:rStyle w:val="HTMLCode"/>
          <w:rFonts w:ascii="Trebuchet MS" w:hAnsi="Trebuchet MS" w:cs="Times New Roman"/>
        </w:rPr>
        <w:t>Comment_reactions</w:t>
      </w:r>
      <w:r w:rsidRPr="00445DB2">
        <w:t xml:space="preserve"> table. The table includes </w:t>
      </w:r>
      <w:r w:rsidRPr="00445DB2">
        <w:rPr>
          <w:rStyle w:val="HTMLCode"/>
          <w:rFonts w:ascii="Trebuchet MS" w:hAnsi="Trebuchet MS" w:cs="Times New Roman"/>
        </w:rPr>
        <w:t>user_id</w:t>
      </w:r>
      <w:r w:rsidRPr="00445DB2">
        <w:t xml:space="preserve"> for tracking who reacted and </w:t>
      </w:r>
      <w:r w:rsidRPr="00445DB2">
        <w:rPr>
          <w:rStyle w:val="HTMLCode"/>
          <w:rFonts w:ascii="Trebuchet MS" w:hAnsi="Trebuchet MS" w:cs="Times New Roman"/>
        </w:rPr>
        <w:t>comment_id</w:t>
      </w:r>
      <w:r w:rsidRPr="00445DB2">
        <w:t xml:space="preserve"> to specify which comment received the reaction.</w:t>
      </w:r>
    </w:p>
    <w:p w14:paraId="03A59047" w14:textId="13C9907A" w:rsidR="00445DB2" w:rsidRDefault="00445DB2" w:rsidP="00445DB2">
      <w:pPr>
        <w:pStyle w:val="BodyText"/>
      </w:pPr>
      <w:r w:rsidRPr="00445DB2">
        <w:t xml:space="preserve">Users can share multiple posts, and each post can be shared by multiple users. This creates a many-to-many relationship between the </w:t>
      </w:r>
      <w:r w:rsidRPr="00445DB2">
        <w:rPr>
          <w:rStyle w:val="HTMLCode"/>
          <w:rFonts w:ascii="Trebuchet MS" w:hAnsi="Trebuchet MS" w:cs="Times New Roman"/>
        </w:rPr>
        <w:t>Users</w:t>
      </w:r>
      <w:r w:rsidRPr="00445DB2">
        <w:t xml:space="preserve"> table and the </w:t>
      </w:r>
      <w:r w:rsidRPr="00445DB2">
        <w:rPr>
          <w:rStyle w:val="HTMLCode"/>
          <w:rFonts w:ascii="Trebuchet MS" w:hAnsi="Trebuchet MS" w:cs="Times New Roman"/>
        </w:rPr>
        <w:t>Post_share</w:t>
      </w:r>
      <w:r w:rsidRPr="00445DB2">
        <w:t xml:space="preserve"> table. The </w:t>
      </w:r>
      <w:r w:rsidRPr="00445DB2">
        <w:rPr>
          <w:rStyle w:val="HTMLCode"/>
          <w:rFonts w:ascii="Trebuchet MS" w:hAnsi="Trebuchet MS" w:cs="Times New Roman"/>
        </w:rPr>
        <w:t>Post_share</w:t>
      </w:r>
      <w:r w:rsidRPr="00445DB2">
        <w:t xml:space="preserve"> table contains </w:t>
      </w:r>
      <w:r w:rsidRPr="00445DB2">
        <w:rPr>
          <w:rStyle w:val="HTMLCode"/>
          <w:rFonts w:ascii="Trebuchet MS" w:hAnsi="Trebuchet MS" w:cs="Times New Roman"/>
        </w:rPr>
        <w:t>user_id</w:t>
      </w:r>
      <w:r w:rsidRPr="00445DB2">
        <w:t xml:space="preserve"> to identify who shared the post and </w:t>
      </w:r>
      <w:r w:rsidRPr="00445DB2">
        <w:rPr>
          <w:rStyle w:val="HTMLCode"/>
          <w:rFonts w:ascii="Trebuchet MS" w:hAnsi="Trebuchet MS" w:cs="Times New Roman"/>
        </w:rPr>
        <w:t>post_id</w:t>
      </w:r>
      <w:r w:rsidRPr="00445DB2">
        <w:t xml:space="preserve"> to reference the shared post.</w:t>
      </w:r>
    </w:p>
    <w:p w14:paraId="5F45519D" w14:textId="131797AE" w:rsidR="00815F4E" w:rsidRPr="00815F4E" w:rsidRDefault="00815F4E" w:rsidP="00815F4E">
      <w:pPr>
        <w:pStyle w:val="BodyText"/>
      </w:pPr>
      <w:r w:rsidRPr="00815F4E">
        <w:t xml:space="preserve">A user can have multiple friends, and each friendship involves two users. This creates a many-to-many relationship between the </w:t>
      </w:r>
      <w:r w:rsidRPr="00815F4E">
        <w:rPr>
          <w:rStyle w:val="HTMLCode"/>
          <w:rFonts w:ascii="Trebuchet MS" w:hAnsi="Trebuchet MS" w:cs="Times New Roman"/>
        </w:rPr>
        <w:t>Users</w:t>
      </w:r>
      <w:r w:rsidRPr="00815F4E">
        <w:t xml:space="preserve"> table and the </w:t>
      </w:r>
      <w:r w:rsidRPr="00815F4E">
        <w:rPr>
          <w:rStyle w:val="HTMLCode"/>
          <w:rFonts w:ascii="Trebuchet MS" w:hAnsi="Trebuchet MS" w:cs="Times New Roman"/>
        </w:rPr>
        <w:t>Friendship</w:t>
      </w:r>
      <w:r w:rsidRPr="00815F4E">
        <w:t xml:space="preserve"> table. The </w:t>
      </w:r>
      <w:r w:rsidRPr="00815F4E">
        <w:rPr>
          <w:rStyle w:val="HTMLCode"/>
          <w:rFonts w:ascii="Trebuchet MS" w:hAnsi="Trebuchet MS" w:cs="Times New Roman"/>
        </w:rPr>
        <w:t>friendship_id</w:t>
      </w:r>
      <w:r w:rsidRPr="00815F4E">
        <w:t xml:space="preserve"> uniquely identifies each friendship, and </w:t>
      </w:r>
      <w:r w:rsidRPr="00815F4E">
        <w:rPr>
          <w:rStyle w:val="HTMLCode"/>
          <w:rFonts w:ascii="Trebuchet MS" w:hAnsi="Trebuchet MS" w:cs="Times New Roman"/>
        </w:rPr>
        <w:t>user_id_1</w:t>
      </w:r>
      <w:r w:rsidRPr="00815F4E">
        <w:t xml:space="preserve"> and </w:t>
      </w:r>
      <w:r w:rsidRPr="00815F4E">
        <w:rPr>
          <w:rStyle w:val="HTMLCode"/>
          <w:rFonts w:ascii="Trebuchet MS" w:hAnsi="Trebuchet MS" w:cs="Times New Roman"/>
        </w:rPr>
        <w:t>user_id_2</w:t>
      </w:r>
      <w:r w:rsidRPr="00815F4E">
        <w:t xml:space="preserve"> represent the two users in the friendship. The </w:t>
      </w:r>
      <w:r w:rsidRPr="00815F4E">
        <w:rPr>
          <w:rStyle w:val="HTMLCode"/>
          <w:rFonts w:ascii="Trebuchet MS" w:hAnsi="Trebuchet MS" w:cs="Times New Roman"/>
        </w:rPr>
        <w:t>status</w:t>
      </w:r>
      <w:r w:rsidRPr="00815F4E">
        <w:t xml:space="preserve"> field tracks whether the friendship is pending, accepted, or blocked.</w:t>
      </w:r>
    </w:p>
    <w:p w14:paraId="4E181AC0" w14:textId="77777777" w:rsidR="00B35CD4" w:rsidRDefault="00B35CD4" w:rsidP="00B35CD4">
      <w:pPr>
        <w:pStyle w:val="BodyText"/>
      </w:pPr>
      <w:r>
        <w:br w:type="textWrapping" w:clear="all"/>
        <w:t>A user can follow multiple users, and each user can be followed by multiple users. Each record represents a follower-followed relationship. It creates many-to-many relationship.</w:t>
      </w:r>
    </w:p>
    <w:p w14:paraId="75E47102" w14:textId="3B03CB72" w:rsidR="006F645E" w:rsidRPr="00815F4E" w:rsidRDefault="006F645E" w:rsidP="006F645E">
      <w:pPr>
        <w:pStyle w:val="BodyText"/>
        <w:rPr>
          <w:b/>
          <w:bCs/>
        </w:rPr>
      </w:pPr>
      <w:r w:rsidRPr="00815F4E">
        <w:rPr>
          <w:b/>
          <w:bCs/>
        </w:rPr>
        <w:t>Example with data</w:t>
      </w:r>
    </w:p>
    <w:p w14:paraId="25867221" w14:textId="77777777" w:rsidR="00BE17E0" w:rsidRDefault="00BE17E0"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84"/>
        <w:gridCol w:w="1384"/>
        <w:gridCol w:w="1384"/>
        <w:gridCol w:w="1384"/>
        <w:gridCol w:w="1384"/>
        <w:gridCol w:w="1384"/>
        <w:gridCol w:w="1384"/>
      </w:tblGrid>
      <w:tr w:rsidR="0037666D" w14:paraId="7D509B5F" w14:textId="6158B3DA" w:rsidTr="0037666D">
        <w:trPr>
          <w:trHeight w:val="336"/>
        </w:trPr>
        <w:tc>
          <w:tcPr>
            <w:tcW w:w="1384" w:type="dxa"/>
            <w:shd w:val="clear" w:color="auto" w:fill="76CDD8"/>
          </w:tcPr>
          <w:p w14:paraId="786CAE32" w14:textId="2ADFC791" w:rsidR="0037666D" w:rsidRPr="00BE17E0" w:rsidRDefault="0037666D" w:rsidP="003C7C6B">
            <w:pPr>
              <w:pStyle w:val="BodyText"/>
              <w:widowControl w:val="0"/>
              <w:spacing w:line="360" w:lineRule="auto"/>
              <w:jc w:val="center"/>
              <w:rPr>
                <w:color w:val="FFFFFF" w:themeColor="background1"/>
                <w:sz w:val="18"/>
                <w:szCs w:val="18"/>
              </w:rPr>
            </w:pPr>
            <w:r>
              <w:t>user_id</w:t>
            </w:r>
          </w:p>
        </w:tc>
        <w:tc>
          <w:tcPr>
            <w:tcW w:w="1384" w:type="dxa"/>
            <w:shd w:val="clear" w:color="auto" w:fill="76CDD8"/>
          </w:tcPr>
          <w:p w14:paraId="7C63B6B0" w14:textId="22A4ADDD" w:rsidR="0037666D" w:rsidRPr="00BE17E0" w:rsidRDefault="0037666D" w:rsidP="003C7C6B">
            <w:pPr>
              <w:pStyle w:val="BodyText"/>
              <w:widowControl w:val="0"/>
              <w:spacing w:line="360" w:lineRule="auto"/>
              <w:jc w:val="center"/>
              <w:rPr>
                <w:color w:val="FFFFFF" w:themeColor="background1"/>
                <w:sz w:val="18"/>
                <w:szCs w:val="18"/>
              </w:rPr>
            </w:pPr>
            <w:r>
              <w:t>email</w:t>
            </w:r>
          </w:p>
        </w:tc>
        <w:tc>
          <w:tcPr>
            <w:tcW w:w="1384" w:type="dxa"/>
            <w:shd w:val="clear" w:color="auto" w:fill="76CDD8"/>
          </w:tcPr>
          <w:p w14:paraId="186467F7" w14:textId="62C5890F" w:rsidR="0037666D" w:rsidRPr="00BE17E0" w:rsidRDefault="0037666D" w:rsidP="003C7C6B">
            <w:pPr>
              <w:pStyle w:val="BodyText"/>
              <w:widowControl w:val="0"/>
              <w:spacing w:line="360" w:lineRule="auto"/>
              <w:jc w:val="center"/>
              <w:rPr>
                <w:color w:val="FFFFFF" w:themeColor="background1"/>
                <w:sz w:val="18"/>
                <w:szCs w:val="18"/>
              </w:rPr>
            </w:pPr>
            <w:r>
              <w:t>password</w:t>
            </w:r>
          </w:p>
        </w:tc>
        <w:tc>
          <w:tcPr>
            <w:tcW w:w="1384" w:type="dxa"/>
            <w:shd w:val="clear" w:color="auto" w:fill="76CDD8"/>
          </w:tcPr>
          <w:p w14:paraId="5EF5231B" w14:textId="1BAE7A09" w:rsidR="0037666D" w:rsidRPr="00BE17E0" w:rsidRDefault="0037666D" w:rsidP="0037666D">
            <w:pPr>
              <w:pStyle w:val="BodyText"/>
              <w:widowControl w:val="0"/>
              <w:spacing w:line="360" w:lineRule="auto"/>
              <w:rPr>
                <w:color w:val="FFFFFF" w:themeColor="background1"/>
                <w:sz w:val="18"/>
                <w:szCs w:val="18"/>
              </w:rPr>
            </w:pPr>
            <w:r>
              <w:t>role</w:t>
            </w:r>
          </w:p>
        </w:tc>
        <w:tc>
          <w:tcPr>
            <w:tcW w:w="1384" w:type="dxa"/>
            <w:shd w:val="clear" w:color="auto" w:fill="76CDD8"/>
          </w:tcPr>
          <w:p w14:paraId="22F89FD1" w14:textId="558580A3" w:rsidR="0037666D" w:rsidRPr="00BE17E0" w:rsidRDefault="0037666D" w:rsidP="003C7C6B">
            <w:pPr>
              <w:pStyle w:val="BodyText"/>
              <w:widowControl w:val="0"/>
              <w:spacing w:line="360" w:lineRule="auto"/>
              <w:jc w:val="center"/>
              <w:rPr>
                <w:color w:val="FFFFFF" w:themeColor="background1"/>
                <w:sz w:val="18"/>
                <w:szCs w:val="18"/>
              </w:rPr>
            </w:pPr>
            <w:r>
              <w:t>fullname</w:t>
            </w:r>
          </w:p>
        </w:tc>
        <w:tc>
          <w:tcPr>
            <w:tcW w:w="1384" w:type="dxa"/>
            <w:shd w:val="clear" w:color="auto" w:fill="76CDD8"/>
          </w:tcPr>
          <w:p w14:paraId="3717E4CD" w14:textId="591ACFF3" w:rsidR="0037666D" w:rsidRPr="00BE17E0" w:rsidRDefault="0037666D" w:rsidP="003C7C6B">
            <w:pPr>
              <w:pStyle w:val="BodyText"/>
              <w:widowControl w:val="0"/>
              <w:spacing w:line="360" w:lineRule="auto"/>
              <w:jc w:val="center"/>
              <w:rPr>
                <w:color w:val="FFFFFF" w:themeColor="background1"/>
                <w:sz w:val="18"/>
                <w:szCs w:val="18"/>
              </w:rPr>
            </w:pPr>
            <w:r>
              <w:t>created_at</w:t>
            </w:r>
          </w:p>
        </w:tc>
        <w:tc>
          <w:tcPr>
            <w:tcW w:w="1384" w:type="dxa"/>
            <w:shd w:val="clear" w:color="auto" w:fill="76CDD8"/>
          </w:tcPr>
          <w:p w14:paraId="2AB15814" w14:textId="494102CD" w:rsidR="0037666D" w:rsidRPr="00BE17E0" w:rsidRDefault="0037666D" w:rsidP="003C7C6B">
            <w:pPr>
              <w:pStyle w:val="BodyText"/>
              <w:widowControl w:val="0"/>
              <w:spacing w:line="360" w:lineRule="auto"/>
              <w:jc w:val="center"/>
              <w:rPr>
                <w:color w:val="FFFFFF" w:themeColor="background1"/>
                <w:sz w:val="18"/>
                <w:szCs w:val="18"/>
              </w:rPr>
            </w:pPr>
            <w:r>
              <w:t>updated_at</w:t>
            </w:r>
          </w:p>
        </w:tc>
      </w:tr>
      <w:tr w:rsidR="0037666D" w14:paraId="675CC18D" w14:textId="708CB54E" w:rsidTr="0037666D">
        <w:trPr>
          <w:trHeight w:val="497"/>
        </w:trPr>
        <w:tc>
          <w:tcPr>
            <w:tcW w:w="1384" w:type="dxa"/>
          </w:tcPr>
          <w:p w14:paraId="1865802E" w14:textId="05D6DF34" w:rsidR="0037666D" w:rsidRDefault="0037666D" w:rsidP="003C7C6B">
            <w:pPr>
              <w:pStyle w:val="BodyText"/>
            </w:pPr>
            <w:r>
              <w:t xml:space="preserve"> 1</w:t>
            </w:r>
          </w:p>
        </w:tc>
        <w:tc>
          <w:tcPr>
            <w:tcW w:w="1384" w:type="dxa"/>
          </w:tcPr>
          <w:p w14:paraId="08F31126" w14:textId="2A8C95CD" w:rsidR="0037666D" w:rsidRDefault="0037666D" w:rsidP="003C7C6B">
            <w:pPr>
              <w:pStyle w:val="BodyText"/>
            </w:pPr>
            <w:r>
              <w:t>test@gmail.com</w:t>
            </w:r>
          </w:p>
        </w:tc>
        <w:tc>
          <w:tcPr>
            <w:tcW w:w="1384" w:type="dxa"/>
          </w:tcPr>
          <w:p w14:paraId="6FE58743" w14:textId="457A5427" w:rsidR="0037666D" w:rsidRDefault="0037666D" w:rsidP="003C7C6B">
            <w:pPr>
              <w:pStyle w:val="BodyText"/>
            </w:pPr>
            <w:r>
              <w:t>Bfahddncd1245dasda4324</w:t>
            </w:r>
          </w:p>
        </w:tc>
        <w:tc>
          <w:tcPr>
            <w:tcW w:w="1384" w:type="dxa"/>
          </w:tcPr>
          <w:p w14:paraId="538318D7" w14:textId="7E2CB243" w:rsidR="0037666D" w:rsidRDefault="0037666D" w:rsidP="003C7C6B">
            <w:pPr>
              <w:pStyle w:val="BodyText"/>
            </w:pPr>
            <w:r>
              <w:t>Doctor</w:t>
            </w:r>
          </w:p>
        </w:tc>
        <w:tc>
          <w:tcPr>
            <w:tcW w:w="1384" w:type="dxa"/>
          </w:tcPr>
          <w:p w14:paraId="61145A75" w14:textId="73E6B6A3" w:rsidR="0037666D" w:rsidRDefault="0037666D" w:rsidP="003C7C6B">
            <w:pPr>
              <w:pStyle w:val="BodyText"/>
            </w:pPr>
            <w:r>
              <w:t>Erin Brokovich</w:t>
            </w:r>
          </w:p>
        </w:tc>
        <w:tc>
          <w:tcPr>
            <w:tcW w:w="1384" w:type="dxa"/>
          </w:tcPr>
          <w:p w14:paraId="64DF34B6" w14:textId="3D1FFE46" w:rsidR="0037666D" w:rsidRDefault="0037666D" w:rsidP="003C7C6B">
            <w:pPr>
              <w:pStyle w:val="BodyText"/>
            </w:pPr>
            <w:r>
              <w:t>2025-03-12 12:00:00</w:t>
            </w:r>
          </w:p>
        </w:tc>
        <w:tc>
          <w:tcPr>
            <w:tcW w:w="1384" w:type="dxa"/>
          </w:tcPr>
          <w:p w14:paraId="61F60DC5" w14:textId="5C297BC7" w:rsidR="0037666D" w:rsidRDefault="0037666D" w:rsidP="003C7C6B">
            <w:pPr>
              <w:pStyle w:val="BodyText"/>
            </w:pPr>
            <w:r>
              <w:t>2025-03-12 12:00:00</w:t>
            </w:r>
          </w:p>
        </w:tc>
      </w:tr>
    </w:tbl>
    <w:p w14:paraId="455288B0" w14:textId="30E93948" w:rsidR="00BE17E0" w:rsidRDefault="00BE17E0" w:rsidP="006F645E">
      <w:pPr>
        <w:pStyle w:val="BodyText"/>
      </w:pPr>
    </w:p>
    <w:p w14:paraId="7E475997" w14:textId="2746926E" w:rsidR="00B3125D" w:rsidRDefault="00B3125D" w:rsidP="006F645E">
      <w:pPr>
        <w:pStyle w:val="BodyText"/>
      </w:pPr>
    </w:p>
    <w:p w14:paraId="596C4C05" w14:textId="2AAD2F4A" w:rsidR="00B3125D" w:rsidRDefault="00B3125D" w:rsidP="006F645E">
      <w:pPr>
        <w:pStyle w:val="BodyText"/>
      </w:pPr>
    </w:p>
    <w:p w14:paraId="50FBEAB2" w14:textId="6B678D12" w:rsidR="00B3125D" w:rsidRDefault="00B3125D" w:rsidP="006F645E">
      <w:pPr>
        <w:pStyle w:val="BodyText"/>
      </w:pPr>
    </w:p>
    <w:p w14:paraId="7E9BE6A5" w14:textId="7EAF9C59" w:rsidR="00B3125D" w:rsidRDefault="00C77C2F" w:rsidP="006F645E">
      <w:pPr>
        <w:pStyle w:val="BodyText"/>
      </w:pPr>
      <w:r>
        <w:t xml:space="preserve">User_profile </w:t>
      </w:r>
    </w:p>
    <w:p w14:paraId="320DEC0F" w14:textId="5B25BA50" w:rsidR="00815F4E" w:rsidRDefault="00815F4E" w:rsidP="006F645E">
      <w:pPr>
        <w:pStyle w:val="BodyText"/>
      </w:pPr>
    </w:p>
    <w:p w14:paraId="5169781C" w14:textId="35F0E166" w:rsidR="00815F4E" w:rsidRDefault="00815F4E" w:rsidP="006F645E">
      <w:pPr>
        <w:pStyle w:val="BodyText"/>
      </w:pPr>
      <w:r w:rsidRPr="00815F4E">
        <w:t>The User_profile table maintains additional details about each user</w:t>
      </w:r>
      <w:r w:rsidR="007D05CC">
        <w:t>.</w:t>
      </w:r>
    </w:p>
    <w:p w14:paraId="295CAA70" w14:textId="77777777" w:rsidR="00B3125D" w:rsidRDefault="00B3125D" w:rsidP="006F645E">
      <w:pPr>
        <w:pStyle w:val="BodyText"/>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B3125D" w:rsidRPr="00BE17E0" w14:paraId="6EEA22D1" w14:textId="77777777" w:rsidTr="00B3125D">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3AE71F1" w14:textId="77777777" w:rsidR="00B3125D" w:rsidRPr="00B3125D" w:rsidRDefault="00B3125D" w:rsidP="00B3125D">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6561EC5" w14:textId="77777777" w:rsidR="00B3125D" w:rsidRPr="00B3125D" w:rsidRDefault="00B3125D" w:rsidP="00B3125D">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0E7148E" w14:textId="77777777" w:rsidR="00B3125D" w:rsidRPr="00B3125D" w:rsidRDefault="00B3125D" w:rsidP="00B3125D">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C0C4CC6" w14:textId="77777777" w:rsidR="00B3125D" w:rsidRPr="00B3125D" w:rsidRDefault="00B3125D" w:rsidP="00B3125D">
            <w:pPr>
              <w:pStyle w:val="BodyText"/>
            </w:pPr>
            <w:r w:rsidRPr="00B3125D">
              <w:t xml:space="preserve">Data Type </w:t>
            </w:r>
          </w:p>
        </w:tc>
      </w:tr>
      <w:tr w:rsidR="00B3125D" w14:paraId="52702A84" w14:textId="77777777" w:rsidTr="00937D81">
        <w:trPr>
          <w:trHeight w:val="537"/>
        </w:trPr>
        <w:tc>
          <w:tcPr>
            <w:tcW w:w="2391" w:type="dxa"/>
          </w:tcPr>
          <w:p w14:paraId="517C436D" w14:textId="77777777" w:rsidR="00B3125D" w:rsidRDefault="00B3125D" w:rsidP="00937D81">
            <w:pPr>
              <w:pStyle w:val="BodyText"/>
            </w:pPr>
            <w:r>
              <w:t>User_profile</w:t>
            </w:r>
          </w:p>
        </w:tc>
        <w:tc>
          <w:tcPr>
            <w:tcW w:w="2391" w:type="dxa"/>
          </w:tcPr>
          <w:p w14:paraId="273385EA" w14:textId="77777777" w:rsidR="00B3125D" w:rsidRDefault="00B3125D" w:rsidP="00937D81">
            <w:pPr>
              <w:pStyle w:val="BodyText"/>
            </w:pPr>
            <w:r>
              <w:t>profile_id</w:t>
            </w:r>
          </w:p>
        </w:tc>
        <w:tc>
          <w:tcPr>
            <w:tcW w:w="2391" w:type="dxa"/>
          </w:tcPr>
          <w:p w14:paraId="7EA52943" w14:textId="77777777" w:rsidR="00B3125D" w:rsidRDefault="00B3125D" w:rsidP="00937D81">
            <w:pPr>
              <w:pStyle w:val="BodyText"/>
            </w:pPr>
            <w:r>
              <w:t>Unique profile identifier. PK, AUTO_INCREMENT</w:t>
            </w:r>
          </w:p>
        </w:tc>
        <w:tc>
          <w:tcPr>
            <w:tcW w:w="2391" w:type="dxa"/>
          </w:tcPr>
          <w:p w14:paraId="212CE594" w14:textId="77777777" w:rsidR="00B3125D" w:rsidRDefault="00B3125D" w:rsidP="00937D81">
            <w:pPr>
              <w:pStyle w:val="BodyText"/>
            </w:pPr>
            <w:r>
              <w:t>INT</w:t>
            </w:r>
          </w:p>
        </w:tc>
      </w:tr>
      <w:tr w:rsidR="00B3125D" w14:paraId="42130E17" w14:textId="77777777" w:rsidTr="00937D81">
        <w:trPr>
          <w:trHeight w:val="537"/>
        </w:trPr>
        <w:tc>
          <w:tcPr>
            <w:tcW w:w="2391" w:type="dxa"/>
            <w:vMerge w:val="restart"/>
          </w:tcPr>
          <w:p w14:paraId="341BFC4B" w14:textId="77777777" w:rsidR="00B3125D" w:rsidRDefault="00B3125D" w:rsidP="00937D81">
            <w:pPr>
              <w:pStyle w:val="BodyText"/>
            </w:pPr>
          </w:p>
        </w:tc>
        <w:tc>
          <w:tcPr>
            <w:tcW w:w="2391" w:type="dxa"/>
          </w:tcPr>
          <w:p w14:paraId="30AAAA21" w14:textId="282EA9D9" w:rsidR="00B3125D" w:rsidRDefault="000D4FA4" w:rsidP="00937D81">
            <w:pPr>
              <w:pStyle w:val="BodyText"/>
            </w:pPr>
            <w:r>
              <w:t>u</w:t>
            </w:r>
            <w:r w:rsidR="00B3125D">
              <w:t>ser_id</w:t>
            </w:r>
          </w:p>
        </w:tc>
        <w:tc>
          <w:tcPr>
            <w:tcW w:w="2391" w:type="dxa"/>
          </w:tcPr>
          <w:p w14:paraId="1E4D8883" w14:textId="77777777" w:rsidR="00B3125D" w:rsidRDefault="00B3125D" w:rsidP="00937D81">
            <w:pPr>
              <w:pStyle w:val="BodyText"/>
            </w:pPr>
            <w:r>
              <w:t>References user. FK (user_id) REFERENCES Users(user_id)</w:t>
            </w:r>
          </w:p>
        </w:tc>
        <w:tc>
          <w:tcPr>
            <w:tcW w:w="2391" w:type="dxa"/>
          </w:tcPr>
          <w:p w14:paraId="1F7AB8DF" w14:textId="77777777" w:rsidR="00B3125D" w:rsidRDefault="00B3125D" w:rsidP="00937D81">
            <w:pPr>
              <w:pStyle w:val="BodyText"/>
            </w:pPr>
            <w:r>
              <w:t>INT</w:t>
            </w:r>
          </w:p>
        </w:tc>
      </w:tr>
      <w:tr w:rsidR="00B3125D" w14:paraId="51B84641" w14:textId="77777777" w:rsidTr="00937D81">
        <w:trPr>
          <w:trHeight w:val="537"/>
        </w:trPr>
        <w:tc>
          <w:tcPr>
            <w:tcW w:w="2391" w:type="dxa"/>
            <w:vMerge/>
          </w:tcPr>
          <w:p w14:paraId="70106257" w14:textId="77777777" w:rsidR="00B3125D" w:rsidRDefault="00B3125D" w:rsidP="00937D81">
            <w:pPr>
              <w:pStyle w:val="BodyText"/>
            </w:pPr>
          </w:p>
        </w:tc>
        <w:tc>
          <w:tcPr>
            <w:tcW w:w="2391" w:type="dxa"/>
          </w:tcPr>
          <w:p w14:paraId="3F99A994" w14:textId="77777777" w:rsidR="00B3125D" w:rsidRDefault="00B3125D" w:rsidP="00937D81">
            <w:pPr>
              <w:pStyle w:val="BodyText"/>
            </w:pPr>
            <w:r>
              <w:t>specialty</w:t>
            </w:r>
          </w:p>
        </w:tc>
        <w:tc>
          <w:tcPr>
            <w:tcW w:w="2391" w:type="dxa"/>
          </w:tcPr>
          <w:p w14:paraId="050B63EB" w14:textId="77777777" w:rsidR="00B3125D" w:rsidRDefault="00B3125D" w:rsidP="00937D81">
            <w:pPr>
              <w:pStyle w:val="BodyText"/>
            </w:pPr>
            <w:r>
              <w:t>Medical specialty(cardiology, surgery, etc.). NULLABLE</w:t>
            </w:r>
          </w:p>
        </w:tc>
        <w:tc>
          <w:tcPr>
            <w:tcW w:w="2391" w:type="dxa"/>
          </w:tcPr>
          <w:p w14:paraId="2104D6FC" w14:textId="77777777" w:rsidR="00B3125D" w:rsidRDefault="00B3125D" w:rsidP="00937D81">
            <w:pPr>
              <w:pStyle w:val="BodyText"/>
            </w:pPr>
            <w:r>
              <w:t>VARCHAR(255)</w:t>
            </w:r>
          </w:p>
        </w:tc>
      </w:tr>
      <w:tr w:rsidR="00B3125D" w14:paraId="67C9900A" w14:textId="77777777" w:rsidTr="00937D81">
        <w:trPr>
          <w:trHeight w:val="537"/>
        </w:trPr>
        <w:tc>
          <w:tcPr>
            <w:tcW w:w="2391" w:type="dxa"/>
            <w:vMerge/>
          </w:tcPr>
          <w:p w14:paraId="256C1B1C" w14:textId="77777777" w:rsidR="00B3125D" w:rsidRDefault="00B3125D" w:rsidP="00937D81">
            <w:pPr>
              <w:pStyle w:val="BodyText"/>
            </w:pPr>
          </w:p>
        </w:tc>
        <w:tc>
          <w:tcPr>
            <w:tcW w:w="2391" w:type="dxa"/>
          </w:tcPr>
          <w:p w14:paraId="3F58BF70" w14:textId="77777777" w:rsidR="00B3125D" w:rsidRDefault="00B3125D" w:rsidP="00937D81">
            <w:pPr>
              <w:pStyle w:val="BodyText"/>
            </w:pPr>
            <w:r>
              <w:t>license_number</w:t>
            </w:r>
          </w:p>
        </w:tc>
        <w:tc>
          <w:tcPr>
            <w:tcW w:w="2391" w:type="dxa"/>
          </w:tcPr>
          <w:p w14:paraId="4AB5035A" w14:textId="77777777" w:rsidR="00B3125D" w:rsidRDefault="00B3125D" w:rsidP="00937D81">
            <w:pPr>
              <w:pStyle w:val="BodyText"/>
            </w:pPr>
            <w:r>
              <w:t>Medical license number. UNIQUE, NULLABLE</w:t>
            </w:r>
          </w:p>
        </w:tc>
        <w:tc>
          <w:tcPr>
            <w:tcW w:w="2391" w:type="dxa"/>
          </w:tcPr>
          <w:p w14:paraId="1D4E8178" w14:textId="77777777" w:rsidR="00B3125D" w:rsidRDefault="00B3125D" w:rsidP="00937D81">
            <w:pPr>
              <w:pStyle w:val="BodyText"/>
            </w:pPr>
            <w:r>
              <w:t>TEXT</w:t>
            </w:r>
          </w:p>
        </w:tc>
      </w:tr>
      <w:tr w:rsidR="00B3125D" w14:paraId="3937B3B6" w14:textId="77777777" w:rsidTr="00937D81">
        <w:trPr>
          <w:trHeight w:val="537"/>
        </w:trPr>
        <w:tc>
          <w:tcPr>
            <w:tcW w:w="2391" w:type="dxa"/>
            <w:vMerge/>
          </w:tcPr>
          <w:p w14:paraId="3AA7B95B" w14:textId="77777777" w:rsidR="00B3125D" w:rsidRDefault="00B3125D" w:rsidP="00937D81">
            <w:pPr>
              <w:pStyle w:val="BodyText"/>
            </w:pPr>
          </w:p>
        </w:tc>
        <w:tc>
          <w:tcPr>
            <w:tcW w:w="2391" w:type="dxa"/>
          </w:tcPr>
          <w:p w14:paraId="4F7EBD36" w14:textId="77777777" w:rsidR="00B3125D" w:rsidRDefault="00B3125D" w:rsidP="00937D81">
            <w:pPr>
              <w:pStyle w:val="BodyText"/>
            </w:pPr>
            <w:r>
              <w:t>bio</w:t>
            </w:r>
          </w:p>
        </w:tc>
        <w:tc>
          <w:tcPr>
            <w:tcW w:w="2391" w:type="dxa"/>
          </w:tcPr>
          <w:p w14:paraId="4C2DA2B3" w14:textId="77777777" w:rsidR="00B3125D" w:rsidRPr="00CE2345" w:rsidRDefault="00B3125D" w:rsidP="00937D81">
            <w:pPr>
              <w:pStyle w:val="BodyText"/>
              <w:rPr>
                <w:rFonts w:asciiTheme="minorHAnsi" w:hAnsiTheme="minorHAnsi"/>
              </w:rPr>
            </w:pPr>
            <w:r>
              <w:t xml:space="preserve">Short bio about user. </w:t>
            </w:r>
            <w:r w:rsidRPr="00CE2345">
              <w:rPr>
                <w:rFonts w:asciiTheme="minorHAnsi" w:hAnsiTheme="minorHAnsi"/>
                <w:b/>
                <w:bCs/>
                <w:lang w:val="ka-GE"/>
              </w:rPr>
              <w:t>N</w:t>
            </w:r>
            <w:r w:rsidRPr="00CE2345">
              <w:rPr>
                <w:rFonts w:asciiTheme="minorHAnsi" w:hAnsiTheme="minorHAnsi"/>
                <w:b/>
                <w:bCs/>
              </w:rPr>
              <w:t>ULLABLE</w:t>
            </w:r>
          </w:p>
        </w:tc>
        <w:tc>
          <w:tcPr>
            <w:tcW w:w="2391" w:type="dxa"/>
          </w:tcPr>
          <w:p w14:paraId="0DC77DF4" w14:textId="77777777" w:rsidR="00B3125D" w:rsidRDefault="00B3125D" w:rsidP="00937D81">
            <w:pPr>
              <w:pStyle w:val="BodyText"/>
            </w:pPr>
            <w:r>
              <w:t>TEXT</w:t>
            </w:r>
          </w:p>
        </w:tc>
      </w:tr>
      <w:tr w:rsidR="00B3125D" w14:paraId="6494418B" w14:textId="77777777" w:rsidTr="00937D81">
        <w:trPr>
          <w:trHeight w:val="537"/>
        </w:trPr>
        <w:tc>
          <w:tcPr>
            <w:tcW w:w="2391" w:type="dxa"/>
            <w:vMerge/>
          </w:tcPr>
          <w:p w14:paraId="28F61E31" w14:textId="77777777" w:rsidR="00B3125D" w:rsidRDefault="00B3125D" w:rsidP="00937D81">
            <w:pPr>
              <w:pStyle w:val="BodyText"/>
            </w:pPr>
          </w:p>
        </w:tc>
        <w:tc>
          <w:tcPr>
            <w:tcW w:w="2391" w:type="dxa"/>
          </w:tcPr>
          <w:p w14:paraId="04F105D0" w14:textId="77777777" w:rsidR="00B3125D" w:rsidRDefault="00B3125D" w:rsidP="00937D81">
            <w:pPr>
              <w:pStyle w:val="BodyText"/>
            </w:pPr>
            <w:r>
              <w:t>profile_picture</w:t>
            </w:r>
          </w:p>
        </w:tc>
        <w:tc>
          <w:tcPr>
            <w:tcW w:w="2391" w:type="dxa"/>
          </w:tcPr>
          <w:p w14:paraId="2D789F08" w14:textId="77777777" w:rsidR="00B3125D" w:rsidRDefault="00B3125D" w:rsidP="00937D81">
            <w:pPr>
              <w:pStyle w:val="BodyText"/>
            </w:pPr>
            <w:r>
              <w:t>URL for profile picture. NULLABLE</w:t>
            </w:r>
          </w:p>
        </w:tc>
        <w:tc>
          <w:tcPr>
            <w:tcW w:w="2391" w:type="dxa"/>
          </w:tcPr>
          <w:p w14:paraId="0779BEAA" w14:textId="4E41DE3E" w:rsidR="00B3125D" w:rsidRDefault="000D4FA4" w:rsidP="00937D81">
            <w:pPr>
              <w:pStyle w:val="BodyText"/>
            </w:pPr>
            <w:r>
              <w:t>TEXT</w:t>
            </w:r>
          </w:p>
        </w:tc>
      </w:tr>
    </w:tbl>
    <w:p w14:paraId="1C8B7E32" w14:textId="2ECF91F0" w:rsidR="00BE17E0" w:rsidRDefault="00BE17E0" w:rsidP="006F645E">
      <w:pPr>
        <w:pStyle w:val="BodyText"/>
      </w:pPr>
    </w:p>
    <w:p w14:paraId="7503C6B7" w14:textId="377C0840" w:rsidR="007D05CC" w:rsidRPr="00815F4E" w:rsidRDefault="007D05CC" w:rsidP="007D05CC">
      <w:pPr>
        <w:pStyle w:val="BodyText"/>
      </w:pPr>
      <w:r>
        <w:t xml:space="preserve">User profile </w:t>
      </w:r>
      <w:r w:rsidRPr="00815F4E">
        <w:t>creating a one-to-one relationship with the Users table. Each user can have only one profile, and each profile belongs to a single user.</w:t>
      </w:r>
    </w:p>
    <w:p w14:paraId="2CEB5151" w14:textId="77777777" w:rsidR="007D05CC" w:rsidRDefault="007D05CC" w:rsidP="007D05CC">
      <w:pPr>
        <w:pStyle w:val="BodyText"/>
      </w:pPr>
    </w:p>
    <w:p w14:paraId="6C1E6FF0" w14:textId="77777777" w:rsidR="00815F4E" w:rsidRDefault="00815F4E" w:rsidP="006F645E">
      <w:pPr>
        <w:pStyle w:val="BodyText"/>
      </w:pPr>
    </w:p>
    <w:p w14:paraId="5AD43393" w14:textId="76AF215C" w:rsidR="00B3125D" w:rsidRDefault="00B3125D"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gridCol w:w="1536"/>
      </w:tblGrid>
      <w:tr w:rsidR="0037666D" w:rsidRPr="00BE17E0" w14:paraId="4F06D1E7" w14:textId="77777777" w:rsidTr="0037666D">
        <w:trPr>
          <w:trHeight w:val="380"/>
        </w:trPr>
        <w:tc>
          <w:tcPr>
            <w:tcW w:w="1536" w:type="dxa"/>
            <w:shd w:val="clear" w:color="auto" w:fill="76CDD8"/>
          </w:tcPr>
          <w:p w14:paraId="0912089A" w14:textId="1EAE126F" w:rsidR="0037666D" w:rsidRPr="00BE17E0" w:rsidRDefault="0037666D" w:rsidP="00937D81">
            <w:pPr>
              <w:pStyle w:val="BodyText"/>
              <w:widowControl w:val="0"/>
              <w:spacing w:line="360" w:lineRule="auto"/>
              <w:jc w:val="center"/>
              <w:rPr>
                <w:color w:val="FFFFFF" w:themeColor="background1"/>
                <w:sz w:val="18"/>
                <w:szCs w:val="18"/>
              </w:rPr>
            </w:pPr>
            <w:r>
              <w:t>profile_id</w:t>
            </w:r>
          </w:p>
        </w:tc>
        <w:tc>
          <w:tcPr>
            <w:tcW w:w="1536" w:type="dxa"/>
            <w:shd w:val="clear" w:color="auto" w:fill="76CDD8"/>
          </w:tcPr>
          <w:p w14:paraId="13E0A3F6" w14:textId="4F003F19" w:rsidR="0037666D" w:rsidRPr="00BE17E0" w:rsidRDefault="0037666D" w:rsidP="00937D81">
            <w:pPr>
              <w:pStyle w:val="BodyText"/>
              <w:widowControl w:val="0"/>
              <w:spacing w:line="360" w:lineRule="auto"/>
              <w:jc w:val="center"/>
              <w:rPr>
                <w:color w:val="FFFFFF" w:themeColor="background1"/>
                <w:sz w:val="18"/>
                <w:szCs w:val="18"/>
              </w:rPr>
            </w:pPr>
            <w:r>
              <w:t>user_id</w:t>
            </w:r>
          </w:p>
        </w:tc>
        <w:tc>
          <w:tcPr>
            <w:tcW w:w="1536" w:type="dxa"/>
            <w:shd w:val="clear" w:color="auto" w:fill="76CDD8"/>
          </w:tcPr>
          <w:p w14:paraId="2BFEC7B2" w14:textId="337483A3" w:rsidR="0037666D" w:rsidRPr="00BE17E0" w:rsidRDefault="0037666D" w:rsidP="00937D81">
            <w:pPr>
              <w:pStyle w:val="BodyText"/>
              <w:widowControl w:val="0"/>
              <w:spacing w:line="360" w:lineRule="auto"/>
              <w:jc w:val="center"/>
              <w:rPr>
                <w:color w:val="FFFFFF" w:themeColor="background1"/>
                <w:sz w:val="18"/>
                <w:szCs w:val="18"/>
              </w:rPr>
            </w:pPr>
            <w:r>
              <w:t>specialty</w:t>
            </w:r>
          </w:p>
        </w:tc>
        <w:tc>
          <w:tcPr>
            <w:tcW w:w="1536" w:type="dxa"/>
            <w:shd w:val="clear" w:color="auto" w:fill="76CDD8"/>
          </w:tcPr>
          <w:p w14:paraId="683FBB66" w14:textId="1F1BD47E" w:rsidR="0037666D" w:rsidRPr="00BE17E0" w:rsidRDefault="0037666D" w:rsidP="00937D81">
            <w:pPr>
              <w:pStyle w:val="BodyText"/>
              <w:widowControl w:val="0"/>
              <w:spacing w:line="360" w:lineRule="auto"/>
              <w:rPr>
                <w:color w:val="FFFFFF" w:themeColor="background1"/>
                <w:sz w:val="18"/>
                <w:szCs w:val="18"/>
              </w:rPr>
            </w:pPr>
            <w:r>
              <w:t>license_number</w:t>
            </w:r>
          </w:p>
        </w:tc>
        <w:tc>
          <w:tcPr>
            <w:tcW w:w="1536" w:type="dxa"/>
            <w:shd w:val="clear" w:color="auto" w:fill="76CDD8"/>
          </w:tcPr>
          <w:p w14:paraId="700519AF" w14:textId="44145A22" w:rsidR="0037666D" w:rsidRPr="00BE17E0" w:rsidRDefault="0037666D" w:rsidP="00937D81">
            <w:pPr>
              <w:pStyle w:val="BodyText"/>
              <w:widowControl w:val="0"/>
              <w:spacing w:line="360" w:lineRule="auto"/>
              <w:jc w:val="center"/>
              <w:rPr>
                <w:color w:val="FFFFFF" w:themeColor="background1"/>
                <w:sz w:val="18"/>
                <w:szCs w:val="18"/>
              </w:rPr>
            </w:pPr>
            <w:r>
              <w:t>bio</w:t>
            </w:r>
          </w:p>
        </w:tc>
        <w:tc>
          <w:tcPr>
            <w:tcW w:w="1536" w:type="dxa"/>
            <w:shd w:val="clear" w:color="auto" w:fill="76CDD8"/>
          </w:tcPr>
          <w:p w14:paraId="0EB7426B" w14:textId="697EE938" w:rsidR="0037666D" w:rsidRPr="00BE17E0" w:rsidRDefault="0037666D" w:rsidP="00937D81">
            <w:pPr>
              <w:pStyle w:val="BodyText"/>
              <w:widowControl w:val="0"/>
              <w:spacing w:line="360" w:lineRule="auto"/>
              <w:jc w:val="center"/>
              <w:rPr>
                <w:color w:val="FFFFFF" w:themeColor="background1"/>
                <w:sz w:val="18"/>
                <w:szCs w:val="18"/>
              </w:rPr>
            </w:pPr>
            <w:r>
              <w:t>profile_picture</w:t>
            </w:r>
          </w:p>
        </w:tc>
      </w:tr>
      <w:tr w:rsidR="0037666D" w14:paraId="7060BA64" w14:textId="77777777" w:rsidTr="00815F4E">
        <w:trPr>
          <w:trHeight w:val="58"/>
        </w:trPr>
        <w:tc>
          <w:tcPr>
            <w:tcW w:w="1536" w:type="dxa"/>
          </w:tcPr>
          <w:p w14:paraId="53AF5FD0" w14:textId="77777777" w:rsidR="0037666D" w:rsidRDefault="0037666D" w:rsidP="00937D81">
            <w:pPr>
              <w:pStyle w:val="BodyText"/>
            </w:pPr>
            <w:r>
              <w:t xml:space="preserve"> 1</w:t>
            </w:r>
          </w:p>
        </w:tc>
        <w:tc>
          <w:tcPr>
            <w:tcW w:w="1536" w:type="dxa"/>
          </w:tcPr>
          <w:p w14:paraId="09FB80B0" w14:textId="571BE1CF" w:rsidR="0037666D" w:rsidRDefault="0037666D" w:rsidP="00937D81">
            <w:pPr>
              <w:pStyle w:val="BodyText"/>
            </w:pPr>
            <w:r>
              <w:t>1</w:t>
            </w:r>
          </w:p>
        </w:tc>
        <w:tc>
          <w:tcPr>
            <w:tcW w:w="1536" w:type="dxa"/>
          </w:tcPr>
          <w:p w14:paraId="1084966A" w14:textId="73DE7D7B" w:rsidR="0037666D" w:rsidRDefault="0037666D" w:rsidP="00937D81">
            <w:pPr>
              <w:pStyle w:val="BodyText"/>
            </w:pPr>
            <w:r>
              <w:t>cardiologist</w:t>
            </w:r>
          </w:p>
        </w:tc>
        <w:tc>
          <w:tcPr>
            <w:tcW w:w="1536" w:type="dxa"/>
          </w:tcPr>
          <w:p w14:paraId="498B1602" w14:textId="44103BE3" w:rsidR="0037666D" w:rsidRDefault="00B97B99" w:rsidP="00937D81">
            <w:pPr>
              <w:pStyle w:val="BodyText"/>
            </w:pPr>
            <w:r>
              <w:t>A passionate cardiologist.</w:t>
            </w:r>
          </w:p>
        </w:tc>
        <w:tc>
          <w:tcPr>
            <w:tcW w:w="1536" w:type="dxa"/>
          </w:tcPr>
          <w:p w14:paraId="77D818B9" w14:textId="77777777" w:rsidR="0037666D" w:rsidRDefault="0037666D" w:rsidP="00937D81">
            <w:pPr>
              <w:pStyle w:val="BodyText"/>
            </w:pPr>
            <w:r>
              <w:t>Erin Brokovich</w:t>
            </w:r>
          </w:p>
        </w:tc>
        <w:tc>
          <w:tcPr>
            <w:tcW w:w="1536" w:type="dxa"/>
          </w:tcPr>
          <w:p w14:paraId="383974C8" w14:textId="778E3B7B" w:rsidR="0037666D" w:rsidRDefault="00B97B99" w:rsidP="00937D81">
            <w:pPr>
              <w:pStyle w:val="BodyText"/>
            </w:pPr>
            <w:r>
              <w:t>erin_brov_pic.jpg</w:t>
            </w:r>
          </w:p>
        </w:tc>
      </w:tr>
    </w:tbl>
    <w:p w14:paraId="379FD097" w14:textId="77777777" w:rsidR="0037666D" w:rsidRDefault="0037666D" w:rsidP="006F645E">
      <w:pPr>
        <w:pStyle w:val="BodyText"/>
      </w:pPr>
    </w:p>
    <w:p w14:paraId="1D80E63F" w14:textId="750DB069" w:rsidR="0037666D" w:rsidRDefault="0037666D" w:rsidP="006F645E">
      <w:pPr>
        <w:pStyle w:val="BodyText"/>
      </w:pPr>
    </w:p>
    <w:p w14:paraId="2935AED2" w14:textId="21305696" w:rsidR="0037666D" w:rsidRPr="00354AB8" w:rsidRDefault="007D05CC" w:rsidP="006F645E">
      <w:pPr>
        <w:pStyle w:val="BodyText"/>
        <w:rPr>
          <w:b/>
          <w:bCs/>
        </w:rPr>
      </w:pPr>
      <w:r w:rsidRPr="00354AB8">
        <w:rPr>
          <w:b/>
          <w:bCs/>
        </w:rPr>
        <w:t>GROUPS</w:t>
      </w:r>
    </w:p>
    <w:p w14:paraId="5CCBA9F9" w14:textId="56769535" w:rsidR="007D05CC" w:rsidRPr="000D4FA4" w:rsidRDefault="007D05CC" w:rsidP="007D05CC">
      <w:pPr>
        <w:pStyle w:val="BodyText"/>
      </w:pPr>
      <w:r w:rsidRPr="007D05CC">
        <w:rPr>
          <w:lang w:val="ka-GE" w:eastAsia="ka-GE"/>
        </w:rPr>
        <w:t xml:space="preserve">The </w:t>
      </w:r>
      <w:r w:rsidRPr="007D05CC">
        <w:rPr>
          <w:b/>
          <w:bCs/>
          <w:lang w:val="ka-GE" w:eastAsia="ka-GE"/>
        </w:rPr>
        <w:t>Groups</w:t>
      </w:r>
      <w:r w:rsidRPr="007D05CC">
        <w:rPr>
          <w:lang w:val="ka-GE" w:eastAsia="ka-GE"/>
        </w:rPr>
        <w:t xml:space="preserve"> table stores information about user-created groups. </w:t>
      </w:r>
    </w:p>
    <w:p w14:paraId="5676788E" w14:textId="08624ACA" w:rsidR="007D05CC" w:rsidRPr="007D05CC" w:rsidRDefault="007D05CC" w:rsidP="007D05CC">
      <w:pPr>
        <w:pStyle w:val="BodyText"/>
        <w:rPr>
          <w:rFonts w:asciiTheme="minorHAnsi" w:hAnsiTheme="minorHAnsi"/>
          <w:b/>
          <w:bCs/>
        </w:rPr>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37666D" w:rsidRPr="00B3125D" w14:paraId="328F2E03" w14:textId="77777777" w:rsidTr="0037666D">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D7DD67F" w14:textId="77777777" w:rsidR="0037666D" w:rsidRPr="00B3125D" w:rsidRDefault="0037666D" w:rsidP="00937D8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F9ABE79" w14:textId="77777777" w:rsidR="0037666D" w:rsidRPr="00B3125D" w:rsidRDefault="0037666D" w:rsidP="00937D8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E89F6DC" w14:textId="77777777" w:rsidR="0037666D" w:rsidRPr="00B3125D" w:rsidRDefault="0037666D" w:rsidP="00937D8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DD013A9" w14:textId="77777777" w:rsidR="0037666D" w:rsidRPr="00B3125D" w:rsidRDefault="0037666D" w:rsidP="00937D81">
            <w:pPr>
              <w:pStyle w:val="BodyText"/>
            </w:pPr>
            <w:r w:rsidRPr="00B3125D">
              <w:t xml:space="preserve">Data Type </w:t>
            </w:r>
          </w:p>
        </w:tc>
      </w:tr>
      <w:tr w:rsidR="00B97B99" w:rsidRPr="00354AB8" w14:paraId="360FFC47" w14:textId="77777777" w:rsidTr="00B97B99">
        <w:trPr>
          <w:trHeight w:val="845"/>
        </w:trPr>
        <w:tc>
          <w:tcPr>
            <w:tcW w:w="2391" w:type="dxa"/>
            <w:vMerge w:val="restart"/>
          </w:tcPr>
          <w:p w14:paraId="2BEC0A4D" w14:textId="77777777" w:rsidR="00B97B99" w:rsidRPr="00354AB8" w:rsidRDefault="00B97B99" w:rsidP="00937D81">
            <w:pPr>
              <w:pStyle w:val="BodyText"/>
              <w:rPr>
                <w:b/>
                <w:bCs/>
              </w:rPr>
            </w:pPr>
            <w:r w:rsidRPr="00354AB8">
              <w:rPr>
                <w:b/>
                <w:bCs/>
              </w:rPr>
              <w:t>GROUPS</w:t>
            </w:r>
          </w:p>
        </w:tc>
        <w:tc>
          <w:tcPr>
            <w:tcW w:w="2391" w:type="dxa"/>
          </w:tcPr>
          <w:p w14:paraId="1953FB53" w14:textId="77777777" w:rsidR="00B97B99" w:rsidRPr="00354AB8" w:rsidRDefault="00B97B99" w:rsidP="00937D81">
            <w:pPr>
              <w:pStyle w:val="BodyText"/>
              <w:rPr>
                <w:b/>
                <w:bCs/>
              </w:rPr>
            </w:pPr>
            <w:r w:rsidRPr="00354AB8">
              <w:rPr>
                <w:b/>
                <w:bCs/>
              </w:rPr>
              <w:t>group_id</w:t>
            </w:r>
          </w:p>
        </w:tc>
        <w:tc>
          <w:tcPr>
            <w:tcW w:w="2391" w:type="dxa"/>
          </w:tcPr>
          <w:p w14:paraId="45DD6057" w14:textId="77777777" w:rsidR="00B97B99" w:rsidRPr="00354AB8" w:rsidRDefault="00B97B99" w:rsidP="00937D81">
            <w:pPr>
              <w:pStyle w:val="BodyText"/>
              <w:rPr>
                <w:b/>
                <w:bCs/>
              </w:rPr>
            </w:pPr>
            <w:r w:rsidRPr="00354AB8">
              <w:rPr>
                <w:b/>
                <w:bCs/>
              </w:rPr>
              <w:t>Unique identifier for groups. PK, AUTO_INCREMENT</w:t>
            </w:r>
          </w:p>
        </w:tc>
        <w:tc>
          <w:tcPr>
            <w:tcW w:w="2391" w:type="dxa"/>
          </w:tcPr>
          <w:p w14:paraId="58C5C47E" w14:textId="77777777" w:rsidR="00B97B99" w:rsidRPr="00354AB8" w:rsidRDefault="00B97B99" w:rsidP="00937D81">
            <w:pPr>
              <w:pStyle w:val="BodyText"/>
              <w:rPr>
                <w:b/>
                <w:bCs/>
              </w:rPr>
            </w:pPr>
            <w:r w:rsidRPr="00354AB8">
              <w:rPr>
                <w:b/>
                <w:bCs/>
              </w:rPr>
              <w:t>INT</w:t>
            </w:r>
          </w:p>
        </w:tc>
      </w:tr>
      <w:tr w:rsidR="00B97B99" w:rsidRPr="00354AB8" w14:paraId="234C408B" w14:textId="77777777" w:rsidTr="00937D81">
        <w:trPr>
          <w:trHeight w:val="537"/>
        </w:trPr>
        <w:tc>
          <w:tcPr>
            <w:tcW w:w="2391" w:type="dxa"/>
            <w:vMerge/>
          </w:tcPr>
          <w:p w14:paraId="1E4DF5DA" w14:textId="77777777" w:rsidR="00B97B99" w:rsidRPr="00354AB8" w:rsidRDefault="00B97B99" w:rsidP="00937D81">
            <w:pPr>
              <w:pStyle w:val="BodyText"/>
              <w:rPr>
                <w:b/>
                <w:bCs/>
              </w:rPr>
            </w:pPr>
          </w:p>
        </w:tc>
        <w:tc>
          <w:tcPr>
            <w:tcW w:w="2391" w:type="dxa"/>
          </w:tcPr>
          <w:p w14:paraId="2FDD7FAB" w14:textId="77777777" w:rsidR="00B97B99" w:rsidRPr="00354AB8" w:rsidRDefault="00B97B99" w:rsidP="00937D81">
            <w:pPr>
              <w:pStyle w:val="BodyText"/>
              <w:rPr>
                <w:b/>
                <w:bCs/>
              </w:rPr>
            </w:pPr>
            <w:r w:rsidRPr="00354AB8">
              <w:rPr>
                <w:b/>
                <w:bCs/>
              </w:rPr>
              <w:t>group_name</w:t>
            </w:r>
          </w:p>
        </w:tc>
        <w:tc>
          <w:tcPr>
            <w:tcW w:w="2391" w:type="dxa"/>
          </w:tcPr>
          <w:p w14:paraId="5F7783EF" w14:textId="7F72E7F9" w:rsidR="00B97B99" w:rsidRPr="00354AB8" w:rsidRDefault="00B97B99" w:rsidP="00937D81">
            <w:pPr>
              <w:pStyle w:val="BodyText"/>
              <w:rPr>
                <w:rFonts w:asciiTheme="minorHAnsi" w:hAnsiTheme="minorHAnsi"/>
                <w:b/>
                <w:bCs/>
                <w:lang w:val="ka-GE"/>
              </w:rPr>
            </w:pPr>
            <w:r w:rsidRPr="00354AB8">
              <w:rPr>
                <w:b/>
                <w:bCs/>
              </w:rPr>
              <w:t>Name of the group. NOT NULL</w:t>
            </w:r>
            <w:r w:rsidR="000D4FA4" w:rsidRPr="00354AB8">
              <w:rPr>
                <w:b/>
                <w:bCs/>
              </w:rPr>
              <w:t xml:space="preserve"> UNIQUE</w:t>
            </w:r>
          </w:p>
        </w:tc>
        <w:tc>
          <w:tcPr>
            <w:tcW w:w="2391" w:type="dxa"/>
          </w:tcPr>
          <w:p w14:paraId="070D463D" w14:textId="77777777" w:rsidR="00B97B99" w:rsidRPr="00354AB8" w:rsidRDefault="00B97B99" w:rsidP="00937D81">
            <w:pPr>
              <w:pStyle w:val="BodyText"/>
              <w:rPr>
                <w:b/>
                <w:bCs/>
              </w:rPr>
            </w:pPr>
            <w:r w:rsidRPr="00354AB8">
              <w:rPr>
                <w:b/>
                <w:bCs/>
              </w:rPr>
              <w:t>VARCHAR(255)</w:t>
            </w:r>
          </w:p>
        </w:tc>
      </w:tr>
      <w:tr w:rsidR="00B97B99" w:rsidRPr="00354AB8" w14:paraId="0ABC5B46" w14:textId="77777777" w:rsidTr="00937D81">
        <w:trPr>
          <w:trHeight w:val="537"/>
        </w:trPr>
        <w:tc>
          <w:tcPr>
            <w:tcW w:w="2391" w:type="dxa"/>
            <w:vMerge/>
          </w:tcPr>
          <w:p w14:paraId="3F54D8AE" w14:textId="77777777" w:rsidR="00B97B99" w:rsidRPr="00354AB8" w:rsidRDefault="00B97B99" w:rsidP="00937D81">
            <w:pPr>
              <w:pStyle w:val="BodyText"/>
              <w:rPr>
                <w:b/>
                <w:bCs/>
              </w:rPr>
            </w:pPr>
          </w:p>
        </w:tc>
        <w:tc>
          <w:tcPr>
            <w:tcW w:w="2391" w:type="dxa"/>
          </w:tcPr>
          <w:p w14:paraId="3509704A" w14:textId="77777777" w:rsidR="00B97B99" w:rsidRPr="00354AB8" w:rsidRDefault="00B97B99" w:rsidP="0037666D">
            <w:pPr>
              <w:pStyle w:val="BodyText"/>
              <w:rPr>
                <w:b/>
                <w:bCs/>
              </w:rPr>
            </w:pPr>
            <w:r w:rsidRPr="00354AB8">
              <w:rPr>
                <w:b/>
                <w:bCs/>
              </w:rPr>
              <w:t>description</w:t>
            </w:r>
          </w:p>
        </w:tc>
        <w:tc>
          <w:tcPr>
            <w:tcW w:w="2391" w:type="dxa"/>
          </w:tcPr>
          <w:p w14:paraId="4625A1FF" w14:textId="014A7F51" w:rsidR="00B97B99" w:rsidRPr="00354AB8" w:rsidRDefault="00B97B99" w:rsidP="0037666D">
            <w:pPr>
              <w:pStyle w:val="BodyText"/>
              <w:rPr>
                <w:b/>
                <w:bCs/>
              </w:rPr>
            </w:pPr>
            <w:r w:rsidRPr="00354AB8">
              <w:rPr>
                <w:b/>
                <w:bCs/>
              </w:rPr>
              <w:t xml:space="preserve">Short desciption for the  group. </w:t>
            </w:r>
          </w:p>
        </w:tc>
        <w:tc>
          <w:tcPr>
            <w:tcW w:w="2391" w:type="dxa"/>
          </w:tcPr>
          <w:p w14:paraId="2CC488AF" w14:textId="77777777" w:rsidR="00B97B99" w:rsidRPr="00354AB8" w:rsidRDefault="00B97B99" w:rsidP="00937D81">
            <w:pPr>
              <w:pStyle w:val="BodyText"/>
              <w:rPr>
                <w:b/>
                <w:bCs/>
              </w:rPr>
            </w:pPr>
            <w:r w:rsidRPr="00354AB8">
              <w:rPr>
                <w:b/>
                <w:bCs/>
              </w:rPr>
              <w:t>TEXT</w:t>
            </w:r>
          </w:p>
        </w:tc>
      </w:tr>
      <w:tr w:rsidR="00B97B99" w:rsidRPr="00354AB8" w14:paraId="66F95AEC" w14:textId="77777777" w:rsidTr="00937D81">
        <w:trPr>
          <w:trHeight w:val="537"/>
        </w:trPr>
        <w:tc>
          <w:tcPr>
            <w:tcW w:w="2391" w:type="dxa"/>
            <w:vMerge/>
          </w:tcPr>
          <w:p w14:paraId="56ECFDF9" w14:textId="77777777" w:rsidR="00B97B99" w:rsidRPr="00354AB8" w:rsidRDefault="00B97B99" w:rsidP="00937D81">
            <w:pPr>
              <w:pStyle w:val="BodyText"/>
              <w:rPr>
                <w:b/>
                <w:bCs/>
              </w:rPr>
            </w:pPr>
          </w:p>
        </w:tc>
        <w:tc>
          <w:tcPr>
            <w:tcW w:w="2391" w:type="dxa"/>
          </w:tcPr>
          <w:p w14:paraId="5CD8249A" w14:textId="25BA8A3E" w:rsidR="00B97B99" w:rsidRPr="00354AB8" w:rsidRDefault="00B97B99" w:rsidP="0037666D">
            <w:pPr>
              <w:pStyle w:val="BodyText"/>
              <w:rPr>
                <w:b/>
                <w:bCs/>
              </w:rPr>
            </w:pPr>
            <w:r w:rsidRPr="00354AB8">
              <w:rPr>
                <w:b/>
                <w:bCs/>
              </w:rPr>
              <w:t>created_at</w:t>
            </w:r>
          </w:p>
        </w:tc>
        <w:tc>
          <w:tcPr>
            <w:tcW w:w="2391" w:type="dxa"/>
          </w:tcPr>
          <w:p w14:paraId="6B011E68" w14:textId="3371FCBC" w:rsidR="00B97B99" w:rsidRPr="00354AB8" w:rsidRDefault="00B97B99" w:rsidP="0037666D">
            <w:pPr>
              <w:pStyle w:val="BodyText"/>
              <w:rPr>
                <w:b/>
                <w:bCs/>
              </w:rPr>
            </w:pPr>
            <w:r w:rsidRPr="00354AB8">
              <w:rPr>
                <w:b/>
                <w:bCs/>
              </w:rPr>
              <w:t>When the group is created. DEFAULT CURRENT_TIMTESTAMP</w:t>
            </w:r>
          </w:p>
        </w:tc>
        <w:tc>
          <w:tcPr>
            <w:tcW w:w="2391" w:type="dxa"/>
          </w:tcPr>
          <w:p w14:paraId="24F85C4A" w14:textId="2C2FD17C" w:rsidR="00B97B99" w:rsidRPr="00354AB8" w:rsidRDefault="00B97B99" w:rsidP="00937D81">
            <w:pPr>
              <w:pStyle w:val="BodyText"/>
              <w:rPr>
                <w:b/>
                <w:bCs/>
              </w:rPr>
            </w:pPr>
            <w:r w:rsidRPr="00354AB8">
              <w:rPr>
                <w:b/>
                <w:bCs/>
              </w:rPr>
              <w:t>TIMESTAMP</w:t>
            </w:r>
          </w:p>
        </w:tc>
      </w:tr>
      <w:tr w:rsidR="00B97B99" w:rsidRPr="00354AB8" w14:paraId="04174556" w14:textId="77777777" w:rsidTr="00937D81">
        <w:trPr>
          <w:trHeight w:val="537"/>
        </w:trPr>
        <w:tc>
          <w:tcPr>
            <w:tcW w:w="2391" w:type="dxa"/>
            <w:vMerge/>
          </w:tcPr>
          <w:p w14:paraId="7B678F71" w14:textId="77777777" w:rsidR="00B97B99" w:rsidRPr="00354AB8" w:rsidRDefault="00B97B99" w:rsidP="00937D81">
            <w:pPr>
              <w:pStyle w:val="BodyText"/>
              <w:rPr>
                <w:b/>
                <w:bCs/>
              </w:rPr>
            </w:pPr>
          </w:p>
        </w:tc>
        <w:tc>
          <w:tcPr>
            <w:tcW w:w="2391" w:type="dxa"/>
          </w:tcPr>
          <w:p w14:paraId="4EF6E6E6" w14:textId="4CD1EF57" w:rsidR="00B97B99" w:rsidRPr="00354AB8" w:rsidRDefault="00B97B99" w:rsidP="0037666D">
            <w:pPr>
              <w:pStyle w:val="BodyText"/>
              <w:rPr>
                <w:b/>
                <w:bCs/>
              </w:rPr>
            </w:pPr>
            <w:r w:rsidRPr="00354AB8">
              <w:rPr>
                <w:b/>
                <w:bCs/>
              </w:rPr>
              <w:t>created_by</w:t>
            </w:r>
          </w:p>
        </w:tc>
        <w:tc>
          <w:tcPr>
            <w:tcW w:w="2391" w:type="dxa"/>
          </w:tcPr>
          <w:p w14:paraId="7104E157" w14:textId="2FBDD77F" w:rsidR="00B97B99" w:rsidRPr="00354AB8" w:rsidRDefault="00B97B99" w:rsidP="0037666D">
            <w:pPr>
              <w:pStyle w:val="BodyText"/>
              <w:rPr>
                <w:b/>
                <w:bCs/>
              </w:rPr>
            </w:pPr>
            <w:r w:rsidRPr="00354AB8">
              <w:rPr>
                <w:b/>
                <w:bCs/>
              </w:rPr>
              <w:t>User who created the group. FOREIGN KEY (created_by) REFERENCES Users(user_id)</w:t>
            </w:r>
          </w:p>
        </w:tc>
        <w:tc>
          <w:tcPr>
            <w:tcW w:w="2391" w:type="dxa"/>
          </w:tcPr>
          <w:p w14:paraId="6345B400" w14:textId="4DE6F6B2" w:rsidR="00B97B99" w:rsidRPr="00354AB8" w:rsidRDefault="00B97B99" w:rsidP="00937D81">
            <w:pPr>
              <w:pStyle w:val="BodyText"/>
              <w:rPr>
                <w:b/>
                <w:bCs/>
              </w:rPr>
            </w:pPr>
            <w:r w:rsidRPr="00354AB8">
              <w:rPr>
                <w:b/>
                <w:bCs/>
              </w:rPr>
              <w:t>INT</w:t>
            </w:r>
          </w:p>
        </w:tc>
      </w:tr>
      <w:tr w:rsidR="00B97B99" w:rsidRPr="00354AB8" w14:paraId="07766299" w14:textId="77777777" w:rsidTr="00937D81">
        <w:trPr>
          <w:trHeight w:val="537"/>
        </w:trPr>
        <w:tc>
          <w:tcPr>
            <w:tcW w:w="2391" w:type="dxa"/>
            <w:vMerge/>
          </w:tcPr>
          <w:p w14:paraId="0721F9FD" w14:textId="77777777" w:rsidR="00B97B99" w:rsidRPr="00354AB8" w:rsidRDefault="00B97B99" w:rsidP="00937D81">
            <w:pPr>
              <w:pStyle w:val="BodyText"/>
              <w:rPr>
                <w:b/>
                <w:bCs/>
              </w:rPr>
            </w:pPr>
          </w:p>
        </w:tc>
        <w:tc>
          <w:tcPr>
            <w:tcW w:w="2391" w:type="dxa"/>
          </w:tcPr>
          <w:p w14:paraId="3D8001C1" w14:textId="5E20F9B4" w:rsidR="00B97B99" w:rsidRPr="00354AB8" w:rsidRDefault="00B97B99" w:rsidP="0037666D">
            <w:pPr>
              <w:pStyle w:val="BodyText"/>
              <w:rPr>
                <w:b/>
                <w:bCs/>
              </w:rPr>
            </w:pPr>
            <w:r w:rsidRPr="00354AB8">
              <w:rPr>
                <w:b/>
                <w:bCs/>
              </w:rPr>
              <w:t>visibility</w:t>
            </w:r>
          </w:p>
        </w:tc>
        <w:tc>
          <w:tcPr>
            <w:tcW w:w="2391" w:type="dxa"/>
          </w:tcPr>
          <w:p w14:paraId="72D00E58" w14:textId="6AA0D706" w:rsidR="00B97B99" w:rsidRPr="00354AB8" w:rsidRDefault="00B97B99" w:rsidP="0037666D">
            <w:pPr>
              <w:pStyle w:val="BodyText"/>
              <w:rPr>
                <w:b/>
                <w:bCs/>
              </w:rPr>
            </w:pPr>
            <w:r w:rsidRPr="00354AB8">
              <w:rPr>
                <w:b/>
                <w:bCs/>
              </w:rPr>
              <w:t>Whether the group is public or private. NOT NULL DEFAUTLT ‘Public’</w:t>
            </w:r>
          </w:p>
        </w:tc>
        <w:tc>
          <w:tcPr>
            <w:tcW w:w="2391" w:type="dxa"/>
          </w:tcPr>
          <w:p w14:paraId="32C33FE1" w14:textId="659C250D" w:rsidR="00B97B99" w:rsidRPr="00354AB8" w:rsidRDefault="00B97B99" w:rsidP="00937D81">
            <w:pPr>
              <w:pStyle w:val="BodyText"/>
              <w:rPr>
                <w:b/>
                <w:bCs/>
              </w:rPr>
            </w:pPr>
            <w:r w:rsidRPr="00354AB8">
              <w:rPr>
                <w:b/>
                <w:bCs/>
              </w:rPr>
              <w:t>ENUM(‘public’, ‘private’)</w:t>
            </w:r>
          </w:p>
        </w:tc>
      </w:tr>
    </w:tbl>
    <w:p w14:paraId="1C0F74A4" w14:textId="494E9762" w:rsidR="007D05CC" w:rsidRPr="00354AB8" w:rsidRDefault="007D05CC" w:rsidP="00354AB8">
      <w:pPr>
        <w:pStyle w:val="BodyText"/>
      </w:pPr>
      <w:r w:rsidRPr="00354AB8">
        <w:t xml:space="preserve">Each group has a one-to-many relationship with the Users table through created_by, meaning one user can create multiple groups, but each group is tied to a single creator. </w:t>
      </w:r>
    </w:p>
    <w:p w14:paraId="0B4385D2" w14:textId="32683C3A" w:rsidR="00354AB8" w:rsidRPr="00354AB8" w:rsidRDefault="00ED3D23" w:rsidP="00354AB8">
      <w:pPr>
        <w:pStyle w:val="BodyText"/>
      </w:pPr>
      <w:r w:rsidRPr="00354AB8">
        <w:t xml:space="preserve">The relationship between Groups and Group_Members is a </w:t>
      </w:r>
      <w:r w:rsidR="00354AB8" w:rsidRPr="00354AB8">
        <w:t>one</w:t>
      </w:r>
      <w:r w:rsidRPr="00354AB8">
        <w:t>-to-many relationship:</w:t>
      </w:r>
      <w:r w:rsidRPr="00354AB8">
        <w:rPr>
          <w:rStyle w:val="Heading1Char"/>
          <w:rFonts w:ascii="Trebuchet MS" w:hAnsi="Trebuchet MS"/>
          <w:caps w:val="0"/>
          <w:sz w:val="20"/>
        </w:rPr>
        <w:t xml:space="preserve"> </w:t>
      </w:r>
      <w:r w:rsidR="00354AB8" w:rsidRPr="00354AB8">
        <w:t xml:space="preserve">  One group (from GROUPS table) can have many members (multiple entries in GROUP_MEMBERS table) </w:t>
      </w:r>
    </w:p>
    <w:p w14:paraId="3733624B" w14:textId="54C0F0A9" w:rsidR="00ED3D23" w:rsidRPr="00354AB8" w:rsidRDefault="00354AB8" w:rsidP="00354AB8">
      <w:pPr>
        <w:pStyle w:val="BodyText"/>
      </w:pPr>
      <w:r w:rsidRPr="00354AB8">
        <w:t>Each member entry in GROUP_MEMBERS corresponds to exactly one group (through the group_id foreign key)</w:t>
      </w:r>
      <w:r w:rsidR="00A1210D" w:rsidRPr="00354AB8">
        <w:t xml:space="preserve">The </w:t>
      </w:r>
      <w:r w:rsidR="00A1210D" w:rsidRPr="00354AB8">
        <w:rPr>
          <w:rStyle w:val="Strong"/>
          <w:b w:val="0"/>
          <w:bCs w:val="0"/>
        </w:rPr>
        <w:t>Groups</w:t>
      </w:r>
      <w:r w:rsidR="00A1210D" w:rsidRPr="00354AB8">
        <w:t xml:space="preserve"> table also has a one-to-many relationship with </w:t>
      </w:r>
      <w:r w:rsidR="00A1210D" w:rsidRPr="00354AB8">
        <w:rPr>
          <w:rStyle w:val="Strong"/>
          <w:b w:val="0"/>
          <w:bCs w:val="0"/>
        </w:rPr>
        <w:t>Posts</w:t>
      </w:r>
      <w:r w:rsidR="00A1210D" w:rsidRPr="00354AB8">
        <w:t xml:space="preserve">, meaning posts can either be shared </w:t>
      </w:r>
      <w:r w:rsidR="00A1210D" w:rsidRPr="00354AB8">
        <w:rPr>
          <w:rStyle w:val="Strong"/>
          <w:b w:val="0"/>
          <w:bCs w:val="0"/>
        </w:rPr>
        <w:t>within a group</w:t>
      </w:r>
      <w:r w:rsidR="00A1210D" w:rsidRPr="00354AB8">
        <w:t xml:space="preserve"> or exist as standalone posts. A </w:t>
      </w:r>
      <w:r w:rsidR="00A1210D" w:rsidRPr="00354AB8">
        <w:rPr>
          <w:rStyle w:val="Strong"/>
          <w:b w:val="0"/>
          <w:bCs w:val="0"/>
        </w:rPr>
        <w:t>group can have multiple posts</w:t>
      </w:r>
      <w:r w:rsidR="00A1210D" w:rsidRPr="00354AB8">
        <w:t xml:space="preserve">, but each </w:t>
      </w:r>
      <w:r w:rsidR="00A1210D" w:rsidRPr="00354AB8">
        <w:rPr>
          <w:rStyle w:val="Strong"/>
          <w:b w:val="0"/>
          <w:bCs w:val="0"/>
        </w:rPr>
        <w:t>post can belong to only one group.</w:t>
      </w:r>
    </w:p>
    <w:p w14:paraId="0CBA757E" w14:textId="683A2755" w:rsidR="00B97B99" w:rsidRDefault="00B97B99" w:rsidP="007D05CC">
      <w:pPr>
        <w:pStyle w:val="BodyText"/>
      </w:pPr>
    </w:p>
    <w:p w14:paraId="1A03C970" w14:textId="1E539433" w:rsidR="00B97B99" w:rsidRDefault="00B97B99" w:rsidP="007D05CC">
      <w:pPr>
        <w:pStyle w:val="BodyText"/>
      </w:pPr>
    </w:p>
    <w:p w14:paraId="07691916" w14:textId="65F40914" w:rsidR="00B97B99" w:rsidRDefault="00B97B99" w:rsidP="007D05CC">
      <w:pPr>
        <w:pStyle w:val="BodyText"/>
      </w:pPr>
    </w:p>
    <w:p w14:paraId="5E0D24EC" w14:textId="394E57B6" w:rsidR="00B97B99" w:rsidRDefault="00B97B99" w:rsidP="007D05CC">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gridCol w:w="1536"/>
      </w:tblGrid>
      <w:tr w:rsidR="00B97B99" w:rsidRPr="00BE17E0" w14:paraId="05F39EFF" w14:textId="77777777" w:rsidTr="00937D81">
        <w:trPr>
          <w:trHeight w:val="380"/>
        </w:trPr>
        <w:tc>
          <w:tcPr>
            <w:tcW w:w="1536" w:type="dxa"/>
            <w:shd w:val="clear" w:color="auto" w:fill="76CDD8"/>
          </w:tcPr>
          <w:p w14:paraId="2C556C95" w14:textId="6A1FFC1E" w:rsidR="00B97B99" w:rsidRPr="00BE17E0" w:rsidRDefault="00B97B99" w:rsidP="00937D81">
            <w:pPr>
              <w:pStyle w:val="BodyText"/>
              <w:widowControl w:val="0"/>
              <w:spacing w:line="360" w:lineRule="auto"/>
              <w:jc w:val="center"/>
              <w:rPr>
                <w:color w:val="FFFFFF" w:themeColor="background1"/>
                <w:sz w:val="18"/>
                <w:szCs w:val="18"/>
              </w:rPr>
            </w:pPr>
            <w:r>
              <w:t>group_id</w:t>
            </w:r>
          </w:p>
        </w:tc>
        <w:tc>
          <w:tcPr>
            <w:tcW w:w="1536" w:type="dxa"/>
            <w:shd w:val="clear" w:color="auto" w:fill="76CDD8"/>
          </w:tcPr>
          <w:p w14:paraId="64334E51" w14:textId="472C74BC" w:rsidR="00B97B99" w:rsidRPr="00BE17E0" w:rsidRDefault="00B97B99" w:rsidP="00937D81">
            <w:pPr>
              <w:pStyle w:val="BodyText"/>
              <w:widowControl w:val="0"/>
              <w:spacing w:line="360" w:lineRule="auto"/>
              <w:jc w:val="center"/>
              <w:rPr>
                <w:color w:val="FFFFFF" w:themeColor="background1"/>
                <w:sz w:val="18"/>
                <w:szCs w:val="18"/>
              </w:rPr>
            </w:pPr>
            <w:r>
              <w:t>group_name</w:t>
            </w:r>
          </w:p>
        </w:tc>
        <w:tc>
          <w:tcPr>
            <w:tcW w:w="1536" w:type="dxa"/>
            <w:shd w:val="clear" w:color="auto" w:fill="76CDD8"/>
          </w:tcPr>
          <w:p w14:paraId="1F50707D" w14:textId="2DCBA3A5" w:rsidR="00B97B99" w:rsidRPr="00BE17E0" w:rsidRDefault="00B97B99" w:rsidP="00937D81">
            <w:pPr>
              <w:pStyle w:val="BodyText"/>
              <w:widowControl w:val="0"/>
              <w:spacing w:line="360" w:lineRule="auto"/>
              <w:jc w:val="center"/>
              <w:rPr>
                <w:color w:val="FFFFFF" w:themeColor="background1"/>
                <w:sz w:val="18"/>
                <w:szCs w:val="18"/>
              </w:rPr>
            </w:pPr>
            <w:r>
              <w:t>desctiprion</w:t>
            </w:r>
          </w:p>
        </w:tc>
        <w:tc>
          <w:tcPr>
            <w:tcW w:w="1536" w:type="dxa"/>
            <w:shd w:val="clear" w:color="auto" w:fill="76CDD8"/>
          </w:tcPr>
          <w:p w14:paraId="6BF836EF" w14:textId="29F13B6E" w:rsidR="00B97B99" w:rsidRPr="00BE17E0" w:rsidRDefault="00B97B99" w:rsidP="00937D81">
            <w:pPr>
              <w:pStyle w:val="BodyText"/>
              <w:widowControl w:val="0"/>
              <w:spacing w:line="360" w:lineRule="auto"/>
              <w:rPr>
                <w:color w:val="FFFFFF" w:themeColor="background1"/>
                <w:sz w:val="18"/>
                <w:szCs w:val="18"/>
              </w:rPr>
            </w:pPr>
            <w:r>
              <w:t>created_at</w:t>
            </w:r>
          </w:p>
        </w:tc>
        <w:tc>
          <w:tcPr>
            <w:tcW w:w="1536" w:type="dxa"/>
            <w:shd w:val="clear" w:color="auto" w:fill="76CDD8"/>
          </w:tcPr>
          <w:p w14:paraId="2C6072A0" w14:textId="770356D6" w:rsidR="00B97B99" w:rsidRPr="00BE17E0" w:rsidRDefault="00B97B99" w:rsidP="00937D81">
            <w:pPr>
              <w:pStyle w:val="BodyText"/>
              <w:widowControl w:val="0"/>
              <w:spacing w:line="360" w:lineRule="auto"/>
              <w:jc w:val="center"/>
              <w:rPr>
                <w:color w:val="FFFFFF" w:themeColor="background1"/>
                <w:sz w:val="18"/>
                <w:szCs w:val="18"/>
              </w:rPr>
            </w:pPr>
            <w:r>
              <w:t>created_by</w:t>
            </w:r>
          </w:p>
        </w:tc>
        <w:tc>
          <w:tcPr>
            <w:tcW w:w="1536" w:type="dxa"/>
            <w:shd w:val="clear" w:color="auto" w:fill="76CDD8"/>
          </w:tcPr>
          <w:p w14:paraId="0B1A2B16" w14:textId="0967EB07" w:rsidR="00B97B99" w:rsidRPr="00BE17E0" w:rsidRDefault="00B97B99" w:rsidP="00937D81">
            <w:pPr>
              <w:pStyle w:val="BodyText"/>
              <w:widowControl w:val="0"/>
              <w:spacing w:line="360" w:lineRule="auto"/>
              <w:jc w:val="center"/>
              <w:rPr>
                <w:color w:val="FFFFFF" w:themeColor="background1"/>
                <w:sz w:val="18"/>
                <w:szCs w:val="18"/>
              </w:rPr>
            </w:pPr>
            <w:r>
              <w:t>visibility</w:t>
            </w:r>
          </w:p>
        </w:tc>
      </w:tr>
      <w:tr w:rsidR="00B97B99" w14:paraId="0992FFBC" w14:textId="77777777" w:rsidTr="00937D81">
        <w:trPr>
          <w:trHeight w:val="562"/>
        </w:trPr>
        <w:tc>
          <w:tcPr>
            <w:tcW w:w="1536" w:type="dxa"/>
          </w:tcPr>
          <w:p w14:paraId="6E27525C" w14:textId="77777777" w:rsidR="00B97B99" w:rsidRDefault="00B97B99" w:rsidP="00937D81">
            <w:pPr>
              <w:pStyle w:val="BodyText"/>
            </w:pPr>
            <w:r>
              <w:t xml:space="preserve"> 1</w:t>
            </w:r>
          </w:p>
        </w:tc>
        <w:tc>
          <w:tcPr>
            <w:tcW w:w="1536" w:type="dxa"/>
          </w:tcPr>
          <w:p w14:paraId="758F7653" w14:textId="416A853B" w:rsidR="00B97B99" w:rsidRDefault="00B97B99" w:rsidP="00937D81">
            <w:pPr>
              <w:pStyle w:val="BodyText"/>
            </w:pPr>
            <w:r>
              <w:t>Cardiologist Netw</w:t>
            </w:r>
            <w:r w:rsidR="003762D2">
              <w:t>or</w:t>
            </w:r>
            <w:r>
              <w:t>k</w:t>
            </w:r>
          </w:p>
        </w:tc>
        <w:tc>
          <w:tcPr>
            <w:tcW w:w="1536" w:type="dxa"/>
          </w:tcPr>
          <w:p w14:paraId="1BBB455E" w14:textId="43CDD93D" w:rsidR="00B97B99" w:rsidRDefault="00B97B99" w:rsidP="00937D81">
            <w:pPr>
              <w:pStyle w:val="BodyText"/>
            </w:pPr>
            <w:r>
              <w:t>A network for cardiologists to discuss research.</w:t>
            </w:r>
          </w:p>
        </w:tc>
        <w:tc>
          <w:tcPr>
            <w:tcW w:w="1536" w:type="dxa"/>
          </w:tcPr>
          <w:p w14:paraId="7A60DA52" w14:textId="4C873CA3" w:rsidR="00B97B99" w:rsidRDefault="00B97B99" w:rsidP="00937D81">
            <w:pPr>
              <w:pStyle w:val="BodyText"/>
            </w:pPr>
            <w:r>
              <w:t>2025-03-12 14:00:00</w:t>
            </w:r>
          </w:p>
        </w:tc>
        <w:tc>
          <w:tcPr>
            <w:tcW w:w="1536" w:type="dxa"/>
          </w:tcPr>
          <w:p w14:paraId="70A47E50" w14:textId="34F0AB7A" w:rsidR="00B97B99" w:rsidRDefault="00B97B99" w:rsidP="00937D81">
            <w:pPr>
              <w:pStyle w:val="BodyText"/>
            </w:pPr>
            <w:r>
              <w:t>1</w:t>
            </w:r>
          </w:p>
        </w:tc>
        <w:tc>
          <w:tcPr>
            <w:tcW w:w="1536" w:type="dxa"/>
          </w:tcPr>
          <w:p w14:paraId="718EAD15" w14:textId="186BF740" w:rsidR="00B97B99" w:rsidRDefault="00B97B99" w:rsidP="00937D81">
            <w:pPr>
              <w:pStyle w:val="BodyText"/>
            </w:pPr>
            <w:r>
              <w:t>Public</w:t>
            </w:r>
          </w:p>
        </w:tc>
      </w:tr>
    </w:tbl>
    <w:p w14:paraId="67698192" w14:textId="77777777" w:rsidR="00B97B99" w:rsidRDefault="00B97B99" w:rsidP="00B97B99">
      <w:pPr>
        <w:pStyle w:val="BodyText"/>
      </w:pPr>
    </w:p>
    <w:p w14:paraId="0D87C320" w14:textId="2180A5B1" w:rsidR="00B97B99" w:rsidRDefault="00B97B99" w:rsidP="006F645E">
      <w:pPr>
        <w:pStyle w:val="BodyText"/>
      </w:pPr>
    </w:p>
    <w:p w14:paraId="21304F79" w14:textId="77777777" w:rsidR="00354AB8" w:rsidRDefault="00354AB8" w:rsidP="006F645E">
      <w:pPr>
        <w:pStyle w:val="BodyText"/>
      </w:pPr>
    </w:p>
    <w:p w14:paraId="342710E0" w14:textId="77777777" w:rsidR="00354AB8" w:rsidRDefault="00354AB8" w:rsidP="006F645E">
      <w:pPr>
        <w:pStyle w:val="BodyText"/>
      </w:pPr>
    </w:p>
    <w:p w14:paraId="16DF8F35" w14:textId="77777777" w:rsidR="00354AB8" w:rsidRDefault="00354AB8" w:rsidP="006F645E">
      <w:pPr>
        <w:pStyle w:val="BodyText"/>
      </w:pPr>
    </w:p>
    <w:p w14:paraId="5F6136FD" w14:textId="59BF319F" w:rsidR="00B97B99" w:rsidRPr="00354AB8" w:rsidRDefault="00A11FCB" w:rsidP="006F645E">
      <w:pPr>
        <w:pStyle w:val="BodyText"/>
        <w:rPr>
          <w:b/>
          <w:bCs/>
        </w:rPr>
      </w:pPr>
      <w:r w:rsidRPr="00354AB8">
        <w:rPr>
          <w:b/>
          <w:bCs/>
        </w:rPr>
        <w:t>Group_Members</w:t>
      </w:r>
    </w:p>
    <w:p w14:paraId="1618A78A" w14:textId="69B2BC2E" w:rsidR="00354AB8" w:rsidRPr="000D4FA4" w:rsidRDefault="00354AB8" w:rsidP="00354AB8">
      <w:pPr>
        <w:pStyle w:val="BodyText"/>
      </w:pPr>
      <w:r w:rsidRPr="000D4FA4">
        <w:t>The GROUP_MEMBERS table serves as a junction/bridge table that connects Users and Groups</w:t>
      </w:r>
      <w:r>
        <w:t>.</w:t>
      </w:r>
      <w:r w:rsidRPr="00354AB8">
        <w:t xml:space="preserve"> </w:t>
      </w:r>
      <w:r>
        <w:t>It creates the many-to-many relationship between Users and Groups (users can belong to multiple groups, groups can have multiple users)</w:t>
      </w:r>
    </w:p>
    <w:p w14:paraId="4501AC5B" w14:textId="4AE008C9" w:rsidR="00A11FCB" w:rsidRDefault="00A11FCB" w:rsidP="006F645E">
      <w:pPr>
        <w:pStyle w:val="BodyText"/>
      </w:pP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B97B99" w:rsidRPr="00B3125D" w14:paraId="39E38366" w14:textId="77777777" w:rsidTr="00937D81">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C1A9A8A" w14:textId="77777777" w:rsidR="00B97B99" w:rsidRPr="00B3125D" w:rsidRDefault="00B97B99" w:rsidP="00937D81">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3A76D63" w14:textId="77777777" w:rsidR="00B97B99" w:rsidRPr="00B3125D" w:rsidRDefault="00B97B99" w:rsidP="00937D81">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91C2CDB" w14:textId="77777777" w:rsidR="00B97B99" w:rsidRPr="00B3125D" w:rsidRDefault="00B97B99" w:rsidP="00937D81">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8F1A8C0" w14:textId="77777777" w:rsidR="00B97B99" w:rsidRPr="00B3125D" w:rsidRDefault="00B97B99" w:rsidP="00937D81">
            <w:pPr>
              <w:pStyle w:val="BodyText"/>
            </w:pPr>
            <w:r w:rsidRPr="00B3125D">
              <w:t xml:space="preserve">Data Type </w:t>
            </w:r>
          </w:p>
        </w:tc>
      </w:tr>
      <w:tr w:rsidR="00856089" w14:paraId="4AE2C3FD" w14:textId="77777777" w:rsidTr="00937D81">
        <w:trPr>
          <w:trHeight w:val="845"/>
        </w:trPr>
        <w:tc>
          <w:tcPr>
            <w:tcW w:w="2391" w:type="dxa"/>
            <w:vMerge w:val="restart"/>
          </w:tcPr>
          <w:p w14:paraId="6834BBFD" w14:textId="1F4BFAE9" w:rsidR="00856089" w:rsidRDefault="00856089" w:rsidP="00937D81">
            <w:pPr>
              <w:pStyle w:val="BodyText"/>
            </w:pPr>
            <w:r>
              <w:lastRenderedPageBreak/>
              <w:t>GROUP_MEMBERS</w:t>
            </w:r>
          </w:p>
        </w:tc>
        <w:tc>
          <w:tcPr>
            <w:tcW w:w="2391" w:type="dxa"/>
          </w:tcPr>
          <w:p w14:paraId="4A1CD43E" w14:textId="4A844F2D" w:rsidR="00856089" w:rsidRDefault="00856089" w:rsidP="00937D81">
            <w:pPr>
              <w:pStyle w:val="BodyText"/>
            </w:pPr>
            <w:r>
              <w:t>member_id</w:t>
            </w:r>
          </w:p>
        </w:tc>
        <w:tc>
          <w:tcPr>
            <w:tcW w:w="2391" w:type="dxa"/>
          </w:tcPr>
          <w:p w14:paraId="4F07279D" w14:textId="5CD4BFFA" w:rsidR="00856089" w:rsidRDefault="00856089" w:rsidP="00937D81">
            <w:pPr>
              <w:pStyle w:val="BodyText"/>
            </w:pPr>
            <w:r>
              <w:t>Unique identifier for group members. PK, AUTO_INCREMENT</w:t>
            </w:r>
          </w:p>
        </w:tc>
        <w:tc>
          <w:tcPr>
            <w:tcW w:w="2391" w:type="dxa"/>
          </w:tcPr>
          <w:p w14:paraId="60878AC0" w14:textId="77777777" w:rsidR="00856089" w:rsidRDefault="00856089" w:rsidP="00937D81">
            <w:pPr>
              <w:pStyle w:val="BodyText"/>
            </w:pPr>
            <w:r>
              <w:t>INT</w:t>
            </w:r>
          </w:p>
        </w:tc>
      </w:tr>
      <w:tr w:rsidR="00856089" w14:paraId="1E24D8B3" w14:textId="77777777" w:rsidTr="00937D81">
        <w:trPr>
          <w:trHeight w:val="537"/>
        </w:trPr>
        <w:tc>
          <w:tcPr>
            <w:tcW w:w="2391" w:type="dxa"/>
            <w:vMerge/>
          </w:tcPr>
          <w:p w14:paraId="78858B63" w14:textId="77777777" w:rsidR="00856089" w:rsidRDefault="00856089" w:rsidP="00937D81">
            <w:pPr>
              <w:pStyle w:val="BodyText"/>
            </w:pPr>
          </w:p>
        </w:tc>
        <w:tc>
          <w:tcPr>
            <w:tcW w:w="2391" w:type="dxa"/>
          </w:tcPr>
          <w:p w14:paraId="364143EF" w14:textId="6526EE45" w:rsidR="00856089" w:rsidRDefault="00856089" w:rsidP="00937D81">
            <w:pPr>
              <w:pStyle w:val="BodyText"/>
            </w:pPr>
            <w:r>
              <w:t>group_id</w:t>
            </w:r>
          </w:p>
        </w:tc>
        <w:tc>
          <w:tcPr>
            <w:tcW w:w="2391" w:type="dxa"/>
          </w:tcPr>
          <w:p w14:paraId="00D8021E" w14:textId="53212816" w:rsidR="00856089" w:rsidRPr="00B97B99" w:rsidRDefault="00856089" w:rsidP="00937D81">
            <w:pPr>
              <w:pStyle w:val="BodyText"/>
            </w:pPr>
            <w:r>
              <w:t xml:space="preserve">The group the user joined. FOREIGN KEY (group_id) REFERENCES Groups(group_id) </w:t>
            </w:r>
          </w:p>
        </w:tc>
        <w:tc>
          <w:tcPr>
            <w:tcW w:w="2391" w:type="dxa"/>
          </w:tcPr>
          <w:p w14:paraId="79D5E7A7" w14:textId="3ED649D8" w:rsidR="00856089" w:rsidRDefault="00856089" w:rsidP="00937D81">
            <w:pPr>
              <w:pStyle w:val="BodyText"/>
            </w:pPr>
            <w:r>
              <w:t>INT</w:t>
            </w:r>
          </w:p>
        </w:tc>
      </w:tr>
      <w:tr w:rsidR="00856089" w14:paraId="68EC3A15" w14:textId="77777777" w:rsidTr="00937D81">
        <w:trPr>
          <w:trHeight w:val="537"/>
        </w:trPr>
        <w:tc>
          <w:tcPr>
            <w:tcW w:w="2391" w:type="dxa"/>
            <w:vMerge/>
          </w:tcPr>
          <w:p w14:paraId="069A00C1" w14:textId="77777777" w:rsidR="00856089" w:rsidRDefault="00856089" w:rsidP="00937D81">
            <w:pPr>
              <w:pStyle w:val="BodyText"/>
            </w:pPr>
          </w:p>
        </w:tc>
        <w:tc>
          <w:tcPr>
            <w:tcW w:w="2391" w:type="dxa"/>
          </w:tcPr>
          <w:p w14:paraId="5D1BA8A7" w14:textId="26940737" w:rsidR="00856089" w:rsidRDefault="00856089" w:rsidP="00937D81">
            <w:pPr>
              <w:pStyle w:val="BodyText"/>
            </w:pPr>
            <w:r>
              <w:t>user_id</w:t>
            </w:r>
          </w:p>
        </w:tc>
        <w:tc>
          <w:tcPr>
            <w:tcW w:w="2391" w:type="dxa"/>
          </w:tcPr>
          <w:p w14:paraId="092205E2" w14:textId="17575D79" w:rsidR="00856089" w:rsidRDefault="00856089" w:rsidP="00937D81">
            <w:pPr>
              <w:pStyle w:val="BodyText"/>
            </w:pPr>
            <w:r>
              <w:t>The user who joined.FOREIGN KEY (user_id) REFERENCES Users(user_id)</w:t>
            </w:r>
          </w:p>
        </w:tc>
        <w:tc>
          <w:tcPr>
            <w:tcW w:w="2391" w:type="dxa"/>
          </w:tcPr>
          <w:p w14:paraId="79486233" w14:textId="44157F75" w:rsidR="00856089" w:rsidRDefault="00856089" w:rsidP="00937D81">
            <w:pPr>
              <w:pStyle w:val="BodyText"/>
            </w:pPr>
            <w:r>
              <w:t>INT</w:t>
            </w:r>
          </w:p>
        </w:tc>
      </w:tr>
      <w:tr w:rsidR="00856089" w14:paraId="1A19FF4C" w14:textId="77777777" w:rsidTr="00937D81">
        <w:trPr>
          <w:trHeight w:val="537"/>
        </w:trPr>
        <w:tc>
          <w:tcPr>
            <w:tcW w:w="2391" w:type="dxa"/>
            <w:vMerge/>
          </w:tcPr>
          <w:p w14:paraId="497D25B3" w14:textId="77777777" w:rsidR="00856089" w:rsidRDefault="00856089" w:rsidP="00937D81">
            <w:pPr>
              <w:pStyle w:val="BodyText"/>
            </w:pPr>
          </w:p>
        </w:tc>
        <w:tc>
          <w:tcPr>
            <w:tcW w:w="2391" w:type="dxa"/>
          </w:tcPr>
          <w:p w14:paraId="611C1759" w14:textId="3EE78454" w:rsidR="00856089" w:rsidRDefault="00856089" w:rsidP="00937D81">
            <w:pPr>
              <w:pStyle w:val="BodyText"/>
            </w:pPr>
            <w:r>
              <w:t>joined_at</w:t>
            </w:r>
          </w:p>
        </w:tc>
        <w:tc>
          <w:tcPr>
            <w:tcW w:w="2391" w:type="dxa"/>
          </w:tcPr>
          <w:p w14:paraId="0DB88A93" w14:textId="6E2B5960" w:rsidR="00856089" w:rsidRDefault="00856089" w:rsidP="00937D81">
            <w:pPr>
              <w:pStyle w:val="BodyText"/>
            </w:pPr>
            <w:r>
              <w:t>When the user joined the group. DEFAULT CURRENT_TIMTESTAMP</w:t>
            </w:r>
          </w:p>
        </w:tc>
        <w:tc>
          <w:tcPr>
            <w:tcW w:w="2391" w:type="dxa"/>
          </w:tcPr>
          <w:p w14:paraId="7BA8E9B0" w14:textId="77777777" w:rsidR="00856089" w:rsidRDefault="00856089" w:rsidP="00937D81">
            <w:pPr>
              <w:pStyle w:val="BodyText"/>
            </w:pPr>
            <w:r>
              <w:t>TIMESTAMP</w:t>
            </w:r>
          </w:p>
        </w:tc>
      </w:tr>
      <w:tr w:rsidR="00856089" w14:paraId="6CBC41E8" w14:textId="77777777" w:rsidTr="00937D81">
        <w:trPr>
          <w:trHeight w:val="537"/>
        </w:trPr>
        <w:tc>
          <w:tcPr>
            <w:tcW w:w="2391" w:type="dxa"/>
            <w:vMerge/>
          </w:tcPr>
          <w:p w14:paraId="75134314" w14:textId="77777777" w:rsidR="00856089" w:rsidRDefault="00856089" w:rsidP="00937D81">
            <w:pPr>
              <w:pStyle w:val="BodyText"/>
            </w:pPr>
          </w:p>
        </w:tc>
        <w:tc>
          <w:tcPr>
            <w:tcW w:w="2391" w:type="dxa"/>
          </w:tcPr>
          <w:p w14:paraId="7F014F1F" w14:textId="7677B983" w:rsidR="00856089" w:rsidRDefault="00856089" w:rsidP="00856089">
            <w:pPr>
              <w:pStyle w:val="BodyText"/>
            </w:pPr>
            <w:r>
              <w:t>role</w:t>
            </w:r>
          </w:p>
        </w:tc>
        <w:tc>
          <w:tcPr>
            <w:tcW w:w="2391" w:type="dxa"/>
          </w:tcPr>
          <w:p w14:paraId="70455803" w14:textId="10823B2D" w:rsidR="00856089" w:rsidRDefault="00856089" w:rsidP="00856089">
            <w:pPr>
              <w:pStyle w:val="BodyText"/>
            </w:pPr>
            <w:r>
              <w:t>Role of the meber. NOT NULL</w:t>
            </w:r>
            <w:r w:rsidR="000D4FA4">
              <w:t xml:space="preserve"> DEFAULT ‘member’</w:t>
            </w:r>
          </w:p>
        </w:tc>
        <w:tc>
          <w:tcPr>
            <w:tcW w:w="2391" w:type="dxa"/>
          </w:tcPr>
          <w:p w14:paraId="2F4E5FC1" w14:textId="6199E18C" w:rsidR="00856089" w:rsidRDefault="00856089" w:rsidP="00856089">
            <w:pPr>
              <w:pStyle w:val="BodyText"/>
            </w:pPr>
            <w:r>
              <w:t>ENUM(“Admin”, “Moderator”, “Member”)</w:t>
            </w:r>
          </w:p>
        </w:tc>
      </w:tr>
    </w:tbl>
    <w:p w14:paraId="7A027A4B" w14:textId="50A906C6" w:rsidR="00B97B99" w:rsidRDefault="00B97B99" w:rsidP="006F645E">
      <w:pPr>
        <w:pStyle w:val="BodyText"/>
      </w:pPr>
    </w:p>
    <w:p w14:paraId="7F3A687E" w14:textId="7532059E" w:rsidR="004641D2" w:rsidRDefault="00A11FCB" w:rsidP="004641D2">
      <w:pPr>
        <w:pStyle w:val="BodyText"/>
      </w:pPr>
      <w:r w:rsidRPr="004641D2">
        <w:rPr>
          <w:rStyle w:val="Strong"/>
          <w:b w:val="0"/>
          <w:bCs w:val="0"/>
        </w:rPr>
        <w:t>One group</w:t>
      </w:r>
      <w:r w:rsidRPr="004641D2">
        <w:t xml:space="preserve"> can have </w:t>
      </w:r>
      <w:r w:rsidRPr="004641D2">
        <w:rPr>
          <w:rStyle w:val="Strong"/>
          <w:b w:val="0"/>
          <w:bCs w:val="0"/>
        </w:rPr>
        <w:t>many members</w:t>
      </w:r>
      <w:r w:rsidRPr="004641D2">
        <w:t xml:space="preserve"> </w:t>
      </w:r>
      <w:r w:rsidR="004641D2" w:rsidRPr="004641D2">
        <w:t>,</w:t>
      </w:r>
      <w:r w:rsidRPr="004641D2">
        <w:t xml:space="preserve">but each entry in </w:t>
      </w:r>
      <w:r w:rsidRPr="004641D2">
        <w:rPr>
          <w:rStyle w:val="Strong"/>
          <w:b w:val="0"/>
          <w:bCs w:val="0"/>
        </w:rPr>
        <w:t>Group_Members</w:t>
      </w:r>
      <w:r w:rsidRPr="004641D2">
        <w:t xml:space="preserve"> corresponds to </w:t>
      </w:r>
      <w:r w:rsidRPr="004641D2">
        <w:rPr>
          <w:rStyle w:val="Strong"/>
          <w:b w:val="0"/>
          <w:bCs w:val="0"/>
        </w:rPr>
        <w:t>one group</w:t>
      </w:r>
      <w:r w:rsidRPr="004641D2">
        <w:t>.</w:t>
      </w:r>
      <w:r w:rsidR="004641D2" w:rsidRPr="004641D2">
        <w:t xml:space="preserve"> The group_id in Group_Members references the Groups table. It establishes one-to-many realtionship.</w:t>
      </w:r>
    </w:p>
    <w:p w14:paraId="45593A7F" w14:textId="77777777" w:rsidR="00354AB8" w:rsidRPr="004641D2" w:rsidRDefault="00354AB8" w:rsidP="00354AB8">
      <w:pPr>
        <w:pStyle w:val="BodyText"/>
      </w:pPr>
      <w:r w:rsidRPr="004641D2">
        <w:t xml:space="preserve">Between group_memebers and users there is one-to-many relationship because a </w:t>
      </w:r>
      <w:r w:rsidRPr="004641D2">
        <w:rPr>
          <w:rStyle w:val="Strong"/>
          <w:b w:val="0"/>
          <w:bCs w:val="0"/>
        </w:rPr>
        <w:t>user</w:t>
      </w:r>
      <w:r w:rsidRPr="004641D2">
        <w:t xml:space="preserve"> can be a </w:t>
      </w:r>
      <w:r w:rsidRPr="004641D2">
        <w:rPr>
          <w:rStyle w:val="Strong"/>
          <w:b w:val="0"/>
          <w:bCs w:val="0"/>
        </w:rPr>
        <w:t>member of many groups</w:t>
      </w:r>
      <w:r w:rsidRPr="004641D2">
        <w:t xml:space="preserve">, but each entry in the </w:t>
      </w:r>
      <w:r w:rsidRPr="004641D2">
        <w:rPr>
          <w:rStyle w:val="Strong"/>
          <w:b w:val="0"/>
          <w:bCs w:val="0"/>
        </w:rPr>
        <w:t>Group_Members</w:t>
      </w:r>
      <w:r w:rsidRPr="004641D2">
        <w:t xml:space="preserve"> table corresponds to </w:t>
      </w:r>
      <w:r w:rsidRPr="004641D2">
        <w:rPr>
          <w:rStyle w:val="Strong"/>
          <w:b w:val="0"/>
          <w:bCs w:val="0"/>
        </w:rPr>
        <w:t>one user</w:t>
      </w:r>
      <w:r w:rsidRPr="004641D2">
        <w:t>. The user_id in Group_Members references the Users table.</w:t>
      </w:r>
    </w:p>
    <w:p w14:paraId="19765A34" w14:textId="077DCB4E" w:rsidR="00A11FCB" w:rsidRPr="004641D2" w:rsidRDefault="00A11FCB" w:rsidP="004641D2">
      <w:pPr>
        <w:pStyle w:val="BodyText"/>
      </w:pPr>
      <w:r w:rsidRPr="004641D2">
        <w:t xml:space="preserve">It establishes a many-to-many relationship between Users and Groups, where a user can belong to multiple groups, and each group can have multiple users. </w:t>
      </w:r>
    </w:p>
    <w:p w14:paraId="079485D1" w14:textId="77777777" w:rsidR="00A11FCB" w:rsidRPr="00A11FCB" w:rsidRDefault="00A11FCB" w:rsidP="00A11FCB">
      <w:pPr>
        <w:widowControl/>
        <w:spacing w:line="240" w:lineRule="auto"/>
        <w:rPr>
          <w:rFonts w:asciiTheme="minorHAnsi" w:hAnsiTheme="minorHAnsi"/>
          <w:sz w:val="24"/>
          <w:szCs w:val="24"/>
          <w:lang w:val="ka-GE" w:eastAsia="ka-GE"/>
        </w:rPr>
      </w:pPr>
    </w:p>
    <w:p w14:paraId="7F75C35A" w14:textId="1E1A2707" w:rsidR="00B97B99" w:rsidRPr="00A11FCB" w:rsidRDefault="00B97B99" w:rsidP="00A11FCB">
      <w:pPr>
        <w:pStyle w:val="BodyText"/>
        <w:rPr>
          <w:rFonts w:asciiTheme="minorHAnsi" w:hAnsiTheme="minorHAnsi"/>
        </w:rPr>
      </w:pPr>
    </w:p>
    <w:tbl>
      <w:tblPr>
        <w:tblW w:w="8550" w:type="dxa"/>
        <w:tblInd w:w="53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10"/>
        <w:gridCol w:w="1710"/>
        <w:gridCol w:w="1710"/>
        <w:gridCol w:w="1710"/>
        <w:gridCol w:w="1710"/>
      </w:tblGrid>
      <w:tr w:rsidR="00856089" w:rsidRPr="00BE17E0" w14:paraId="70409099" w14:textId="662C7A06" w:rsidTr="00F25F80">
        <w:trPr>
          <w:trHeight w:val="528"/>
        </w:trPr>
        <w:tc>
          <w:tcPr>
            <w:tcW w:w="1710" w:type="dxa"/>
            <w:shd w:val="clear" w:color="auto" w:fill="76CDD8"/>
          </w:tcPr>
          <w:p w14:paraId="5D51905D" w14:textId="0227B553" w:rsidR="00856089" w:rsidRPr="00BE17E0" w:rsidRDefault="00856089" w:rsidP="00937D81">
            <w:pPr>
              <w:pStyle w:val="BodyText"/>
              <w:widowControl w:val="0"/>
              <w:spacing w:line="360" w:lineRule="auto"/>
              <w:jc w:val="center"/>
              <w:rPr>
                <w:color w:val="FFFFFF" w:themeColor="background1"/>
                <w:sz w:val="18"/>
                <w:szCs w:val="18"/>
              </w:rPr>
            </w:pPr>
            <w:r>
              <w:t>member_id</w:t>
            </w:r>
          </w:p>
        </w:tc>
        <w:tc>
          <w:tcPr>
            <w:tcW w:w="1710" w:type="dxa"/>
            <w:shd w:val="clear" w:color="auto" w:fill="76CDD8"/>
          </w:tcPr>
          <w:p w14:paraId="1D1C2611" w14:textId="02295A90" w:rsidR="00856089" w:rsidRPr="00BE17E0" w:rsidRDefault="00856089" w:rsidP="00937D81">
            <w:pPr>
              <w:pStyle w:val="BodyText"/>
              <w:widowControl w:val="0"/>
              <w:spacing w:line="360" w:lineRule="auto"/>
              <w:jc w:val="center"/>
              <w:rPr>
                <w:color w:val="FFFFFF" w:themeColor="background1"/>
                <w:sz w:val="18"/>
                <w:szCs w:val="18"/>
              </w:rPr>
            </w:pPr>
            <w:r>
              <w:t>group_id</w:t>
            </w:r>
          </w:p>
        </w:tc>
        <w:tc>
          <w:tcPr>
            <w:tcW w:w="1710" w:type="dxa"/>
            <w:shd w:val="clear" w:color="auto" w:fill="76CDD8"/>
          </w:tcPr>
          <w:p w14:paraId="5BED0B54" w14:textId="63A189F8" w:rsidR="00856089" w:rsidRPr="00BE17E0" w:rsidRDefault="00856089" w:rsidP="00937D81">
            <w:pPr>
              <w:pStyle w:val="BodyText"/>
              <w:widowControl w:val="0"/>
              <w:spacing w:line="360" w:lineRule="auto"/>
              <w:jc w:val="center"/>
              <w:rPr>
                <w:color w:val="FFFFFF" w:themeColor="background1"/>
                <w:sz w:val="18"/>
                <w:szCs w:val="18"/>
              </w:rPr>
            </w:pPr>
            <w:r>
              <w:t>user_id</w:t>
            </w:r>
          </w:p>
        </w:tc>
        <w:tc>
          <w:tcPr>
            <w:tcW w:w="1710" w:type="dxa"/>
            <w:shd w:val="clear" w:color="auto" w:fill="76CDD8"/>
          </w:tcPr>
          <w:p w14:paraId="2FD8755A" w14:textId="04A3AC48" w:rsidR="00856089" w:rsidRPr="00BE17E0" w:rsidRDefault="00856089" w:rsidP="00937D81">
            <w:pPr>
              <w:pStyle w:val="BodyText"/>
              <w:widowControl w:val="0"/>
              <w:spacing w:line="360" w:lineRule="auto"/>
              <w:rPr>
                <w:color w:val="FFFFFF" w:themeColor="background1"/>
                <w:sz w:val="18"/>
                <w:szCs w:val="18"/>
              </w:rPr>
            </w:pPr>
            <w:r>
              <w:t>joined_at</w:t>
            </w:r>
          </w:p>
        </w:tc>
        <w:tc>
          <w:tcPr>
            <w:tcW w:w="1710" w:type="dxa"/>
            <w:shd w:val="clear" w:color="auto" w:fill="76CDD8"/>
          </w:tcPr>
          <w:p w14:paraId="53521803" w14:textId="3F358AFE" w:rsidR="00856089" w:rsidRDefault="00856089" w:rsidP="00937D81">
            <w:pPr>
              <w:pStyle w:val="BodyText"/>
              <w:widowControl w:val="0"/>
              <w:spacing w:line="360" w:lineRule="auto"/>
            </w:pPr>
            <w:r>
              <w:t>role</w:t>
            </w:r>
          </w:p>
        </w:tc>
      </w:tr>
      <w:tr w:rsidR="00856089" w14:paraId="32733C4D" w14:textId="0F701125" w:rsidTr="00F25F80">
        <w:trPr>
          <w:trHeight w:val="781"/>
        </w:trPr>
        <w:tc>
          <w:tcPr>
            <w:tcW w:w="1710" w:type="dxa"/>
          </w:tcPr>
          <w:p w14:paraId="77F82282" w14:textId="77777777" w:rsidR="00856089" w:rsidRDefault="00856089" w:rsidP="00937D81">
            <w:pPr>
              <w:pStyle w:val="BodyText"/>
            </w:pPr>
            <w:r>
              <w:t xml:space="preserve"> 1</w:t>
            </w:r>
          </w:p>
        </w:tc>
        <w:tc>
          <w:tcPr>
            <w:tcW w:w="1710" w:type="dxa"/>
          </w:tcPr>
          <w:p w14:paraId="0550DFC6" w14:textId="77777777" w:rsidR="00856089" w:rsidRDefault="00856089" w:rsidP="00937D81">
            <w:pPr>
              <w:pStyle w:val="BodyText"/>
            </w:pPr>
            <w:r>
              <w:t>Cardiologist Netweok</w:t>
            </w:r>
          </w:p>
        </w:tc>
        <w:tc>
          <w:tcPr>
            <w:tcW w:w="1710" w:type="dxa"/>
          </w:tcPr>
          <w:p w14:paraId="0AA55CDD" w14:textId="77777777" w:rsidR="00856089" w:rsidRDefault="00856089" w:rsidP="00937D81">
            <w:pPr>
              <w:pStyle w:val="BodyText"/>
            </w:pPr>
            <w:r>
              <w:t>A network for cardiologists to discuss research.</w:t>
            </w:r>
          </w:p>
        </w:tc>
        <w:tc>
          <w:tcPr>
            <w:tcW w:w="1710" w:type="dxa"/>
          </w:tcPr>
          <w:p w14:paraId="04E84B07" w14:textId="77777777" w:rsidR="00856089" w:rsidRDefault="00856089" w:rsidP="00937D81">
            <w:pPr>
              <w:pStyle w:val="BodyText"/>
            </w:pPr>
            <w:r>
              <w:t>2025-03-12 14:00:00</w:t>
            </w:r>
          </w:p>
        </w:tc>
        <w:tc>
          <w:tcPr>
            <w:tcW w:w="1710" w:type="dxa"/>
          </w:tcPr>
          <w:p w14:paraId="594E7B0D" w14:textId="71B046F7" w:rsidR="00856089" w:rsidRDefault="00856089" w:rsidP="00937D81">
            <w:pPr>
              <w:pStyle w:val="BodyText"/>
            </w:pPr>
            <w:r>
              <w:t>Member</w:t>
            </w:r>
          </w:p>
        </w:tc>
      </w:tr>
    </w:tbl>
    <w:p w14:paraId="61282CF5" w14:textId="66F64C13" w:rsidR="00B97B99" w:rsidRDefault="00B97B99" w:rsidP="006F645E">
      <w:pPr>
        <w:pStyle w:val="BodyText"/>
      </w:pPr>
    </w:p>
    <w:p w14:paraId="07C8E3D9" w14:textId="77777777" w:rsidR="004641D2" w:rsidRDefault="004641D2" w:rsidP="006F645E">
      <w:pPr>
        <w:pStyle w:val="BodyText"/>
      </w:pPr>
    </w:p>
    <w:p w14:paraId="7CB3BE03" w14:textId="77777777" w:rsidR="004641D2" w:rsidRDefault="004641D2" w:rsidP="006F645E">
      <w:pPr>
        <w:pStyle w:val="BodyText"/>
      </w:pPr>
    </w:p>
    <w:p w14:paraId="4A2B7E2C" w14:textId="77777777" w:rsidR="004641D2" w:rsidRDefault="004641D2" w:rsidP="006F645E">
      <w:pPr>
        <w:pStyle w:val="BodyText"/>
      </w:pPr>
    </w:p>
    <w:p w14:paraId="2D0098E8" w14:textId="77777777" w:rsidR="004641D2" w:rsidRDefault="004641D2" w:rsidP="006F645E">
      <w:pPr>
        <w:pStyle w:val="BodyText"/>
      </w:pPr>
    </w:p>
    <w:p w14:paraId="11D15AF5" w14:textId="01942FF6" w:rsidR="00F25F80" w:rsidRPr="004641D2" w:rsidRDefault="00F25F80" w:rsidP="006F645E">
      <w:pPr>
        <w:pStyle w:val="BodyText"/>
        <w:rPr>
          <w:b/>
          <w:bCs/>
        </w:rPr>
      </w:pPr>
      <w:r w:rsidRPr="004641D2">
        <w:rPr>
          <w:b/>
          <w:bCs/>
        </w:rPr>
        <w:t>Geolocation</w:t>
      </w:r>
    </w:p>
    <w:p w14:paraId="33C0EC6A" w14:textId="0B3A80AB" w:rsidR="004641D2" w:rsidRDefault="004641D2" w:rsidP="006F645E">
      <w:pPr>
        <w:pStyle w:val="BodyText"/>
      </w:pPr>
    </w:p>
    <w:p w14:paraId="5E66D1A6" w14:textId="1FFD306F" w:rsidR="004641D2" w:rsidRPr="0046753A" w:rsidRDefault="0046753A" w:rsidP="0046753A">
      <w:pPr>
        <w:pStyle w:val="BodyText"/>
      </w:pPr>
      <w:r w:rsidRPr="0046753A">
        <w:t xml:space="preserve">The </w:t>
      </w:r>
      <w:r w:rsidRPr="0046753A">
        <w:rPr>
          <w:rStyle w:val="Strong"/>
          <w:b w:val="0"/>
          <w:bCs w:val="0"/>
        </w:rPr>
        <w:t>Geolocation</w:t>
      </w:r>
      <w:r w:rsidRPr="0046753A">
        <w:t xml:space="preserve"> table stores location information for users, including latitude, longitude, country, and city. This data represents the specific geographical position of a user at any given moment.</w:t>
      </w: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F25F80" w:rsidRPr="00B3125D" w14:paraId="53D3D284"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335FA3B" w14:textId="77777777" w:rsidR="00F25F80" w:rsidRPr="00B3125D" w:rsidRDefault="00F25F80" w:rsidP="00E55A14">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8CD9614" w14:textId="77777777" w:rsidR="00F25F80" w:rsidRPr="00B3125D" w:rsidRDefault="00F25F80" w:rsidP="00E55A14">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20365CB" w14:textId="77777777" w:rsidR="00F25F80" w:rsidRPr="00B3125D" w:rsidRDefault="00F25F80" w:rsidP="00E55A14">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764DF35" w14:textId="77777777" w:rsidR="00F25F80" w:rsidRPr="00B3125D" w:rsidRDefault="00F25F80" w:rsidP="00E55A14">
            <w:pPr>
              <w:pStyle w:val="BodyText"/>
            </w:pPr>
            <w:r w:rsidRPr="00B3125D">
              <w:t xml:space="preserve">Data Type </w:t>
            </w:r>
          </w:p>
        </w:tc>
      </w:tr>
      <w:tr w:rsidR="00F25F80" w14:paraId="54B6FA3A" w14:textId="77777777" w:rsidTr="00E55A14">
        <w:trPr>
          <w:trHeight w:val="845"/>
        </w:trPr>
        <w:tc>
          <w:tcPr>
            <w:tcW w:w="2391" w:type="dxa"/>
            <w:vMerge w:val="restart"/>
          </w:tcPr>
          <w:p w14:paraId="003FEFC4" w14:textId="2264B602" w:rsidR="00F25F80" w:rsidRDefault="00F25F80" w:rsidP="00E55A14">
            <w:pPr>
              <w:pStyle w:val="BodyText"/>
            </w:pPr>
            <w:r>
              <w:t>Geolocation</w:t>
            </w:r>
          </w:p>
        </w:tc>
        <w:tc>
          <w:tcPr>
            <w:tcW w:w="2391" w:type="dxa"/>
          </w:tcPr>
          <w:p w14:paraId="2FDDF591" w14:textId="71AB6B93" w:rsidR="00F25F80" w:rsidRDefault="00F25F80" w:rsidP="00E55A14">
            <w:pPr>
              <w:pStyle w:val="BodyText"/>
            </w:pPr>
            <w:r>
              <w:t>geo_id</w:t>
            </w:r>
          </w:p>
        </w:tc>
        <w:tc>
          <w:tcPr>
            <w:tcW w:w="2391" w:type="dxa"/>
          </w:tcPr>
          <w:p w14:paraId="71227A77" w14:textId="5F6E8F8F" w:rsidR="00F25F80" w:rsidRDefault="00F25F80" w:rsidP="00E55A14">
            <w:pPr>
              <w:pStyle w:val="BodyText"/>
            </w:pPr>
            <w:r>
              <w:t>Unique identifier for geolocation entry.  PK, AUTO_INCREMENT</w:t>
            </w:r>
          </w:p>
        </w:tc>
        <w:tc>
          <w:tcPr>
            <w:tcW w:w="2391" w:type="dxa"/>
          </w:tcPr>
          <w:p w14:paraId="52C117B2" w14:textId="77777777" w:rsidR="00F25F80" w:rsidRDefault="00F25F80" w:rsidP="00E55A14">
            <w:pPr>
              <w:pStyle w:val="BodyText"/>
            </w:pPr>
            <w:r>
              <w:t>INT</w:t>
            </w:r>
          </w:p>
        </w:tc>
      </w:tr>
      <w:tr w:rsidR="00F25F80" w14:paraId="72C5B48E" w14:textId="77777777" w:rsidTr="00E55A14">
        <w:trPr>
          <w:trHeight w:val="537"/>
        </w:trPr>
        <w:tc>
          <w:tcPr>
            <w:tcW w:w="2391" w:type="dxa"/>
            <w:vMerge/>
          </w:tcPr>
          <w:p w14:paraId="0AAA78DC" w14:textId="77777777" w:rsidR="00F25F80" w:rsidRDefault="00F25F80" w:rsidP="00E55A14">
            <w:pPr>
              <w:pStyle w:val="BodyText"/>
            </w:pPr>
          </w:p>
        </w:tc>
        <w:tc>
          <w:tcPr>
            <w:tcW w:w="2391" w:type="dxa"/>
          </w:tcPr>
          <w:p w14:paraId="48EB5814" w14:textId="503A9B18" w:rsidR="00F25F80" w:rsidRDefault="00F25F80" w:rsidP="00E55A14">
            <w:pPr>
              <w:pStyle w:val="BodyText"/>
            </w:pPr>
            <w:r>
              <w:t>user_id</w:t>
            </w:r>
          </w:p>
        </w:tc>
        <w:tc>
          <w:tcPr>
            <w:tcW w:w="2391" w:type="dxa"/>
          </w:tcPr>
          <w:p w14:paraId="079ECE09" w14:textId="5F28CE2B" w:rsidR="00F25F80" w:rsidRPr="00B97B99" w:rsidRDefault="00F25F80" w:rsidP="00E55A14">
            <w:pPr>
              <w:pStyle w:val="BodyText"/>
            </w:pPr>
            <w:r>
              <w:t>The user who is sharing the location. FOREIGN KEY (</w:t>
            </w:r>
            <w:r w:rsidR="00A1210D">
              <w:t>user_id</w:t>
            </w:r>
            <w:r>
              <w:t xml:space="preserve">) REFERENCES </w:t>
            </w:r>
            <w:r w:rsidR="00A1210D">
              <w:t>Users</w:t>
            </w:r>
            <w:r>
              <w:t>(</w:t>
            </w:r>
            <w:r w:rsidR="00A1210D">
              <w:t>user</w:t>
            </w:r>
            <w:r>
              <w:t xml:space="preserve">_id) </w:t>
            </w:r>
          </w:p>
        </w:tc>
        <w:tc>
          <w:tcPr>
            <w:tcW w:w="2391" w:type="dxa"/>
          </w:tcPr>
          <w:p w14:paraId="7252EFC8" w14:textId="77777777" w:rsidR="00F25F80" w:rsidRDefault="00F25F80" w:rsidP="00E55A14">
            <w:pPr>
              <w:pStyle w:val="BodyText"/>
            </w:pPr>
            <w:r>
              <w:t>INT</w:t>
            </w:r>
          </w:p>
        </w:tc>
      </w:tr>
      <w:tr w:rsidR="00F25F80" w14:paraId="5AC8480D" w14:textId="77777777" w:rsidTr="00E55A14">
        <w:trPr>
          <w:trHeight w:val="537"/>
        </w:trPr>
        <w:tc>
          <w:tcPr>
            <w:tcW w:w="2391" w:type="dxa"/>
            <w:vMerge/>
          </w:tcPr>
          <w:p w14:paraId="25AC90D1" w14:textId="77777777" w:rsidR="00F25F80" w:rsidRDefault="00F25F80" w:rsidP="00F25F80">
            <w:pPr>
              <w:pStyle w:val="BodyText"/>
            </w:pPr>
          </w:p>
        </w:tc>
        <w:tc>
          <w:tcPr>
            <w:tcW w:w="2391" w:type="dxa"/>
          </w:tcPr>
          <w:p w14:paraId="683C64AF" w14:textId="4042D36F" w:rsidR="00F25F80" w:rsidRDefault="00F25F80" w:rsidP="00F25F80">
            <w:pPr>
              <w:pStyle w:val="BodyText"/>
            </w:pPr>
            <w:r w:rsidRPr="00F25F80">
              <w:t>latitude</w:t>
            </w:r>
          </w:p>
        </w:tc>
        <w:tc>
          <w:tcPr>
            <w:tcW w:w="2391" w:type="dxa"/>
          </w:tcPr>
          <w:p w14:paraId="6FEF87B4" w14:textId="5883213B" w:rsidR="00F25F80" w:rsidRDefault="00EB227E" w:rsidP="00F25F80">
            <w:pPr>
              <w:pStyle w:val="BodyText"/>
            </w:pPr>
            <w:r>
              <w:t>Latitude of the user’s location.</w:t>
            </w:r>
          </w:p>
        </w:tc>
        <w:tc>
          <w:tcPr>
            <w:tcW w:w="2391" w:type="dxa"/>
          </w:tcPr>
          <w:p w14:paraId="53360770" w14:textId="6A82E177" w:rsidR="00F25F80" w:rsidRDefault="00F25F80" w:rsidP="00F25F80">
            <w:pPr>
              <w:pStyle w:val="BodyText"/>
            </w:pPr>
            <w:r>
              <w:t>DECIMAL(9,6)</w:t>
            </w:r>
          </w:p>
        </w:tc>
      </w:tr>
      <w:tr w:rsidR="00F25F80" w14:paraId="404D839B" w14:textId="77777777" w:rsidTr="00E55A14">
        <w:trPr>
          <w:trHeight w:val="537"/>
        </w:trPr>
        <w:tc>
          <w:tcPr>
            <w:tcW w:w="2391" w:type="dxa"/>
            <w:vMerge/>
          </w:tcPr>
          <w:p w14:paraId="5080F7EF" w14:textId="77777777" w:rsidR="00F25F80" w:rsidRDefault="00F25F80" w:rsidP="00F25F80">
            <w:pPr>
              <w:pStyle w:val="BodyText"/>
            </w:pPr>
          </w:p>
        </w:tc>
        <w:tc>
          <w:tcPr>
            <w:tcW w:w="2391" w:type="dxa"/>
          </w:tcPr>
          <w:p w14:paraId="7EB46429" w14:textId="3028C050" w:rsidR="00F25F80" w:rsidRDefault="00F25F80" w:rsidP="00F25F80">
            <w:pPr>
              <w:pStyle w:val="BodyText"/>
            </w:pPr>
            <w:r w:rsidRPr="00F25F80">
              <w:t>longitude</w:t>
            </w:r>
          </w:p>
        </w:tc>
        <w:tc>
          <w:tcPr>
            <w:tcW w:w="2391" w:type="dxa"/>
          </w:tcPr>
          <w:p w14:paraId="69737F04" w14:textId="4F1C1004" w:rsidR="00F25F80" w:rsidRDefault="00EB227E" w:rsidP="00F25F80">
            <w:pPr>
              <w:pStyle w:val="BodyText"/>
            </w:pPr>
            <w:r w:rsidRPr="00F25F80">
              <w:t>longitude</w:t>
            </w:r>
            <w:r>
              <w:t xml:space="preserve"> ude of the user’s location.</w:t>
            </w:r>
          </w:p>
        </w:tc>
        <w:tc>
          <w:tcPr>
            <w:tcW w:w="2391" w:type="dxa"/>
          </w:tcPr>
          <w:p w14:paraId="0EDC9BB1" w14:textId="448398CF" w:rsidR="00F25F80" w:rsidRDefault="00F25F80" w:rsidP="00F25F80">
            <w:pPr>
              <w:pStyle w:val="BodyText"/>
            </w:pPr>
            <w:r>
              <w:t>DECIMAL(9,6)</w:t>
            </w:r>
          </w:p>
        </w:tc>
      </w:tr>
      <w:tr w:rsidR="00F25F80" w14:paraId="5047B0B1" w14:textId="77777777" w:rsidTr="00E55A14">
        <w:trPr>
          <w:trHeight w:val="537"/>
        </w:trPr>
        <w:tc>
          <w:tcPr>
            <w:tcW w:w="2391" w:type="dxa"/>
            <w:vMerge/>
          </w:tcPr>
          <w:p w14:paraId="78BEB4E3" w14:textId="77777777" w:rsidR="00F25F80" w:rsidRDefault="00F25F80" w:rsidP="00F25F80">
            <w:pPr>
              <w:pStyle w:val="BodyText"/>
            </w:pPr>
          </w:p>
        </w:tc>
        <w:tc>
          <w:tcPr>
            <w:tcW w:w="2391" w:type="dxa"/>
          </w:tcPr>
          <w:p w14:paraId="472E51AA" w14:textId="292743BF" w:rsidR="00F25F80" w:rsidRDefault="00F25F80" w:rsidP="00F25F80">
            <w:pPr>
              <w:pStyle w:val="BodyText"/>
            </w:pPr>
            <w:r>
              <w:t>country</w:t>
            </w:r>
          </w:p>
        </w:tc>
        <w:tc>
          <w:tcPr>
            <w:tcW w:w="2391" w:type="dxa"/>
          </w:tcPr>
          <w:p w14:paraId="56FFC17F" w14:textId="13B4686C" w:rsidR="00F25F80" w:rsidRDefault="00F25F80" w:rsidP="00F25F80">
            <w:pPr>
              <w:pStyle w:val="BodyText"/>
            </w:pPr>
            <w:r>
              <w:t>Country where user lives.</w:t>
            </w:r>
          </w:p>
        </w:tc>
        <w:tc>
          <w:tcPr>
            <w:tcW w:w="2391" w:type="dxa"/>
          </w:tcPr>
          <w:p w14:paraId="2CAEFDB4" w14:textId="43B90C27" w:rsidR="00F25F80" w:rsidRDefault="00F25F80" w:rsidP="00F25F80">
            <w:pPr>
              <w:pStyle w:val="BodyText"/>
            </w:pPr>
            <w:r>
              <w:t>VARCHAR(255)</w:t>
            </w:r>
          </w:p>
        </w:tc>
      </w:tr>
      <w:tr w:rsidR="00F25F80" w14:paraId="4778E499" w14:textId="77777777" w:rsidTr="00E55A14">
        <w:trPr>
          <w:trHeight w:val="537"/>
        </w:trPr>
        <w:tc>
          <w:tcPr>
            <w:tcW w:w="2391" w:type="dxa"/>
          </w:tcPr>
          <w:p w14:paraId="245139DE" w14:textId="77777777" w:rsidR="00F25F80" w:rsidRDefault="00F25F80" w:rsidP="00F25F80">
            <w:pPr>
              <w:pStyle w:val="BodyText"/>
            </w:pPr>
          </w:p>
        </w:tc>
        <w:tc>
          <w:tcPr>
            <w:tcW w:w="2391" w:type="dxa"/>
          </w:tcPr>
          <w:p w14:paraId="5B25C77F" w14:textId="5A0205F6" w:rsidR="00F25F80" w:rsidRDefault="00F25F80" w:rsidP="00F25F80">
            <w:pPr>
              <w:pStyle w:val="BodyText"/>
            </w:pPr>
            <w:r>
              <w:t>city</w:t>
            </w:r>
          </w:p>
        </w:tc>
        <w:tc>
          <w:tcPr>
            <w:tcW w:w="2391" w:type="dxa"/>
          </w:tcPr>
          <w:p w14:paraId="536348C6" w14:textId="31F282D5" w:rsidR="00F25F80" w:rsidRDefault="00F25F80" w:rsidP="00F25F80">
            <w:pPr>
              <w:pStyle w:val="BodyText"/>
            </w:pPr>
            <w:r>
              <w:t>City where user lives.</w:t>
            </w:r>
          </w:p>
        </w:tc>
        <w:tc>
          <w:tcPr>
            <w:tcW w:w="2391" w:type="dxa"/>
          </w:tcPr>
          <w:p w14:paraId="22EBB484" w14:textId="7180DE66" w:rsidR="00F25F80" w:rsidRDefault="00F25F80" w:rsidP="00F25F80">
            <w:pPr>
              <w:pStyle w:val="BodyText"/>
            </w:pPr>
            <w:r>
              <w:t>VARCHAR(255)</w:t>
            </w:r>
          </w:p>
        </w:tc>
      </w:tr>
    </w:tbl>
    <w:p w14:paraId="29B6CE42" w14:textId="42341F66" w:rsidR="0046753A" w:rsidRPr="0046753A" w:rsidRDefault="0046753A" w:rsidP="0046753A">
      <w:pPr>
        <w:pStyle w:val="BodyText"/>
      </w:pPr>
      <w:r w:rsidRPr="0046753A">
        <w:t>The Geolocation table has a one-to-</w:t>
      </w:r>
      <w:r w:rsidR="00354AB8">
        <w:t>many</w:t>
      </w:r>
      <w:r w:rsidRPr="0046753A">
        <w:t xml:space="preserve"> relationship with the Users table.</w:t>
      </w:r>
      <w:r w:rsidR="00354AB8">
        <w:t>Users can have multiple location, but one entry in geol</w:t>
      </w:r>
    </w:p>
    <w:p w14:paraId="22AC2A0D" w14:textId="77777777" w:rsidR="004641D2" w:rsidRDefault="004641D2" w:rsidP="00F25F80">
      <w:pPr>
        <w:pStyle w:val="BodyText"/>
      </w:pPr>
    </w:p>
    <w:p w14:paraId="7EFD3A4B" w14:textId="53B24ED9" w:rsidR="00F25F80" w:rsidRDefault="00F25F80" w:rsidP="00F25F8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36"/>
        <w:gridCol w:w="1536"/>
        <w:gridCol w:w="1536"/>
        <w:gridCol w:w="1536"/>
        <w:gridCol w:w="1536"/>
        <w:gridCol w:w="1536"/>
      </w:tblGrid>
      <w:tr w:rsidR="00F25F80" w:rsidRPr="00BE17E0" w14:paraId="1E06D267" w14:textId="77777777" w:rsidTr="00E55A14">
        <w:trPr>
          <w:trHeight w:val="380"/>
        </w:trPr>
        <w:tc>
          <w:tcPr>
            <w:tcW w:w="1536" w:type="dxa"/>
            <w:shd w:val="clear" w:color="auto" w:fill="76CDD8"/>
          </w:tcPr>
          <w:p w14:paraId="451965EA" w14:textId="3DCBEFA2" w:rsidR="00F25F80" w:rsidRPr="00BE17E0" w:rsidRDefault="00F25F80" w:rsidP="00F25F80">
            <w:pPr>
              <w:pStyle w:val="BodyText"/>
              <w:widowControl w:val="0"/>
              <w:spacing w:line="360" w:lineRule="auto"/>
              <w:jc w:val="center"/>
              <w:rPr>
                <w:color w:val="FFFFFF" w:themeColor="background1"/>
                <w:sz w:val="18"/>
                <w:szCs w:val="18"/>
              </w:rPr>
            </w:pPr>
            <w:r>
              <w:t>geo_id</w:t>
            </w:r>
          </w:p>
        </w:tc>
        <w:tc>
          <w:tcPr>
            <w:tcW w:w="1536" w:type="dxa"/>
            <w:shd w:val="clear" w:color="auto" w:fill="76CDD8"/>
          </w:tcPr>
          <w:p w14:paraId="7A678943" w14:textId="3606E133" w:rsidR="00F25F80" w:rsidRPr="00BE17E0" w:rsidRDefault="00F25F80" w:rsidP="00F25F80">
            <w:pPr>
              <w:pStyle w:val="BodyText"/>
              <w:widowControl w:val="0"/>
              <w:spacing w:line="360" w:lineRule="auto"/>
              <w:rPr>
                <w:color w:val="FFFFFF" w:themeColor="background1"/>
                <w:sz w:val="18"/>
                <w:szCs w:val="18"/>
              </w:rPr>
            </w:pPr>
            <w:r>
              <w:t>user_id</w:t>
            </w:r>
          </w:p>
        </w:tc>
        <w:tc>
          <w:tcPr>
            <w:tcW w:w="1536" w:type="dxa"/>
            <w:shd w:val="clear" w:color="auto" w:fill="76CDD8"/>
          </w:tcPr>
          <w:p w14:paraId="7109C593" w14:textId="4380B2A4" w:rsidR="00F25F80" w:rsidRPr="00BE17E0" w:rsidRDefault="00F25F80" w:rsidP="00F25F80">
            <w:pPr>
              <w:pStyle w:val="BodyText"/>
              <w:widowControl w:val="0"/>
              <w:spacing w:line="360" w:lineRule="auto"/>
              <w:jc w:val="center"/>
              <w:rPr>
                <w:color w:val="FFFFFF" w:themeColor="background1"/>
                <w:sz w:val="18"/>
                <w:szCs w:val="18"/>
              </w:rPr>
            </w:pPr>
            <w:r w:rsidRPr="00F25F80">
              <w:t>latitude</w:t>
            </w:r>
          </w:p>
        </w:tc>
        <w:tc>
          <w:tcPr>
            <w:tcW w:w="1536" w:type="dxa"/>
            <w:shd w:val="clear" w:color="auto" w:fill="76CDD8"/>
          </w:tcPr>
          <w:p w14:paraId="1EED8A85" w14:textId="5467C621" w:rsidR="00F25F80" w:rsidRPr="00BE17E0" w:rsidRDefault="0046753A" w:rsidP="00F25F80">
            <w:pPr>
              <w:pStyle w:val="BodyText"/>
              <w:widowControl w:val="0"/>
              <w:spacing w:line="360" w:lineRule="auto"/>
              <w:rPr>
                <w:color w:val="FFFFFF" w:themeColor="background1"/>
                <w:sz w:val="18"/>
                <w:szCs w:val="18"/>
              </w:rPr>
            </w:pPr>
            <w:r w:rsidRPr="00F25F80">
              <w:t>L</w:t>
            </w:r>
            <w:r w:rsidR="00F25F80" w:rsidRPr="00F25F80">
              <w:t>ongitude</w:t>
            </w:r>
          </w:p>
        </w:tc>
        <w:tc>
          <w:tcPr>
            <w:tcW w:w="1536" w:type="dxa"/>
            <w:shd w:val="clear" w:color="auto" w:fill="76CDD8"/>
          </w:tcPr>
          <w:p w14:paraId="19E7DC5F" w14:textId="5350DB1A" w:rsidR="00F25F80" w:rsidRPr="00BE17E0" w:rsidRDefault="00F25F80" w:rsidP="00F25F80">
            <w:pPr>
              <w:pStyle w:val="BodyText"/>
              <w:widowControl w:val="0"/>
              <w:spacing w:line="360" w:lineRule="auto"/>
              <w:jc w:val="center"/>
              <w:rPr>
                <w:color w:val="FFFFFF" w:themeColor="background1"/>
                <w:sz w:val="18"/>
                <w:szCs w:val="18"/>
              </w:rPr>
            </w:pPr>
            <w:r>
              <w:t>country</w:t>
            </w:r>
          </w:p>
        </w:tc>
        <w:tc>
          <w:tcPr>
            <w:tcW w:w="1536" w:type="dxa"/>
            <w:shd w:val="clear" w:color="auto" w:fill="76CDD8"/>
          </w:tcPr>
          <w:p w14:paraId="6EFDE9FF" w14:textId="0924ECF8" w:rsidR="00F25F80" w:rsidRPr="00BE17E0" w:rsidRDefault="00F25F80" w:rsidP="00F25F80">
            <w:pPr>
              <w:pStyle w:val="BodyText"/>
              <w:widowControl w:val="0"/>
              <w:spacing w:line="360" w:lineRule="auto"/>
              <w:jc w:val="center"/>
              <w:rPr>
                <w:color w:val="FFFFFF" w:themeColor="background1"/>
                <w:sz w:val="18"/>
                <w:szCs w:val="18"/>
              </w:rPr>
            </w:pPr>
            <w:r>
              <w:t>city</w:t>
            </w:r>
          </w:p>
        </w:tc>
      </w:tr>
      <w:tr w:rsidR="00F25F80" w14:paraId="55818316" w14:textId="77777777" w:rsidTr="00E55A14">
        <w:trPr>
          <w:trHeight w:val="562"/>
        </w:trPr>
        <w:tc>
          <w:tcPr>
            <w:tcW w:w="1536" w:type="dxa"/>
          </w:tcPr>
          <w:p w14:paraId="06C26927" w14:textId="1188B1AC" w:rsidR="00F25F80" w:rsidRDefault="00F25F80" w:rsidP="00F25F80">
            <w:pPr>
              <w:pStyle w:val="BodyText"/>
            </w:pPr>
            <w:r>
              <w:t xml:space="preserve"> 2</w:t>
            </w:r>
          </w:p>
        </w:tc>
        <w:tc>
          <w:tcPr>
            <w:tcW w:w="1536" w:type="dxa"/>
          </w:tcPr>
          <w:p w14:paraId="6B48A554" w14:textId="6C9497DD" w:rsidR="00F25F80" w:rsidRDefault="00F25F80" w:rsidP="00F25F80">
            <w:pPr>
              <w:pStyle w:val="BodyText"/>
            </w:pPr>
            <w:r>
              <w:t>5</w:t>
            </w:r>
          </w:p>
        </w:tc>
        <w:tc>
          <w:tcPr>
            <w:tcW w:w="1536" w:type="dxa"/>
          </w:tcPr>
          <w:p w14:paraId="5CFB6F24" w14:textId="1A4E252D" w:rsidR="00F25F80" w:rsidRDefault="00EB227E" w:rsidP="00F25F80">
            <w:pPr>
              <w:pStyle w:val="BodyText"/>
            </w:pPr>
            <w:r>
              <w:t>40.712776</w:t>
            </w:r>
          </w:p>
        </w:tc>
        <w:tc>
          <w:tcPr>
            <w:tcW w:w="1536" w:type="dxa"/>
          </w:tcPr>
          <w:p w14:paraId="34E39A03" w14:textId="2E17C4F4" w:rsidR="00F25F80" w:rsidRDefault="00EB227E" w:rsidP="00F25F80">
            <w:pPr>
              <w:pStyle w:val="BodyText"/>
            </w:pPr>
            <w:r>
              <w:t>-74.005974</w:t>
            </w:r>
          </w:p>
        </w:tc>
        <w:tc>
          <w:tcPr>
            <w:tcW w:w="1536" w:type="dxa"/>
          </w:tcPr>
          <w:p w14:paraId="1A982814" w14:textId="53072FFA" w:rsidR="00F25F80" w:rsidRDefault="00EB227E" w:rsidP="00F25F80">
            <w:pPr>
              <w:pStyle w:val="BodyText"/>
            </w:pPr>
            <w:r>
              <w:t>USA</w:t>
            </w:r>
          </w:p>
        </w:tc>
        <w:tc>
          <w:tcPr>
            <w:tcW w:w="1536" w:type="dxa"/>
          </w:tcPr>
          <w:p w14:paraId="5A464993" w14:textId="0E589184" w:rsidR="00F25F80" w:rsidRDefault="00EB227E" w:rsidP="00F25F80">
            <w:pPr>
              <w:pStyle w:val="BodyText"/>
            </w:pPr>
            <w:r>
              <w:t>LA</w:t>
            </w:r>
          </w:p>
        </w:tc>
      </w:tr>
    </w:tbl>
    <w:p w14:paraId="7A87C18E" w14:textId="36D97B86" w:rsidR="00F25F80" w:rsidRDefault="00F25F80" w:rsidP="00F25F80">
      <w:pPr>
        <w:pStyle w:val="BodyText"/>
      </w:pPr>
    </w:p>
    <w:p w14:paraId="5064A323" w14:textId="0B01612A" w:rsidR="00EB227E" w:rsidRDefault="0046753A" w:rsidP="00F25F80">
      <w:pPr>
        <w:pStyle w:val="BodyText"/>
      </w:pPr>
      <w:r>
        <w:t>Posts</w:t>
      </w:r>
    </w:p>
    <w:p w14:paraId="4EF92E8C" w14:textId="05F7F7D3" w:rsidR="0046753A" w:rsidRPr="0046753A" w:rsidRDefault="0046753A" w:rsidP="0046753A">
      <w:pPr>
        <w:pStyle w:val="BodyText"/>
      </w:pPr>
      <w:r w:rsidRPr="0046753A">
        <w:t xml:space="preserve">The </w:t>
      </w:r>
      <w:r w:rsidRPr="0046753A">
        <w:rPr>
          <w:rStyle w:val="Strong"/>
          <w:b w:val="0"/>
          <w:bCs w:val="0"/>
        </w:rPr>
        <w:t>Posts</w:t>
      </w:r>
      <w:r w:rsidRPr="0046753A">
        <w:t xml:space="preserve"> table stores information about the posts created by users. It includes the content of the post, an optional media URL (for images or videos), and timestamps for when the post was created or last updated. Each post is linked to a specific user and group(optional), indicating who created the post and where it was shared.</w:t>
      </w:r>
    </w:p>
    <w:tbl>
      <w:tblPr>
        <w:tblW w:w="9564"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EB227E" w:rsidRPr="00B3125D" w14:paraId="0BE4CD8D"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B2EB669" w14:textId="77777777" w:rsidR="00EB227E" w:rsidRPr="00B3125D" w:rsidRDefault="00EB227E" w:rsidP="00E55A14">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A1883F5" w14:textId="77777777" w:rsidR="00EB227E" w:rsidRPr="00B3125D" w:rsidRDefault="00EB227E" w:rsidP="00E55A14">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98B0F1E" w14:textId="77777777" w:rsidR="00EB227E" w:rsidRPr="00B3125D" w:rsidRDefault="00EB227E" w:rsidP="00E55A14">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6CFC5D2" w14:textId="77777777" w:rsidR="00EB227E" w:rsidRPr="00B3125D" w:rsidRDefault="00EB227E" w:rsidP="00E55A14">
            <w:pPr>
              <w:pStyle w:val="BodyText"/>
            </w:pPr>
            <w:r w:rsidRPr="00B3125D">
              <w:t xml:space="preserve">Data Type </w:t>
            </w:r>
          </w:p>
        </w:tc>
      </w:tr>
      <w:tr w:rsidR="00DC3754" w14:paraId="45713193" w14:textId="77777777" w:rsidTr="00E55A14">
        <w:trPr>
          <w:trHeight w:val="845"/>
        </w:trPr>
        <w:tc>
          <w:tcPr>
            <w:tcW w:w="2391" w:type="dxa"/>
            <w:vMerge w:val="restart"/>
          </w:tcPr>
          <w:p w14:paraId="63AE5FE7" w14:textId="18F52804" w:rsidR="00DC3754" w:rsidRDefault="00DC3754" w:rsidP="00E55A14">
            <w:pPr>
              <w:pStyle w:val="BodyText"/>
            </w:pPr>
            <w:r>
              <w:t>POSTS</w:t>
            </w:r>
          </w:p>
        </w:tc>
        <w:tc>
          <w:tcPr>
            <w:tcW w:w="2391" w:type="dxa"/>
          </w:tcPr>
          <w:p w14:paraId="33A21E46" w14:textId="56082CDE" w:rsidR="00DC3754" w:rsidRDefault="00DC3754" w:rsidP="00E55A14">
            <w:pPr>
              <w:pStyle w:val="BodyText"/>
            </w:pPr>
            <w:r>
              <w:t>post_id</w:t>
            </w:r>
          </w:p>
        </w:tc>
        <w:tc>
          <w:tcPr>
            <w:tcW w:w="2391" w:type="dxa"/>
          </w:tcPr>
          <w:p w14:paraId="6D7038D8" w14:textId="5D3C3A3A" w:rsidR="00DC3754" w:rsidRDefault="00DC3754" w:rsidP="00E55A14">
            <w:pPr>
              <w:pStyle w:val="BodyText"/>
            </w:pPr>
            <w:r>
              <w:t>Unique identifier of post.  PK, AUTO_INCREMENT</w:t>
            </w:r>
          </w:p>
        </w:tc>
        <w:tc>
          <w:tcPr>
            <w:tcW w:w="2391" w:type="dxa"/>
          </w:tcPr>
          <w:p w14:paraId="0541B95F" w14:textId="77777777" w:rsidR="00DC3754" w:rsidRDefault="00DC3754" w:rsidP="00E55A14">
            <w:pPr>
              <w:pStyle w:val="BodyText"/>
            </w:pPr>
            <w:r>
              <w:t>INT</w:t>
            </w:r>
          </w:p>
        </w:tc>
      </w:tr>
      <w:tr w:rsidR="00DC3754" w14:paraId="2256E783" w14:textId="77777777" w:rsidTr="00E55A14">
        <w:trPr>
          <w:trHeight w:val="537"/>
        </w:trPr>
        <w:tc>
          <w:tcPr>
            <w:tcW w:w="2391" w:type="dxa"/>
            <w:vMerge/>
          </w:tcPr>
          <w:p w14:paraId="2287B9DB" w14:textId="77777777" w:rsidR="00DC3754" w:rsidRDefault="00DC3754" w:rsidP="00E55A14">
            <w:pPr>
              <w:pStyle w:val="BodyText"/>
            </w:pPr>
          </w:p>
        </w:tc>
        <w:tc>
          <w:tcPr>
            <w:tcW w:w="2391" w:type="dxa"/>
          </w:tcPr>
          <w:p w14:paraId="4BF1DE26" w14:textId="77777777" w:rsidR="00DC3754" w:rsidRDefault="00DC3754" w:rsidP="00E55A14">
            <w:pPr>
              <w:pStyle w:val="BodyText"/>
            </w:pPr>
            <w:r>
              <w:t>user_id</w:t>
            </w:r>
          </w:p>
        </w:tc>
        <w:tc>
          <w:tcPr>
            <w:tcW w:w="2391" w:type="dxa"/>
          </w:tcPr>
          <w:p w14:paraId="18E43E9C" w14:textId="1E8C957D" w:rsidR="00DC3754" w:rsidRPr="00B97B99" w:rsidRDefault="00DC3754" w:rsidP="00E55A14">
            <w:pPr>
              <w:pStyle w:val="BodyText"/>
            </w:pPr>
            <w:r>
              <w:t>The user who write a post. FOREIGN KEY (user_id) REFERENCES Users(user_id)</w:t>
            </w:r>
          </w:p>
        </w:tc>
        <w:tc>
          <w:tcPr>
            <w:tcW w:w="2391" w:type="dxa"/>
          </w:tcPr>
          <w:p w14:paraId="0742A23E" w14:textId="77777777" w:rsidR="00DC3754" w:rsidRDefault="00DC3754" w:rsidP="00E55A14">
            <w:pPr>
              <w:pStyle w:val="BodyText"/>
            </w:pPr>
            <w:r>
              <w:t>INT</w:t>
            </w:r>
          </w:p>
        </w:tc>
      </w:tr>
      <w:tr w:rsidR="00DC3754" w14:paraId="491206A3" w14:textId="77777777" w:rsidTr="00E55A14">
        <w:trPr>
          <w:trHeight w:val="537"/>
        </w:trPr>
        <w:tc>
          <w:tcPr>
            <w:tcW w:w="2391" w:type="dxa"/>
            <w:vMerge/>
          </w:tcPr>
          <w:p w14:paraId="7AFC4EE6" w14:textId="77777777" w:rsidR="00DC3754" w:rsidRDefault="00DC3754" w:rsidP="00E55A14">
            <w:pPr>
              <w:pStyle w:val="BodyText"/>
            </w:pPr>
          </w:p>
        </w:tc>
        <w:tc>
          <w:tcPr>
            <w:tcW w:w="2391" w:type="dxa"/>
          </w:tcPr>
          <w:p w14:paraId="3C6BC43E" w14:textId="3606CE05" w:rsidR="00DC3754" w:rsidRDefault="00DC3754" w:rsidP="00E55A14">
            <w:pPr>
              <w:pStyle w:val="BodyText"/>
            </w:pPr>
            <w:r>
              <w:t>content</w:t>
            </w:r>
          </w:p>
        </w:tc>
        <w:tc>
          <w:tcPr>
            <w:tcW w:w="2391" w:type="dxa"/>
          </w:tcPr>
          <w:p w14:paraId="0D544D94" w14:textId="020FDFBC" w:rsidR="00DC3754" w:rsidRPr="00DC3754" w:rsidRDefault="00DC3754" w:rsidP="00E55A14">
            <w:pPr>
              <w:pStyle w:val="BodyText"/>
              <w:rPr>
                <w:rFonts w:asciiTheme="minorHAnsi" w:hAnsiTheme="minorHAnsi"/>
              </w:rPr>
            </w:pPr>
            <w:r>
              <w:t>The text or description of the post.</w:t>
            </w:r>
          </w:p>
        </w:tc>
        <w:tc>
          <w:tcPr>
            <w:tcW w:w="2391" w:type="dxa"/>
          </w:tcPr>
          <w:p w14:paraId="7630CC14" w14:textId="44A26860" w:rsidR="00DC3754" w:rsidRDefault="00DC3754" w:rsidP="00E55A14">
            <w:pPr>
              <w:pStyle w:val="BodyText"/>
            </w:pPr>
            <w:r>
              <w:t>TEXT</w:t>
            </w:r>
          </w:p>
        </w:tc>
      </w:tr>
      <w:tr w:rsidR="00DC3754" w14:paraId="5A6FB27A" w14:textId="77777777" w:rsidTr="00E55A14">
        <w:trPr>
          <w:trHeight w:val="537"/>
        </w:trPr>
        <w:tc>
          <w:tcPr>
            <w:tcW w:w="2391" w:type="dxa"/>
            <w:vMerge/>
          </w:tcPr>
          <w:p w14:paraId="5395804B" w14:textId="77777777" w:rsidR="00DC3754" w:rsidRDefault="00DC3754" w:rsidP="00E55A14">
            <w:pPr>
              <w:pStyle w:val="BodyText"/>
            </w:pPr>
          </w:p>
        </w:tc>
        <w:tc>
          <w:tcPr>
            <w:tcW w:w="2391" w:type="dxa"/>
          </w:tcPr>
          <w:p w14:paraId="2967985C" w14:textId="24761091" w:rsidR="00DC3754" w:rsidRDefault="00DC3754" w:rsidP="00E55A14">
            <w:pPr>
              <w:pStyle w:val="BodyText"/>
            </w:pPr>
            <w:r>
              <w:t>media_url</w:t>
            </w:r>
          </w:p>
        </w:tc>
        <w:tc>
          <w:tcPr>
            <w:tcW w:w="2391" w:type="dxa"/>
          </w:tcPr>
          <w:p w14:paraId="064CD678" w14:textId="7C0D6DD1" w:rsidR="00DC3754" w:rsidRDefault="00DC3754" w:rsidP="00E55A14">
            <w:pPr>
              <w:pStyle w:val="BodyText"/>
            </w:pPr>
            <w:r>
              <w:t xml:space="preserve">Optional image/video url attached </w:t>
            </w:r>
          </w:p>
        </w:tc>
        <w:tc>
          <w:tcPr>
            <w:tcW w:w="2391" w:type="dxa"/>
          </w:tcPr>
          <w:p w14:paraId="4CCC734A" w14:textId="4ECEBE49" w:rsidR="00DC3754" w:rsidRDefault="00DC3754" w:rsidP="00E55A14">
            <w:pPr>
              <w:pStyle w:val="BodyText"/>
            </w:pPr>
            <w:r>
              <w:t>VARCHAR(255)</w:t>
            </w:r>
          </w:p>
        </w:tc>
      </w:tr>
      <w:tr w:rsidR="00DC3754" w14:paraId="2E7C9BD3" w14:textId="77777777" w:rsidTr="00E55A14">
        <w:trPr>
          <w:trHeight w:val="537"/>
        </w:trPr>
        <w:tc>
          <w:tcPr>
            <w:tcW w:w="2391" w:type="dxa"/>
            <w:vMerge/>
          </w:tcPr>
          <w:p w14:paraId="0A1ECEEF" w14:textId="77777777" w:rsidR="00DC3754" w:rsidRDefault="00DC3754" w:rsidP="00DC3754">
            <w:pPr>
              <w:pStyle w:val="BodyText"/>
            </w:pPr>
          </w:p>
        </w:tc>
        <w:tc>
          <w:tcPr>
            <w:tcW w:w="2391" w:type="dxa"/>
          </w:tcPr>
          <w:p w14:paraId="5AF56DC8" w14:textId="0507B59D" w:rsidR="00DC3754" w:rsidRDefault="00DC3754" w:rsidP="00DC3754">
            <w:pPr>
              <w:pStyle w:val="BodyText"/>
            </w:pPr>
            <w:r>
              <w:t>created_at</w:t>
            </w:r>
          </w:p>
        </w:tc>
        <w:tc>
          <w:tcPr>
            <w:tcW w:w="2391" w:type="dxa"/>
          </w:tcPr>
          <w:p w14:paraId="14816C06" w14:textId="03ED40C9" w:rsidR="00DC3754" w:rsidRDefault="00DC3754" w:rsidP="00DC3754">
            <w:pPr>
              <w:pStyle w:val="BodyText"/>
            </w:pPr>
            <w:r>
              <w:t>Account creation timestamp. DEFAULT CURRENT_TIMESTAMP</w:t>
            </w:r>
          </w:p>
        </w:tc>
        <w:tc>
          <w:tcPr>
            <w:tcW w:w="2391" w:type="dxa"/>
          </w:tcPr>
          <w:p w14:paraId="4419D7E7" w14:textId="54558D4E" w:rsidR="00DC3754" w:rsidRDefault="00DC3754" w:rsidP="00DC3754">
            <w:pPr>
              <w:pStyle w:val="BodyText"/>
            </w:pPr>
            <w:r>
              <w:t>TIMESTAMP</w:t>
            </w:r>
          </w:p>
        </w:tc>
      </w:tr>
      <w:tr w:rsidR="00DC3754" w14:paraId="7934BE10" w14:textId="77777777" w:rsidTr="00E55A14">
        <w:trPr>
          <w:trHeight w:val="537"/>
        </w:trPr>
        <w:tc>
          <w:tcPr>
            <w:tcW w:w="2391" w:type="dxa"/>
            <w:vMerge/>
          </w:tcPr>
          <w:p w14:paraId="7D72BE7F" w14:textId="77777777" w:rsidR="00DC3754" w:rsidRDefault="00DC3754" w:rsidP="00DC3754">
            <w:pPr>
              <w:pStyle w:val="BodyText"/>
            </w:pPr>
          </w:p>
        </w:tc>
        <w:tc>
          <w:tcPr>
            <w:tcW w:w="2391" w:type="dxa"/>
          </w:tcPr>
          <w:p w14:paraId="36030DF7" w14:textId="2C73535D" w:rsidR="00DC3754" w:rsidRDefault="00DC3754" w:rsidP="00DC3754">
            <w:pPr>
              <w:pStyle w:val="BodyText"/>
            </w:pPr>
            <w:r>
              <w:t>updated_at</w:t>
            </w:r>
          </w:p>
        </w:tc>
        <w:tc>
          <w:tcPr>
            <w:tcW w:w="2391" w:type="dxa"/>
          </w:tcPr>
          <w:p w14:paraId="2E3B9213" w14:textId="639A920A" w:rsidR="00DC3754" w:rsidRDefault="00DC3754" w:rsidP="00DC3754">
            <w:pPr>
              <w:pStyle w:val="BodyText"/>
            </w:pPr>
            <w:r>
              <w:t>Last profile update timestamp. ON UPDATE CURRENT_TIMESTAMP</w:t>
            </w:r>
          </w:p>
        </w:tc>
        <w:tc>
          <w:tcPr>
            <w:tcW w:w="2391" w:type="dxa"/>
          </w:tcPr>
          <w:p w14:paraId="3E5FB879" w14:textId="2CFFCC07" w:rsidR="00DC3754" w:rsidRDefault="00DC3754" w:rsidP="00DC3754">
            <w:pPr>
              <w:pStyle w:val="BodyText"/>
            </w:pPr>
            <w:r>
              <w:t>TIMESTAMP</w:t>
            </w:r>
          </w:p>
        </w:tc>
      </w:tr>
      <w:tr w:rsidR="00DC3754" w14:paraId="46529E35" w14:textId="77777777" w:rsidTr="00A1210D">
        <w:trPr>
          <w:trHeight w:val="58"/>
        </w:trPr>
        <w:tc>
          <w:tcPr>
            <w:tcW w:w="2391" w:type="dxa"/>
            <w:vMerge/>
          </w:tcPr>
          <w:p w14:paraId="02946CB2" w14:textId="77777777" w:rsidR="00DC3754" w:rsidRDefault="00DC3754" w:rsidP="00DC3754">
            <w:pPr>
              <w:pStyle w:val="BodyText"/>
            </w:pPr>
          </w:p>
        </w:tc>
        <w:tc>
          <w:tcPr>
            <w:tcW w:w="2391" w:type="dxa"/>
          </w:tcPr>
          <w:p w14:paraId="131AA715" w14:textId="19E3E0E1" w:rsidR="00DC3754" w:rsidRDefault="00DC3754" w:rsidP="00DC3754">
            <w:pPr>
              <w:pStyle w:val="BodyText"/>
            </w:pPr>
            <w:r>
              <w:t>group_id</w:t>
            </w:r>
          </w:p>
        </w:tc>
        <w:tc>
          <w:tcPr>
            <w:tcW w:w="2391" w:type="dxa"/>
          </w:tcPr>
          <w:p w14:paraId="539B1F5B" w14:textId="5981C518" w:rsidR="00DC3754" w:rsidRDefault="00DC3754" w:rsidP="00DC3754">
            <w:pPr>
              <w:pStyle w:val="BodyText"/>
            </w:pPr>
            <w:r>
              <w:t>The group w</w:t>
            </w:r>
            <w:r w:rsidR="00A1210D">
              <w:t>h</w:t>
            </w:r>
            <w:r>
              <w:t>ere post shared.</w:t>
            </w:r>
          </w:p>
          <w:p w14:paraId="00888FE0" w14:textId="34A4D3C2" w:rsidR="00DC3754" w:rsidRDefault="00DC3754" w:rsidP="00DC3754">
            <w:pPr>
              <w:pStyle w:val="BodyText"/>
            </w:pPr>
            <w:r>
              <w:lastRenderedPageBreak/>
              <w:t>FOREIGN KEY (group_id) REFERENCES Groups(group_id). NULLABLE</w:t>
            </w:r>
          </w:p>
        </w:tc>
        <w:tc>
          <w:tcPr>
            <w:tcW w:w="2391" w:type="dxa"/>
          </w:tcPr>
          <w:p w14:paraId="1204342F" w14:textId="1B9B8F96" w:rsidR="00DC3754" w:rsidRDefault="00DC3754" w:rsidP="00DC3754">
            <w:pPr>
              <w:pStyle w:val="BodyText"/>
            </w:pPr>
            <w:r>
              <w:lastRenderedPageBreak/>
              <w:t>INT</w:t>
            </w:r>
          </w:p>
        </w:tc>
      </w:tr>
    </w:tbl>
    <w:p w14:paraId="776C7048" w14:textId="1E96954D" w:rsidR="00EB227E" w:rsidRDefault="00EB227E" w:rsidP="00EB227E">
      <w:pPr>
        <w:pStyle w:val="BodyText"/>
      </w:pPr>
    </w:p>
    <w:p w14:paraId="370A8FED" w14:textId="671FEA09" w:rsidR="0046753A" w:rsidRPr="00017135" w:rsidRDefault="0046753A" w:rsidP="00017135">
      <w:pPr>
        <w:pStyle w:val="BodyText"/>
      </w:pPr>
      <w:r w:rsidRPr="00017135">
        <w:rPr>
          <w:rStyle w:val="BodyTextChar"/>
        </w:rPr>
        <w:t>The Posts table has a one-to-many relationship with the Users table. This means that one user can write many posts, but each post is written by a single user</w:t>
      </w:r>
      <w:r w:rsidRPr="00017135">
        <w:t>.</w:t>
      </w:r>
    </w:p>
    <w:p w14:paraId="76209FA6" w14:textId="57F45B67" w:rsidR="0046753A" w:rsidRPr="00017135" w:rsidRDefault="0046753A" w:rsidP="00017135">
      <w:pPr>
        <w:pStyle w:val="BodyText"/>
      </w:pPr>
      <w:r w:rsidRPr="00017135">
        <w:t>The Posts table has a one-to-many relationship with the Groups table. This means that one group can have multiple posts, but each post belongs to a single group.</w:t>
      </w:r>
    </w:p>
    <w:p w14:paraId="022328F9" w14:textId="7E596E95" w:rsidR="0046753A" w:rsidRPr="00017135" w:rsidRDefault="0046753A" w:rsidP="00017135">
      <w:pPr>
        <w:pStyle w:val="BodyText"/>
      </w:pPr>
      <w:r w:rsidRPr="00017135">
        <w:t>Post and Post_comments have one-to-many relationship.  Each post can have many comments, but each comment is associated with one specific post.</w:t>
      </w:r>
    </w:p>
    <w:p w14:paraId="75D81617" w14:textId="4F2D6738" w:rsidR="00017135" w:rsidRPr="00017135" w:rsidRDefault="00017135" w:rsidP="00017135">
      <w:pPr>
        <w:pStyle w:val="BodyText"/>
      </w:pPr>
      <w:r w:rsidRPr="00017135">
        <w:t>Post and Post_Reactions have one-to-many relationship. Each post can have many reactions, but each reaction belongs to only one post.</w:t>
      </w:r>
    </w:p>
    <w:p w14:paraId="2B404B05" w14:textId="3E261E8E" w:rsidR="0046753A" w:rsidRPr="00017135" w:rsidRDefault="00017135" w:rsidP="00017135">
      <w:pPr>
        <w:pStyle w:val="BodyText"/>
      </w:pPr>
      <w:r w:rsidRPr="00017135">
        <w:t xml:space="preserve">Post and Post_share have </w:t>
      </w:r>
      <w:r w:rsidRPr="00017135">
        <w:rPr>
          <w:rStyle w:val="Strong"/>
          <w:b w:val="0"/>
          <w:bCs w:val="0"/>
        </w:rPr>
        <w:t>one-to-many</w:t>
      </w:r>
      <w:r w:rsidRPr="00017135">
        <w:t xml:space="preserve"> relationship. Each post can be shared by many users, but each share is tied to only one post.</w:t>
      </w:r>
    </w:p>
    <w:p w14:paraId="11EA6D96" w14:textId="77777777" w:rsidR="0046753A" w:rsidRDefault="0046753A" w:rsidP="00EB227E">
      <w:pPr>
        <w:pStyle w:val="BodyText"/>
      </w:pPr>
    </w:p>
    <w:p w14:paraId="161C7FC2" w14:textId="77777777" w:rsidR="00EB227E" w:rsidRDefault="00EB227E" w:rsidP="00EB227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30"/>
        <w:gridCol w:w="1430"/>
        <w:gridCol w:w="1430"/>
        <w:gridCol w:w="1430"/>
        <w:gridCol w:w="1430"/>
        <w:gridCol w:w="1430"/>
        <w:gridCol w:w="1430"/>
      </w:tblGrid>
      <w:tr w:rsidR="00DC3754" w:rsidRPr="00BE17E0" w14:paraId="7585FD91" w14:textId="1448ABB2" w:rsidTr="00DC3754">
        <w:trPr>
          <w:trHeight w:val="364"/>
        </w:trPr>
        <w:tc>
          <w:tcPr>
            <w:tcW w:w="1430" w:type="dxa"/>
            <w:shd w:val="clear" w:color="auto" w:fill="76CDD8"/>
          </w:tcPr>
          <w:p w14:paraId="5E5DE3DB" w14:textId="3E0CA0AF" w:rsidR="00DC3754" w:rsidRPr="00BE17E0" w:rsidRDefault="00DC3754" w:rsidP="00E55A14">
            <w:pPr>
              <w:pStyle w:val="BodyText"/>
              <w:widowControl w:val="0"/>
              <w:spacing w:line="360" w:lineRule="auto"/>
              <w:jc w:val="center"/>
              <w:rPr>
                <w:color w:val="FFFFFF" w:themeColor="background1"/>
                <w:sz w:val="18"/>
                <w:szCs w:val="18"/>
              </w:rPr>
            </w:pPr>
            <w:r>
              <w:t>post_id</w:t>
            </w:r>
          </w:p>
        </w:tc>
        <w:tc>
          <w:tcPr>
            <w:tcW w:w="1430" w:type="dxa"/>
            <w:shd w:val="clear" w:color="auto" w:fill="76CDD8"/>
          </w:tcPr>
          <w:p w14:paraId="52FB331B" w14:textId="77777777" w:rsidR="00DC3754" w:rsidRPr="00BE17E0" w:rsidRDefault="00DC3754" w:rsidP="00E55A14">
            <w:pPr>
              <w:pStyle w:val="BodyText"/>
              <w:widowControl w:val="0"/>
              <w:spacing w:line="360" w:lineRule="auto"/>
              <w:rPr>
                <w:color w:val="FFFFFF" w:themeColor="background1"/>
                <w:sz w:val="18"/>
                <w:szCs w:val="18"/>
              </w:rPr>
            </w:pPr>
            <w:r>
              <w:t>user_id</w:t>
            </w:r>
          </w:p>
        </w:tc>
        <w:tc>
          <w:tcPr>
            <w:tcW w:w="1430" w:type="dxa"/>
            <w:shd w:val="clear" w:color="auto" w:fill="76CDD8"/>
          </w:tcPr>
          <w:p w14:paraId="09E477E4" w14:textId="2A690A03" w:rsidR="00DC3754" w:rsidRPr="00BE17E0" w:rsidRDefault="00DC3754" w:rsidP="00E55A14">
            <w:pPr>
              <w:pStyle w:val="BodyText"/>
              <w:widowControl w:val="0"/>
              <w:spacing w:line="360" w:lineRule="auto"/>
              <w:jc w:val="center"/>
              <w:rPr>
                <w:color w:val="FFFFFF" w:themeColor="background1"/>
                <w:sz w:val="18"/>
                <w:szCs w:val="18"/>
              </w:rPr>
            </w:pPr>
            <w:r>
              <w:t>content</w:t>
            </w:r>
          </w:p>
        </w:tc>
        <w:tc>
          <w:tcPr>
            <w:tcW w:w="1430" w:type="dxa"/>
            <w:shd w:val="clear" w:color="auto" w:fill="76CDD8"/>
          </w:tcPr>
          <w:p w14:paraId="1CD81A95" w14:textId="35A0856D" w:rsidR="00DC3754" w:rsidRPr="00BE17E0" w:rsidRDefault="00DC3754" w:rsidP="00E55A14">
            <w:pPr>
              <w:pStyle w:val="BodyText"/>
              <w:widowControl w:val="0"/>
              <w:spacing w:line="360" w:lineRule="auto"/>
              <w:rPr>
                <w:color w:val="FFFFFF" w:themeColor="background1"/>
                <w:sz w:val="18"/>
                <w:szCs w:val="18"/>
              </w:rPr>
            </w:pPr>
            <w:r>
              <w:t>media_url</w:t>
            </w:r>
          </w:p>
        </w:tc>
        <w:tc>
          <w:tcPr>
            <w:tcW w:w="1430" w:type="dxa"/>
            <w:shd w:val="clear" w:color="auto" w:fill="76CDD8"/>
          </w:tcPr>
          <w:p w14:paraId="298074D0" w14:textId="24A12AFC" w:rsidR="00DC3754" w:rsidRPr="00BE17E0" w:rsidRDefault="00DC3754" w:rsidP="00E55A14">
            <w:pPr>
              <w:pStyle w:val="BodyText"/>
              <w:widowControl w:val="0"/>
              <w:spacing w:line="360" w:lineRule="auto"/>
              <w:jc w:val="center"/>
              <w:rPr>
                <w:color w:val="FFFFFF" w:themeColor="background1"/>
                <w:sz w:val="18"/>
                <w:szCs w:val="18"/>
              </w:rPr>
            </w:pPr>
            <w:r>
              <w:t>created_at</w:t>
            </w:r>
          </w:p>
        </w:tc>
        <w:tc>
          <w:tcPr>
            <w:tcW w:w="1430" w:type="dxa"/>
            <w:shd w:val="clear" w:color="auto" w:fill="76CDD8"/>
          </w:tcPr>
          <w:p w14:paraId="400E0942" w14:textId="42072E02" w:rsidR="00DC3754" w:rsidRPr="00BE17E0" w:rsidRDefault="00DC3754" w:rsidP="00E55A14">
            <w:pPr>
              <w:pStyle w:val="BodyText"/>
              <w:widowControl w:val="0"/>
              <w:spacing w:line="360" w:lineRule="auto"/>
              <w:jc w:val="center"/>
              <w:rPr>
                <w:color w:val="FFFFFF" w:themeColor="background1"/>
                <w:sz w:val="18"/>
                <w:szCs w:val="18"/>
              </w:rPr>
            </w:pPr>
            <w:r>
              <w:t>updated_at</w:t>
            </w:r>
          </w:p>
        </w:tc>
        <w:tc>
          <w:tcPr>
            <w:tcW w:w="1430" w:type="dxa"/>
            <w:shd w:val="clear" w:color="auto" w:fill="76CDD8"/>
          </w:tcPr>
          <w:p w14:paraId="42EF7A92" w14:textId="6E2A8D0C" w:rsidR="00DC3754" w:rsidRDefault="00DC3754" w:rsidP="00E55A14">
            <w:pPr>
              <w:pStyle w:val="BodyText"/>
              <w:widowControl w:val="0"/>
              <w:spacing w:line="360" w:lineRule="auto"/>
              <w:jc w:val="center"/>
            </w:pPr>
            <w:r>
              <w:t>group_id</w:t>
            </w:r>
          </w:p>
        </w:tc>
      </w:tr>
      <w:tr w:rsidR="00DC3754" w14:paraId="34039EEF" w14:textId="783E01A3" w:rsidTr="00DC3754">
        <w:trPr>
          <w:trHeight w:val="538"/>
        </w:trPr>
        <w:tc>
          <w:tcPr>
            <w:tcW w:w="1430" w:type="dxa"/>
          </w:tcPr>
          <w:p w14:paraId="305DA6A7" w14:textId="77777777" w:rsidR="00DC3754" w:rsidRDefault="00DC3754" w:rsidP="00E55A14">
            <w:pPr>
              <w:pStyle w:val="BodyText"/>
            </w:pPr>
            <w:r>
              <w:t xml:space="preserve"> 2</w:t>
            </w:r>
          </w:p>
        </w:tc>
        <w:tc>
          <w:tcPr>
            <w:tcW w:w="1430" w:type="dxa"/>
          </w:tcPr>
          <w:p w14:paraId="13CF1BA1" w14:textId="77777777" w:rsidR="00DC3754" w:rsidRDefault="00DC3754" w:rsidP="00E55A14">
            <w:pPr>
              <w:pStyle w:val="BodyText"/>
            </w:pPr>
            <w:r>
              <w:t>5</w:t>
            </w:r>
          </w:p>
        </w:tc>
        <w:tc>
          <w:tcPr>
            <w:tcW w:w="1430" w:type="dxa"/>
          </w:tcPr>
          <w:p w14:paraId="0B63A37E" w14:textId="7A86F4CF" w:rsidR="00DC3754" w:rsidRDefault="00DC3754" w:rsidP="00E55A14">
            <w:pPr>
              <w:pStyle w:val="BodyText"/>
            </w:pPr>
            <w:r>
              <w:t>Excited to share my research findings!</w:t>
            </w:r>
          </w:p>
        </w:tc>
        <w:tc>
          <w:tcPr>
            <w:tcW w:w="1430" w:type="dxa"/>
          </w:tcPr>
          <w:p w14:paraId="0883CE80" w14:textId="6B603872" w:rsidR="00DC3754" w:rsidRDefault="00DC3754" w:rsidP="00E55A14">
            <w:pPr>
              <w:pStyle w:val="BodyText"/>
            </w:pPr>
            <w:r>
              <w:t>NULL</w:t>
            </w:r>
          </w:p>
        </w:tc>
        <w:tc>
          <w:tcPr>
            <w:tcW w:w="1430" w:type="dxa"/>
          </w:tcPr>
          <w:p w14:paraId="4395C10B" w14:textId="7B7DA75C" w:rsidR="00DC3754" w:rsidRDefault="00DC3754" w:rsidP="00E55A14">
            <w:pPr>
              <w:pStyle w:val="BodyText"/>
            </w:pPr>
            <w:r>
              <w:t>2025-03-13 10:00:00</w:t>
            </w:r>
          </w:p>
        </w:tc>
        <w:tc>
          <w:tcPr>
            <w:tcW w:w="1430" w:type="dxa"/>
          </w:tcPr>
          <w:p w14:paraId="631B93D8" w14:textId="4C8BBABB" w:rsidR="00DC3754" w:rsidRDefault="00DC3754" w:rsidP="00E55A14">
            <w:pPr>
              <w:pStyle w:val="BodyText"/>
            </w:pPr>
            <w:r>
              <w:t>2025-03-13 10:00:00</w:t>
            </w:r>
          </w:p>
        </w:tc>
        <w:tc>
          <w:tcPr>
            <w:tcW w:w="1430" w:type="dxa"/>
          </w:tcPr>
          <w:p w14:paraId="7DD1B8CE" w14:textId="7804DD35" w:rsidR="00DC3754" w:rsidRDefault="00DC3754" w:rsidP="00E55A14">
            <w:pPr>
              <w:pStyle w:val="BodyText"/>
            </w:pPr>
            <w:r>
              <w:t>NULL</w:t>
            </w:r>
          </w:p>
        </w:tc>
      </w:tr>
    </w:tbl>
    <w:p w14:paraId="2AFB711A" w14:textId="2A52B92D" w:rsidR="00EB227E" w:rsidRDefault="00C96306" w:rsidP="00F25F80">
      <w:pPr>
        <w:pStyle w:val="BodyText"/>
      </w:pPr>
      <w:r>
        <w:t>Post_comments</w:t>
      </w:r>
    </w:p>
    <w:p w14:paraId="3C7E006B" w14:textId="7FEC9FDD" w:rsidR="00C96306" w:rsidRDefault="00017135" w:rsidP="00F25F80">
      <w:pPr>
        <w:pStyle w:val="BodyText"/>
      </w:pPr>
      <w:r>
        <w:t xml:space="preserve">The </w:t>
      </w:r>
      <w:r>
        <w:rPr>
          <w:rStyle w:val="Strong"/>
        </w:rPr>
        <w:t>Post_Comments</w:t>
      </w:r>
      <w:r>
        <w:t xml:space="preserve"> table stores comments made by users on posts. It includes the content of the comment, as well as timestamps for when the comment was created or last updated. Each comment is associated with both a specific post and a specific user, allowing for easy retrieval of all comments made by users on a particular post.</w:t>
      </w:r>
    </w:p>
    <w:p w14:paraId="413D4784" w14:textId="66ED6E24" w:rsidR="00C96306" w:rsidRDefault="00C96306" w:rsidP="00F25F80">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C96306" w:rsidRPr="00B3125D" w14:paraId="12541ADA" w14:textId="77777777" w:rsidTr="00617C89">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2F9494B" w14:textId="77777777" w:rsidR="00C96306" w:rsidRPr="004641D2" w:rsidRDefault="00C96306" w:rsidP="00617C89">
            <w:pPr>
              <w:pStyle w:val="BodyText"/>
            </w:pPr>
            <w:r w:rsidRPr="004641D2">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07D9737" w14:textId="77777777" w:rsidR="00C96306" w:rsidRPr="004641D2" w:rsidRDefault="00C96306" w:rsidP="00617C89">
            <w:pPr>
              <w:pStyle w:val="BodyText"/>
            </w:pPr>
            <w:r w:rsidRPr="004641D2">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D1EF212" w14:textId="77777777" w:rsidR="00C96306" w:rsidRPr="004641D2" w:rsidRDefault="00C96306" w:rsidP="00617C89">
            <w:pPr>
              <w:pStyle w:val="BodyText"/>
            </w:pPr>
            <w:r w:rsidRPr="004641D2">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7397542" w14:textId="77777777" w:rsidR="00C96306" w:rsidRPr="004641D2" w:rsidRDefault="00C96306" w:rsidP="00617C89">
            <w:pPr>
              <w:pStyle w:val="BodyText"/>
            </w:pPr>
            <w:r w:rsidRPr="004641D2">
              <w:t xml:space="preserve">Data Type </w:t>
            </w:r>
          </w:p>
        </w:tc>
      </w:tr>
      <w:tr w:rsidR="00C96306" w14:paraId="36CC2567" w14:textId="77777777" w:rsidTr="00617C89">
        <w:trPr>
          <w:trHeight w:val="845"/>
        </w:trPr>
        <w:tc>
          <w:tcPr>
            <w:tcW w:w="2391" w:type="dxa"/>
            <w:vMerge w:val="restart"/>
          </w:tcPr>
          <w:p w14:paraId="3F96E7AD" w14:textId="6C08A1B7" w:rsidR="00C96306" w:rsidRPr="004641D2" w:rsidRDefault="00C96306" w:rsidP="00617C89">
            <w:pPr>
              <w:pStyle w:val="BodyText"/>
            </w:pPr>
            <w:r w:rsidRPr="004641D2">
              <w:t>POST</w:t>
            </w:r>
            <w:r w:rsidR="00617C89" w:rsidRPr="004641D2">
              <w:t>_COMMENTS</w:t>
            </w:r>
          </w:p>
        </w:tc>
        <w:tc>
          <w:tcPr>
            <w:tcW w:w="2391" w:type="dxa"/>
          </w:tcPr>
          <w:p w14:paraId="1B42A075" w14:textId="2D6C9600" w:rsidR="00C96306" w:rsidRPr="004641D2" w:rsidRDefault="00617C89" w:rsidP="00617C89">
            <w:pPr>
              <w:pStyle w:val="BodyText"/>
            </w:pPr>
            <w:r w:rsidRPr="004641D2">
              <w:t>comment_id</w:t>
            </w:r>
          </w:p>
        </w:tc>
        <w:tc>
          <w:tcPr>
            <w:tcW w:w="2391" w:type="dxa"/>
          </w:tcPr>
          <w:p w14:paraId="66125C5A" w14:textId="6DB08EC6" w:rsidR="00C96306" w:rsidRPr="004641D2" w:rsidRDefault="00C96306" w:rsidP="00617C89">
            <w:pPr>
              <w:pStyle w:val="BodyText"/>
            </w:pPr>
            <w:r w:rsidRPr="004641D2">
              <w:t xml:space="preserve">Unique identifier of </w:t>
            </w:r>
            <w:r w:rsidR="00617C89" w:rsidRPr="004641D2">
              <w:t>comment</w:t>
            </w:r>
            <w:r w:rsidRPr="004641D2">
              <w:t>.  PK, AUTO_INCREMENT</w:t>
            </w:r>
          </w:p>
        </w:tc>
        <w:tc>
          <w:tcPr>
            <w:tcW w:w="2391" w:type="dxa"/>
          </w:tcPr>
          <w:p w14:paraId="696DDD35" w14:textId="77777777" w:rsidR="00C96306" w:rsidRPr="004641D2" w:rsidRDefault="00C96306" w:rsidP="00617C89">
            <w:pPr>
              <w:pStyle w:val="BodyText"/>
            </w:pPr>
            <w:r w:rsidRPr="004641D2">
              <w:t>INT</w:t>
            </w:r>
          </w:p>
        </w:tc>
      </w:tr>
      <w:tr w:rsidR="00C96306" w14:paraId="0BA56E7D" w14:textId="77777777" w:rsidTr="00617C89">
        <w:trPr>
          <w:trHeight w:val="537"/>
        </w:trPr>
        <w:tc>
          <w:tcPr>
            <w:tcW w:w="2391" w:type="dxa"/>
            <w:vMerge/>
          </w:tcPr>
          <w:p w14:paraId="50C3B084" w14:textId="77777777" w:rsidR="00C96306" w:rsidRPr="004641D2" w:rsidRDefault="00C96306" w:rsidP="00617C89">
            <w:pPr>
              <w:pStyle w:val="BodyText"/>
            </w:pPr>
          </w:p>
        </w:tc>
        <w:tc>
          <w:tcPr>
            <w:tcW w:w="2391" w:type="dxa"/>
          </w:tcPr>
          <w:p w14:paraId="7E579875" w14:textId="0A623E3D" w:rsidR="00C96306" w:rsidRPr="004641D2" w:rsidRDefault="00617C89" w:rsidP="00617C89">
            <w:pPr>
              <w:pStyle w:val="BodyText"/>
            </w:pPr>
            <w:r w:rsidRPr="004641D2">
              <w:t>post_id</w:t>
            </w:r>
          </w:p>
        </w:tc>
        <w:tc>
          <w:tcPr>
            <w:tcW w:w="2391" w:type="dxa"/>
          </w:tcPr>
          <w:p w14:paraId="0180BEE9" w14:textId="588D9557" w:rsidR="00C96306" w:rsidRPr="004641D2" w:rsidRDefault="00617C89" w:rsidP="00617C89">
            <w:pPr>
              <w:pStyle w:val="BodyText"/>
            </w:pPr>
            <w:r w:rsidRPr="004641D2">
              <w:t>The post where user commented. FOREIGN KEY (post_id) REFERENCES Posts(post_id)</w:t>
            </w:r>
          </w:p>
        </w:tc>
        <w:tc>
          <w:tcPr>
            <w:tcW w:w="2391" w:type="dxa"/>
          </w:tcPr>
          <w:p w14:paraId="4328B49B" w14:textId="77777777" w:rsidR="00C96306" w:rsidRPr="004641D2" w:rsidRDefault="00C96306" w:rsidP="00617C89">
            <w:pPr>
              <w:pStyle w:val="BodyText"/>
            </w:pPr>
            <w:r w:rsidRPr="004641D2">
              <w:t>INT</w:t>
            </w:r>
          </w:p>
        </w:tc>
      </w:tr>
      <w:tr w:rsidR="00617C89" w14:paraId="013AC7DE" w14:textId="77777777" w:rsidTr="00617C89">
        <w:trPr>
          <w:trHeight w:val="537"/>
        </w:trPr>
        <w:tc>
          <w:tcPr>
            <w:tcW w:w="2391" w:type="dxa"/>
            <w:vMerge/>
          </w:tcPr>
          <w:p w14:paraId="289DAEF5" w14:textId="77777777" w:rsidR="00617C89" w:rsidRPr="004641D2" w:rsidRDefault="00617C89" w:rsidP="00617C89">
            <w:pPr>
              <w:pStyle w:val="BodyText"/>
            </w:pPr>
          </w:p>
        </w:tc>
        <w:tc>
          <w:tcPr>
            <w:tcW w:w="2391" w:type="dxa"/>
          </w:tcPr>
          <w:p w14:paraId="444DACFE" w14:textId="7FFBF65A" w:rsidR="00617C89" w:rsidRPr="004641D2" w:rsidRDefault="00617C89" w:rsidP="00617C89">
            <w:pPr>
              <w:pStyle w:val="BodyText"/>
            </w:pPr>
            <w:r w:rsidRPr="004641D2">
              <w:t>user_id</w:t>
            </w:r>
          </w:p>
        </w:tc>
        <w:tc>
          <w:tcPr>
            <w:tcW w:w="2391" w:type="dxa"/>
          </w:tcPr>
          <w:p w14:paraId="72F26AC1" w14:textId="7FB75A10" w:rsidR="00617C89" w:rsidRPr="004641D2" w:rsidRDefault="00617C89" w:rsidP="00617C89">
            <w:pPr>
              <w:pStyle w:val="BodyText"/>
            </w:pPr>
            <w:r w:rsidRPr="004641D2">
              <w:t>The user who wrote a comment. FOREIGN KEY (user_id) REFERENCES Users(user_id)</w:t>
            </w:r>
          </w:p>
        </w:tc>
        <w:tc>
          <w:tcPr>
            <w:tcW w:w="2391" w:type="dxa"/>
          </w:tcPr>
          <w:p w14:paraId="58F67030" w14:textId="7B9EDED1" w:rsidR="00617C89" w:rsidRPr="004641D2" w:rsidRDefault="00617C89" w:rsidP="00617C89">
            <w:pPr>
              <w:pStyle w:val="BodyText"/>
            </w:pPr>
            <w:r w:rsidRPr="004641D2">
              <w:t>INT</w:t>
            </w:r>
          </w:p>
        </w:tc>
      </w:tr>
      <w:tr w:rsidR="00C96306" w14:paraId="743518B5" w14:textId="77777777" w:rsidTr="00617C89">
        <w:trPr>
          <w:trHeight w:val="537"/>
        </w:trPr>
        <w:tc>
          <w:tcPr>
            <w:tcW w:w="2391" w:type="dxa"/>
            <w:vMerge/>
          </w:tcPr>
          <w:p w14:paraId="648C579F" w14:textId="77777777" w:rsidR="00C96306" w:rsidRPr="004641D2" w:rsidRDefault="00C96306" w:rsidP="00617C89">
            <w:pPr>
              <w:pStyle w:val="BodyText"/>
            </w:pPr>
          </w:p>
        </w:tc>
        <w:tc>
          <w:tcPr>
            <w:tcW w:w="2391" w:type="dxa"/>
          </w:tcPr>
          <w:p w14:paraId="770A6106" w14:textId="77777777" w:rsidR="00C96306" w:rsidRPr="004641D2" w:rsidRDefault="00C96306" w:rsidP="00617C89">
            <w:pPr>
              <w:pStyle w:val="BodyText"/>
            </w:pPr>
            <w:r w:rsidRPr="004641D2">
              <w:t>content</w:t>
            </w:r>
          </w:p>
        </w:tc>
        <w:tc>
          <w:tcPr>
            <w:tcW w:w="2391" w:type="dxa"/>
          </w:tcPr>
          <w:p w14:paraId="64392374" w14:textId="31DF71AF" w:rsidR="00C96306" w:rsidRPr="004641D2" w:rsidRDefault="00C96306" w:rsidP="00617C89">
            <w:pPr>
              <w:pStyle w:val="BodyText"/>
            </w:pPr>
            <w:r w:rsidRPr="004641D2">
              <w:t xml:space="preserve">The text or description of the </w:t>
            </w:r>
            <w:r w:rsidR="00617C89" w:rsidRPr="004641D2">
              <w:t>comment</w:t>
            </w:r>
            <w:r w:rsidRPr="004641D2">
              <w:t>.</w:t>
            </w:r>
          </w:p>
        </w:tc>
        <w:tc>
          <w:tcPr>
            <w:tcW w:w="2391" w:type="dxa"/>
          </w:tcPr>
          <w:p w14:paraId="7F121824" w14:textId="77777777" w:rsidR="00C96306" w:rsidRPr="004641D2" w:rsidRDefault="00C96306" w:rsidP="00617C89">
            <w:pPr>
              <w:pStyle w:val="BodyText"/>
            </w:pPr>
            <w:r w:rsidRPr="004641D2">
              <w:t>TEXT</w:t>
            </w:r>
          </w:p>
        </w:tc>
      </w:tr>
      <w:tr w:rsidR="00C96306" w14:paraId="581C3F05" w14:textId="77777777" w:rsidTr="00617C89">
        <w:trPr>
          <w:trHeight w:val="537"/>
        </w:trPr>
        <w:tc>
          <w:tcPr>
            <w:tcW w:w="2391" w:type="dxa"/>
            <w:vMerge/>
          </w:tcPr>
          <w:p w14:paraId="06B0F80A" w14:textId="77777777" w:rsidR="00C96306" w:rsidRPr="004641D2" w:rsidRDefault="00C96306" w:rsidP="00617C89">
            <w:pPr>
              <w:pStyle w:val="BodyText"/>
            </w:pPr>
          </w:p>
        </w:tc>
        <w:tc>
          <w:tcPr>
            <w:tcW w:w="2391" w:type="dxa"/>
          </w:tcPr>
          <w:p w14:paraId="4E285B4B" w14:textId="77777777" w:rsidR="00C96306" w:rsidRPr="004641D2" w:rsidRDefault="00C96306" w:rsidP="00617C89">
            <w:pPr>
              <w:pStyle w:val="BodyText"/>
            </w:pPr>
            <w:r w:rsidRPr="004641D2">
              <w:t>created_at</w:t>
            </w:r>
          </w:p>
        </w:tc>
        <w:tc>
          <w:tcPr>
            <w:tcW w:w="2391" w:type="dxa"/>
          </w:tcPr>
          <w:p w14:paraId="7D4326E8" w14:textId="77777777" w:rsidR="00C96306" w:rsidRPr="004641D2" w:rsidRDefault="00C96306" w:rsidP="00617C89">
            <w:pPr>
              <w:pStyle w:val="BodyText"/>
            </w:pPr>
            <w:r w:rsidRPr="004641D2">
              <w:t>Account creation timestamp. DEFAULT CURRENT_TIMESTAMP</w:t>
            </w:r>
          </w:p>
        </w:tc>
        <w:tc>
          <w:tcPr>
            <w:tcW w:w="2391" w:type="dxa"/>
          </w:tcPr>
          <w:p w14:paraId="14388A3F" w14:textId="77777777" w:rsidR="00C96306" w:rsidRPr="004641D2" w:rsidRDefault="00C96306" w:rsidP="00617C89">
            <w:pPr>
              <w:pStyle w:val="BodyText"/>
            </w:pPr>
            <w:r w:rsidRPr="004641D2">
              <w:t>TIMESTAMP</w:t>
            </w:r>
          </w:p>
        </w:tc>
      </w:tr>
      <w:tr w:rsidR="00C96306" w14:paraId="6C4B8803" w14:textId="77777777" w:rsidTr="00617C89">
        <w:trPr>
          <w:trHeight w:val="537"/>
        </w:trPr>
        <w:tc>
          <w:tcPr>
            <w:tcW w:w="2391" w:type="dxa"/>
            <w:vMerge/>
          </w:tcPr>
          <w:p w14:paraId="4EAA7C21" w14:textId="77777777" w:rsidR="00C96306" w:rsidRPr="004641D2" w:rsidRDefault="00C96306" w:rsidP="00617C89">
            <w:pPr>
              <w:pStyle w:val="BodyText"/>
            </w:pPr>
          </w:p>
        </w:tc>
        <w:tc>
          <w:tcPr>
            <w:tcW w:w="2391" w:type="dxa"/>
          </w:tcPr>
          <w:p w14:paraId="7D68EB9B" w14:textId="77777777" w:rsidR="00C96306" w:rsidRPr="004641D2" w:rsidRDefault="00C96306" w:rsidP="00617C89">
            <w:pPr>
              <w:pStyle w:val="BodyText"/>
            </w:pPr>
            <w:r w:rsidRPr="004641D2">
              <w:t>updated_at</w:t>
            </w:r>
          </w:p>
        </w:tc>
        <w:tc>
          <w:tcPr>
            <w:tcW w:w="2391" w:type="dxa"/>
          </w:tcPr>
          <w:p w14:paraId="3D238F8C" w14:textId="77777777" w:rsidR="00C96306" w:rsidRPr="004641D2" w:rsidRDefault="00C96306" w:rsidP="00617C89">
            <w:pPr>
              <w:pStyle w:val="BodyText"/>
            </w:pPr>
            <w:r w:rsidRPr="004641D2">
              <w:t>Last profile update timestamp. ON UPDATE CURRENT_TIMESTAMP</w:t>
            </w:r>
          </w:p>
        </w:tc>
        <w:tc>
          <w:tcPr>
            <w:tcW w:w="2391" w:type="dxa"/>
          </w:tcPr>
          <w:p w14:paraId="1846B99D" w14:textId="77777777" w:rsidR="00C96306" w:rsidRPr="004641D2" w:rsidRDefault="00C96306" w:rsidP="00617C89">
            <w:pPr>
              <w:pStyle w:val="BodyText"/>
            </w:pPr>
            <w:r w:rsidRPr="004641D2">
              <w:t>TIMESTAMP</w:t>
            </w:r>
          </w:p>
        </w:tc>
      </w:tr>
    </w:tbl>
    <w:p w14:paraId="65076AA7" w14:textId="77777777" w:rsidR="00017135" w:rsidRDefault="00017135" w:rsidP="00C96306">
      <w:pPr>
        <w:pStyle w:val="BodyText"/>
      </w:pPr>
    </w:p>
    <w:p w14:paraId="33F92773" w14:textId="77777777" w:rsidR="00B102C9" w:rsidRPr="00B102C9" w:rsidRDefault="00017135" w:rsidP="00B102C9">
      <w:pPr>
        <w:pStyle w:val="BodyText"/>
      </w:pPr>
      <w:r w:rsidRPr="00B102C9">
        <w:t xml:space="preserve">The </w:t>
      </w:r>
      <w:r w:rsidRPr="00B102C9">
        <w:rPr>
          <w:rStyle w:val="Strong"/>
          <w:b w:val="0"/>
          <w:bCs w:val="0"/>
        </w:rPr>
        <w:t>Post_Comments</w:t>
      </w:r>
      <w:r w:rsidRPr="00B102C9">
        <w:t xml:space="preserve"> table has a </w:t>
      </w:r>
      <w:r w:rsidRPr="00B102C9">
        <w:rPr>
          <w:rStyle w:val="Strong"/>
          <w:b w:val="0"/>
          <w:bCs w:val="0"/>
        </w:rPr>
        <w:t>one-to-many</w:t>
      </w:r>
      <w:r w:rsidRPr="00B102C9">
        <w:t xml:space="preserve"> relationship with the </w:t>
      </w:r>
      <w:r w:rsidRPr="00B102C9">
        <w:rPr>
          <w:rStyle w:val="Strong"/>
          <w:b w:val="0"/>
          <w:bCs w:val="0"/>
        </w:rPr>
        <w:t>Posts</w:t>
      </w:r>
      <w:r w:rsidRPr="00B102C9">
        <w:t xml:space="preserve"> table. This means that one </w:t>
      </w:r>
      <w:r w:rsidRPr="00B102C9">
        <w:rPr>
          <w:rStyle w:val="Strong"/>
          <w:b w:val="0"/>
          <w:bCs w:val="0"/>
        </w:rPr>
        <w:t>post</w:t>
      </w:r>
      <w:r w:rsidRPr="00B102C9">
        <w:t xml:space="preserve"> can have multiple </w:t>
      </w:r>
      <w:r w:rsidRPr="00B102C9">
        <w:rPr>
          <w:rStyle w:val="Strong"/>
          <w:b w:val="0"/>
          <w:bCs w:val="0"/>
        </w:rPr>
        <w:t>comments</w:t>
      </w:r>
      <w:r w:rsidRPr="00B102C9">
        <w:t xml:space="preserve">, but each </w:t>
      </w:r>
      <w:r w:rsidRPr="00B102C9">
        <w:rPr>
          <w:rStyle w:val="Strong"/>
          <w:b w:val="0"/>
          <w:bCs w:val="0"/>
        </w:rPr>
        <w:t>comment</w:t>
      </w:r>
      <w:r w:rsidRPr="00B102C9">
        <w:t xml:space="preserve"> belongs to a single </w:t>
      </w:r>
      <w:r w:rsidRPr="00B102C9">
        <w:rPr>
          <w:rStyle w:val="Strong"/>
          <w:b w:val="0"/>
          <w:bCs w:val="0"/>
        </w:rPr>
        <w:t>post</w:t>
      </w:r>
      <w:r w:rsidRPr="00B102C9">
        <w:t>.</w:t>
      </w:r>
    </w:p>
    <w:p w14:paraId="5A4EF8C8" w14:textId="4049AD8C" w:rsidR="00B102C9" w:rsidRDefault="00B102C9" w:rsidP="00B102C9">
      <w:pPr>
        <w:pStyle w:val="BodyText"/>
      </w:pPr>
      <w:r w:rsidRPr="00B102C9">
        <w:t>The Post_Comments table has a one-to-many relationship with the Users table. This means that one user can write multiple comments, but each comment belongs to a single user.</w:t>
      </w:r>
    </w:p>
    <w:p w14:paraId="6975E4E9" w14:textId="6D679AAD" w:rsidR="00C96306" w:rsidRPr="00B102C9" w:rsidRDefault="00B102C9" w:rsidP="00B102C9">
      <w:pPr>
        <w:pStyle w:val="BodyText"/>
      </w:pPr>
      <w:r w:rsidRPr="00B102C9">
        <w:t>The Post_Comments table has a one-to-many relationship with the Comment_Reactions table. One comment can have multiple reactions, but each reaction belongs to a single comment</w:t>
      </w:r>
    </w:p>
    <w:p w14:paraId="6ADBB5DA" w14:textId="77777777" w:rsidR="00C96306" w:rsidRDefault="00C96306" w:rsidP="00C96306">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10"/>
        <w:gridCol w:w="1510"/>
        <w:gridCol w:w="1510"/>
        <w:gridCol w:w="1510"/>
        <w:gridCol w:w="1510"/>
        <w:gridCol w:w="1510"/>
      </w:tblGrid>
      <w:tr w:rsidR="00617C89" w:rsidRPr="00BE17E0" w14:paraId="3653AB78" w14:textId="77777777" w:rsidTr="00617C89">
        <w:trPr>
          <w:trHeight w:val="384"/>
        </w:trPr>
        <w:tc>
          <w:tcPr>
            <w:tcW w:w="1510" w:type="dxa"/>
            <w:shd w:val="clear" w:color="auto" w:fill="76CDD8"/>
          </w:tcPr>
          <w:p w14:paraId="09DC6C07" w14:textId="2747D809" w:rsidR="00617C89" w:rsidRPr="00BE17E0" w:rsidRDefault="00617C89" w:rsidP="00E55A14">
            <w:pPr>
              <w:pStyle w:val="BodyText"/>
              <w:widowControl w:val="0"/>
              <w:spacing w:line="360" w:lineRule="auto"/>
              <w:jc w:val="center"/>
              <w:rPr>
                <w:color w:val="FFFFFF" w:themeColor="background1"/>
                <w:sz w:val="18"/>
                <w:szCs w:val="18"/>
              </w:rPr>
            </w:pPr>
            <w:r>
              <w:t>comment_id</w:t>
            </w:r>
          </w:p>
        </w:tc>
        <w:tc>
          <w:tcPr>
            <w:tcW w:w="1510" w:type="dxa"/>
            <w:shd w:val="clear" w:color="auto" w:fill="76CDD8"/>
          </w:tcPr>
          <w:p w14:paraId="6828F785" w14:textId="637CCE68" w:rsidR="00617C89" w:rsidRPr="00BE17E0" w:rsidRDefault="00617C89" w:rsidP="00E55A14">
            <w:pPr>
              <w:pStyle w:val="BodyText"/>
              <w:widowControl w:val="0"/>
              <w:spacing w:line="360" w:lineRule="auto"/>
              <w:rPr>
                <w:color w:val="FFFFFF" w:themeColor="background1"/>
                <w:sz w:val="18"/>
                <w:szCs w:val="18"/>
              </w:rPr>
            </w:pPr>
            <w:r>
              <w:t>post_id</w:t>
            </w:r>
          </w:p>
        </w:tc>
        <w:tc>
          <w:tcPr>
            <w:tcW w:w="1510" w:type="dxa"/>
            <w:shd w:val="clear" w:color="auto" w:fill="76CDD8"/>
          </w:tcPr>
          <w:p w14:paraId="06ACA540" w14:textId="17494DDB" w:rsidR="00617C89" w:rsidRPr="00BE17E0" w:rsidRDefault="00617C89" w:rsidP="00E55A14">
            <w:pPr>
              <w:pStyle w:val="BodyText"/>
              <w:widowControl w:val="0"/>
              <w:spacing w:line="360" w:lineRule="auto"/>
              <w:jc w:val="center"/>
              <w:rPr>
                <w:color w:val="FFFFFF" w:themeColor="background1"/>
                <w:sz w:val="18"/>
                <w:szCs w:val="18"/>
              </w:rPr>
            </w:pPr>
            <w:r>
              <w:t>user_id</w:t>
            </w:r>
          </w:p>
        </w:tc>
        <w:tc>
          <w:tcPr>
            <w:tcW w:w="1510" w:type="dxa"/>
            <w:shd w:val="clear" w:color="auto" w:fill="76CDD8"/>
          </w:tcPr>
          <w:p w14:paraId="284C4C5D" w14:textId="3F258366" w:rsidR="00617C89" w:rsidRPr="00BE17E0" w:rsidRDefault="00617C89" w:rsidP="00E55A14">
            <w:pPr>
              <w:pStyle w:val="BodyText"/>
              <w:widowControl w:val="0"/>
              <w:spacing w:line="360" w:lineRule="auto"/>
              <w:rPr>
                <w:color w:val="FFFFFF" w:themeColor="background1"/>
                <w:sz w:val="18"/>
                <w:szCs w:val="18"/>
              </w:rPr>
            </w:pPr>
            <w:r>
              <w:t>content</w:t>
            </w:r>
          </w:p>
        </w:tc>
        <w:tc>
          <w:tcPr>
            <w:tcW w:w="1510" w:type="dxa"/>
            <w:shd w:val="clear" w:color="auto" w:fill="76CDD8"/>
          </w:tcPr>
          <w:p w14:paraId="121A4389" w14:textId="77777777" w:rsidR="00617C89" w:rsidRPr="00BE17E0" w:rsidRDefault="00617C89" w:rsidP="00E55A14">
            <w:pPr>
              <w:pStyle w:val="BodyText"/>
              <w:widowControl w:val="0"/>
              <w:spacing w:line="360" w:lineRule="auto"/>
              <w:jc w:val="center"/>
              <w:rPr>
                <w:color w:val="FFFFFF" w:themeColor="background1"/>
                <w:sz w:val="18"/>
                <w:szCs w:val="18"/>
              </w:rPr>
            </w:pPr>
            <w:r>
              <w:t>created_at</w:t>
            </w:r>
          </w:p>
        </w:tc>
        <w:tc>
          <w:tcPr>
            <w:tcW w:w="1510" w:type="dxa"/>
            <w:shd w:val="clear" w:color="auto" w:fill="76CDD8"/>
          </w:tcPr>
          <w:p w14:paraId="149D97A5" w14:textId="77777777" w:rsidR="00617C89" w:rsidRPr="00BE17E0" w:rsidRDefault="00617C89" w:rsidP="00E55A14">
            <w:pPr>
              <w:pStyle w:val="BodyText"/>
              <w:widowControl w:val="0"/>
              <w:spacing w:line="360" w:lineRule="auto"/>
              <w:jc w:val="center"/>
              <w:rPr>
                <w:color w:val="FFFFFF" w:themeColor="background1"/>
                <w:sz w:val="18"/>
                <w:szCs w:val="18"/>
              </w:rPr>
            </w:pPr>
            <w:r>
              <w:t>updated_at</w:t>
            </w:r>
          </w:p>
        </w:tc>
      </w:tr>
      <w:tr w:rsidR="00617C89" w14:paraId="12FEC91F" w14:textId="77777777" w:rsidTr="00617C89">
        <w:trPr>
          <w:trHeight w:val="568"/>
        </w:trPr>
        <w:tc>
          <w:tcPr>
            <w:tcW w:w="1510" w:type="dxa"/>
          </w:tcPr>
          <w:p w14:paraId="42E5DD81" w14:textId="77777777" w:rsidR="00617C89" w:rsidRDefault="00617C89" w:rsidP="00E55A14">
            <w:pPr>
              <w:pStyle w:val="BodyText"/>
            </w:pPr>
            <w:r>
              <w:t xml:space="preserve"> 2</w:t>
            </w:r>
          </w:p>
        </w:tc>
        <w:tc>
          <w:tcPr>
            <w:tcW w:w="1510" w:type="dxa"/>
          </w:tcPr>
          <w:p w14:paraId="076F7F93" w14:textId="77777777" w:rsidR="00617C89" w:rsidRDefault="00617C89" w:rsidP="00E55A14">
            <w:pPr>
              <w:pStyle w:val="BodyText"/>
            </w:pPr>
            <w:r>
              <w:t>5</w:t>
            </w:r>
          </w:p>
        </w:tc>
        <w:tc>
          <w:tcPr>
            <w:tcW w:w="1510" w:type="dxa"/>
          </w:tcPr>
          <w:p w14:paraId="5B7DD87B" w14:textId="6E6EBD2D" w:rsidR="00617C89" w:rsidRDefault="00617C89" w:rsidP="00E55A14">
            <w:pPr>
              <w:pStyle w:val="BodyText"/>
            </w:pPr>
            <w:r>
              <w:t>2</w:t>
            </w:r>
          </w:p>
        </w:tc>
        <w:tc>
          <w:tcPr>
            <w:tcW w:w="1510" w:type="dxa"/>
          </w:tcPr>
          <w:p w14:paraId="05E6DBBA" w14:textId="201209A2" w:rsidR="00617C89" w:rsidRDefault="00617C89" w:rsidP="00E55A14">
            <w:pPr>
              <w:pStyle w:val="BodyText"/>
            </w:pPr>
            <w:r>
              <w:t>Awesome!</w:t>
            </w:r>
          </w:p>
        </w:tc>
        <w:tc>
          <w:tcPr>
            <w:tcW w:w="1510" w:type="dxa"/>
          </w:tcPr>
          <w:p w14:paraId="04881769" w14:textId="77777777" w:rsidR="00617C89" w:rsidRDefault="00617C89" w:rsidP="00E55A14">
            <w:pPr>
              <w:pStyle w:val="BodyText"/>
            </w:pPr>
            <w:r>
              <w:t>2025-03-13 10:00:00</w:t>
            </w:r>
          </w:p>
        </w:tc>
        <w:tc>
          <w:tcPr>
            <w:tcW w:w="1510" w:type="dxa"/>
          </w:tcPr>
          <w:p w14:paraId="73F6CA65" w14:textId="77777777" w:rsidR="00617C89" w:rsidRDefault="00617C89" w:rsidP="00E55A14">
            <w:pPr>
              <w:pStyle w:val="BodyText"/>
            </w:pPr>
            <w:r>
              <w:t>2025-03-13 10:00:00</w:t>
            </w:r>
          </w:p>
        </w:tc>
      </w:tr>
    </w:tbl>
    <w:p w14:paraId="3DA73717" w14:textId="01EFB4C2" w:rsidR="00C96306" w:rsidRDefault="00C96306" w:rsidP="00F25F80">
      <w:pPr>
        <w:pStyle w:val="BodyText"/>
      </w:pPr>
    </w:p>
    <w:p w14:paraId="63F625AE" w14:textId="75106EAF" w:rsidR="00E63ACA" w:rsidRPr="00E63ACA" w:rsidRDefault="00E63ACA" w:rsidP="00F25F80">
      <w:pPr>
        <w:pStyle w:val="BodyText"/>
        <w:rPr>
          <w:b/>
          <w:bCs/>
        </w:rPr>
      </w:pPr>
      <w:r w:rsidRPr="00E63ACA">
        <w:rPr>
          <w:b/>
          <w:bCs/>
        </w:rPr>
        <w:t>Post_reactions</w:t>
      </w:r>
    </w:p>
    <w:p w14:paraId="205C7425" w14:textId="4802DF60" w:rsidR="00617C89" w:rsidRDefault="00B102C9" w:rsidP="00F25F80">
      <w:pPr>
        <w:pStyle w:val="BodyText"/>
      </w:pPr>
      <w:r>
        <w:t xml:space="preserve">Post_reactions </w:t>
      </w:r>
      <w:r w:rsidR="00E63ACA">
        <w:t>saves the informati</w:t>
      </w:r>
      <w:r w:rsidR="00E511B6">
        <w:t>on</w:t>
      </w:r>
      <w:r w:rsidR="00E63ACA">
        <w:t xml:space="preserve"> about post reactions.</w:t>
      </w:r>
    </w:p>
    <w:p w14:paraId="273EB416" w14:textId="77777777" w:rsidR="00E63ACA" w:rsidRDefault="00E63ACA" w:rsidP="00F25F80">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617C89" w:rsidRPr="00B3125D" w14:paraId="470A0129"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7D6B6929" w14:textId="77777777" w:rsidR="00617C89" w:rsidRPr="00B3125D" w:rsidRDefault="00617C89" w:rsidP="00E55A14">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CAE3EB6" w14:textId="77777777" w:rsidR="00617C89" w:rsidRPr="00B3125D" w:rsidRDefault="00617C89" w:rsidP="00E55A14">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3A8867C" w14:textId="77777777" w:rsidR="00617C89" w:rsidRPr="00B3125D" w:rsidRDefault="00617C89" w:rsidP="00E55A14">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33C2FFE" w14:textId="77777777" w:rsidR="00617C89" w:rsidRPr="00B3125D" w:rsidRDefault="00617C89" w:rsidP="00E55A14">
            <w:pPr>
              <w:pStyle w:val="BodyText"/>
            </w:pPr>
            <w:r w:rsidRPr="00B3125D">
              <w:t xml:space="preserve">Data Type </w:t>
            </w:r>
          </w:p>
        </w:tc>
      </w:tr>
      <w:tr w:rsidR="00617C89" w14:paraId="23C4B1CD" w14:textId="77777777" w:rsidTr="00E55A14">
        <w:trPr>
          <w:trHeight w:val="845"/>
        </w:trPr>
        <w:tc>
          <w:tcPr>
            <w:tcW w:w="2391" w:type="dxa"/>
            <w:vMerge w:val="restart"/>
          </w:tcPr>
          <w:p w14:paraId="65DB4C39" w14:textId="2805D606" w:rsidR="00617C89" w:rsidRDefault="00617C89" w:rsidP="00E55A14">
            <w:pPr>
              <w:pStyle w:val="BodyText"/>
            </w:pPr>
            <w:r>
              <w:t>POST_REACTIONS</w:t>
            </w:r>
          </w:p>
        </w:tc>
        <w:tc>
          <w:tcPr>
            <w:tcW w:w="2391" w:type="dxa"/>
          </w:tcPr>
          <w:p w14:paraId="290807BE" w14:textId="59D6961A" w:rsidR="00617C89" w:rsidRDefault="00617C89" w:rsidP="00E55A14">
            <w:pPr>
              <w:pStyle w:val="BodyText"/>
            </w:pPr>
            <w:r>
              <w:t>reaction_id</w:t>
            </w:r>
          </w:p>
        </w:tc>
        <w:tc>
          <w:tcPr>
            <w:tcW w:w="2391" w:type="dxa"/>
          </w:tcPr>
          <w:p w14:paraId="341DC01E" w14:textId="4CED78A4" w:rsidR="00617C89" w:rsidRDefault="00617C89" w:rsidP="00E55A14">
            <w:pPr>
              <w:pStyle w:val="BodyText"/>
            </w:pPr>
            <w:r>
              <w:t>Unique identifier of react</w:t>
            </w:r>
            <w:r w:rsidR="00FA5608">
              <w:t>ion</w:t>
            </w:r>
            <w:r>
              <w:t>.  PK, AUTO_INCREMENT</w:t>
            </w:r>
          </w:p>
        </w:tc>
        <w:tc>
          <w:tcPr>
            <w:tcW w:w="2391" w:type="dxa"/>
          </w:tcPr>
          <w:p w14:paraId="74600C4C" w14:textId="77777777" w:rsidR="00617C89" w:rsidRDefault="00617C89" w:rsidP="00E55A14">
            <w:pPr>
              <w:pStyle w:val="BodyText"/>
            </w:pPr>
            <w:r>
              <w:t>INT</w:t>
            </w:r>
          </w:p>
        </w:tc>
      </w:tr>
      <w:tr w:rsidR="00617C89" w14:paraId="440B6910" w14:textId="77777777" w:rsidTr="00E55A14">
        <w:trPr>
          <w:trHeight w:val="537"/>
        </w:trPr>
        <w:tc>
          <w:tcPr>
            <w:tcW w:w="2391" w:type="dxa"/>
            <w:vMerge/>
          </w:tcPr>
          <w:p w14:paraId="4BE5D86B" w14:textId="77777777" w:rsidR="00617C89" w:rsidRDefault="00617C89" w:rsidP="00E55A14">
            <w:pPr>
              <w:pStyle w:val="BodyText"/>
            </w:pPr>
          </w:p>
        </w:tc>
        <w:tc>
          <w:tcPr>
            <w:tcW w:w="2391" w:type="dxa"/>
          </w:tcPr>
          <w:p w14:paraId="4BAC5DA2" w14:textId="77777777" w:rsidR="00617C89" w:rsidRDefault="00617C89" w:rsidP="00E55A14">
            <w:pPr>
              <w:pStyle w:val="BodyText"/>
            </w:pPr>
            <w:r>
              <w:t>post_id</w:t>
            </w:r>
          </w:p>
        </w:tc>
        <w:tc>
          <w:tcPr>
            <w:tcW w:w="2391" w:type="dxa"/>
          </w:tcPr>
          <w:p w14:paraId="2E90E4BF" w14:textId="64A995A9" w:rsidR="00617C89" w:rsidRPr="00B97B99" w:rsidRDefault="00617C89" w:rsidP="00E55A14">
            <w:pPr>
              <w:pStyle w:val="BodyText"/>
            </w:pPr>
            <w:r>
              <w:t xml:space="preserve">The post </w:t>
            </w:r>
            <w:r w:rsidR="00FA5608">
              <w:t>that received a reaction</w:t>
            </w:r>
            <w:r>
              <w:t>. FOREIGN KEY (post_id) REFERENCES Posts(post_id)</w:t>
            </w:r>
          </w:p>
        </w:tc>
        <w:tc>
          <w:tcPr>
            <w:tcW w:w="2391" w:type="dxa"/>
          </w:tcPr>
          <w:p w14:paraId="07A44583" w14:textId="77777777" w:rsidR="00617C89" w:rsidRDefault="00617C89" w:rsidP="00E55A14">
            <w:pPr>
              <w:pStyle w:val="BodyText"/>
            </w:pPr>
            <w:r>
              <w:t>INT</w:t>
            </w:r>
          </w:p>
        </w:tc>
      </w:tr>
      <w:tr w:rsidR="00617C89" w14:paraId="3B666301" w14:textId="77777777" w:rsidTr="00E55A14">
        <w:trPr>
          <w:trHeight w:val="537"/>
        </w:trPr>
        <w:tc>
          <w:tcPr>
            <w:tcW w:w="2391" w:type="dxa"/>
            <w:vMerge/>
          </w:tcPr>
          <w:p w14:paraId="04CA66AE" w14:textId="77777777" w:rsidR="00617C89" w:rsidRDefault="00617C89" w:rsidP="00E55A14">
            <w:pPr>
              <w:pStyle w:val="BodyText"/>
            </w:pPr>
          </w:p>
        </w:tc>
        <w:tc>
          <w:tcPr>
            <w:tcW w:w="2391" w:type="dxa"/>
          </w:tcPr>
          <w:p w14:paraId="63D1C8D9" w14:textId="77777777" w:rsidR="00617C89" w:rsidRDefault="00617C89" w:rsidP="00E55A14">
            <w:pPr>
              <w:pStyle w:val="BodyText"/>
            </w:pPr>
            <w:r>
              <w:t>user_id</w:t>
            </w:r>
          </w:p>
        </w:tc>
        <w:tc>
          <w:tcPr>
            <w:tcW w:w="2391" w:type="dxa"/>
          </w:tcPr>
          <w:p w14:paraId="02130A0C" w14:textId="7295A0C4" w:rsidR="00617C89" w:rsidRDefault="00617C89" w:rsidP="00E55A14">
            <w:pPr>
              <w:pStyle w:val="BodyText"/>
            </w:pPr>
            <w:r>
              <w:t>The user who</w:t>
            </w:r>
            <w:r w:rsidR="00FA5608">
              <w:t xml:space="preserve"> reacted</w:t>
            </w:r>
            <w:r>
              <w:t>. FOREIGN KEY (user_id) REFERENCES Users(user_id)</w:t>
            </w:r>
          </w:p>
        </w:tc>
        <w:tc>
          <w:tcPr>
            <w:tcW w:w="2391" w:type="dxa"/>
          </w:tcPr>
          <w:p w14:paraId="2F752056" w14:textId="77777777" w:rsidR="00617C89" w:rsidRDefault="00617C89" w:rsidP="00E55A14">
            <w:pPr>
              <w:pStyle w:val="BodyText"/>
            </w:pPr>
            <w:r>
              <w:t>INT</w:t>
            </w:r>
          </w:p>
        </w:tc>
      </w:tr>
      <w:tr w:rsidR="00617C89" w14:paraId="6B383927" w14:textId="77777777" w:rsidTr="00E55A14">
        <w:trPr>
          <w:trHeight w:val="537"/>
        </w:trPr>
        <w:tc>
          <w:tcPr>
            <w:tcW w:w="2391" w:type="dxa"/>
            <w:vMerge/>
          </w:tcPr>
          <w:p w14:paraId="61F0ED16" w14:textId="77777777" w:rsidR="00617C89" w:rsidRDefault="00617C89" w:rsidP="00E55A14">
            <w:pPr>
              <w:pStyle w:val="BodyText"/>
            </w:pPr>
          </w:p>
        </w:tc>
        <w:tc>
          <w:tcPr>
            <w:tcW w:w="2391" w:type="dxa"/>
          </w:tcPr>
          <w:p w14:paraId="72C44905" w14:textId="36F102FD" w:rsidR="00617C89" w:rsidRDefault="00FA5608" w:rsidP="00E55A14">
            <w:pPr>
              <w:pStyle w:val="BodyText"/>
            </w:pPr>
            <w:r>
              <w:t>reaction_type</w:t>
            </w:r>
          </w:p>
        </w:tc>
        <w:tc>
          <w:tcPr>
            <w:tcW w:w="2391" w:type="dxa"/>
          </w:tcPr>
          <w:p w14:paraId="6F323176" w14:textId="55E5BE79" w:rsidR="00617C89" w:rsidRPr="00DC3754" w:rsidRDefault="00FA5608" w:rsidP="00E55A14">
            <w:pPr>
              <w:pStyle w:val="BodyText"/>
              <w:rPr>
                <w:rFonts w:asciiTheme="minorHAnsi" w:hAnsiTheme="minorHAnsi"/>
              </w:rPr>
            </w:pPr>
            <w:r>
              <w:t>Type of reaction (Like ,love, etc. )</w:t>
            </w:r>
          </w:p>
        </w:tc>
        <w:tc>
          <w:tcPr>
            <w:tcW w:w="2391" w:type="dxa"/>
          </w:tcPr>
          <w:p w14:paraId="73A06464" w14:textId="2D2DA5E5" w:rsidR="00FA5608" w:rsidRDefault="00FA5608" w:rsidP="00E55A14">
            <w:pPr>
              <w:pStyle w:val="BodyText"/>
            </w:pPr>
            <w:r>
              <w:t>ENUM(‘Like’, ‘Love’,’</w:t>
            </w:r>
          </w:p>
        </w:tc>
      </w:tr>
      <w:tr w:rsidR="00617C89" w14:paraId="0D63BF6B" w14:textId="77777777" w:rsidTr="00E55A14">
        <w:trPr>
          <w:trHeight w:val="537"/>
        </w:trPr>
        <w:tc>
          <w:tcPr>
            <w:tcW w:w="2391" w:type="dxa"/>
            <w:vMerge/>
          </w:tcPr>
          <w:p w14:paraId="66F56B80" w14:textId="77777777" w:rsidR="00617C89" w:rsidRDefault="00617C89" w:rsidP="00E55A14">
            <w:pPr>
              <w:pStyle w:val="BodyText"/>
            </w:pPr>
          </w:p>
        </w:tc>
        <w:tc>
          <w:tcPr>
            <w:tcW w:w="2391" w:type="dxa"/>
          </w:tcPr>
          <w:p w14:paraId="702A01B6" w14:textId="77777777" w:rsidR="00617C89" w:rsidRDefault="00617C89" w:rsidP="00E55A14">
            <w:pPr>
              <w:pStyle w:val="BodyText"/>
            </w:pPr>
            <w:r>
              <w:t>created_at</w:t>
            </w:r>
          </w:p>
        </w:tc>
        <w:tc>
          <w:tcPr>
            <w:tcW w:w="2391" w:type="dxa"/>
          </w:tcPr>
          <w:p w14:paraId="169098C2" w14:textId="77777777" w:rsidR="00617C89" w:rsidRDefault="00617C89" w:rsidP="00E55A14">
            <w:pPr>
              <w:pStyle w:val="BodyText"/>
            </w:pPr>
            <w:r>
              <w:t>Account creation timestamp. DEFAULT CURRENT_TIMESTAMP</w:t>
            </w:r>
          </w:p>
        </w:tc>
        <w:tc>
          <w:tcPr>
            <w:tcW w:w="2391" w:type="dxa"/>
          </w:tcPr>
          <w:p w14:paraId="444104D9" w14:textId="77777777" w:rsidR="00617C89" w:rsidRDefault="00617C89" w:rsidP="00E55A14">
            <w:pPr>
              <w:pStyle w:val="BodyText"/>
            </w:pPr>
            <w:r>
              <w:t>TIMESTAMP</w:t>
            </w:r>
          </w:p>
        </w:tc>
      </w:tr>
    </w:tbl>
    <w:p w14:paraId="2CD946DA" w14:textId="6040250B" w:rsidR="00E511B6" w:rsidRDefault="00E511B6" w:rsidP="00E511B6">
      <w:pPr>
        <w:pStyle w:val="BodyText"/>
      </w:pPr>
      <w:r w:rsidRPr="00445DB2">
        <w:t xml:space="preserve">Users can react to multiple </w:t>
      </w:r>
      <w:r w:rsidR="00CA5909">
        <w:t>posts</w:t>
      </w:r>
      <w:r w:rsidRPr="00445DB2">
        <w:t xml:space="preserve">, and each </w:t>
      </w:r>
      <w:r w:rsidR="00CA5909">
        <w:t>post</w:t>
      </w:r>
      <w:r w:rsidRPr="00445DB2">
        <w:t xml:space="preserve"> can receive reactions from multiple users. This establishes a many-to-many relationship between the </w:t>
      </w:r>
      <w:r w:rsidRPr="00445DB2">
        <w:rPr>
          <w:rStyle w:val="HTMLCode"/>
          <w:rFonts w:ascii="Trebuchet MS" w:hAnsi="Trebuchet MS" w:cs="Times New Roman"/>
        </w:rPr>
        <w:t>Users</w:t>
      </w:r>
      <w:r w:rsidRPr="00445DB2">
        <w:t xml:space="preserve"> table and the </w:t>
      </w:r>
      <w:r w:rsidR="00CA5909">
        <w:rPr>
          <w:rStyle w:val="HTMLCode"/>
          <w:rFonts w:ascii="Trebuchet MS" w:hAnsi="Trebuchet MS" w:cs="Times New Roman"/>
        </w:rPr>
        <w:t>Post</w:t>
      </w:r>
      <w:r w:rsidRPr="00445DB2">
        <w:rPr>
          <w:rStyle w:val="HTMLCode"/>
          <w:rFonts w:ascii="Trebuchet MS" w:hAnsi="Trebuchet MS" w:cs="Times New Roman"/>
        </w:rPr>
        <w:t>_reactions</w:t>
      </w:r>
      <w:r w:rsidRPr="00445DB2">
        <w:t xml:space="preserve"> table. The table includes </w:t>
      </w:r>
      <w:r w:rsidRPr="00445DB2">
        <w:rPr>
          <w:rStyle w:val="HTMLCode"/>
          <w:rFonts w:ascii="Trebuchet MS" w:hAnsi="Trebuchet MS" w:cs="Times New Roman"/>
        </w:rPr>
        <w:t>user_id</w:t>
      </w:r>
      <w:r w:rsidRPr="00445DB2">
        <w:t xml:space="preserve"> for tracking who reacted and </w:t>
      </w:r>
      <w:r w:rsidRPr="00445DB2">
        <w:rPr>
          <w:rStyle w:val="HTMLCode"/>
          <w:rFonts w:ascii="Trebuchet MS" w:hAnsi="Trebuchet MS" w:cs="Times New Roman"/>
        </w:rPr>
        <w:t>comment_id</w:t>
      </w:r>
      <w:r w:rsidRPr="00445DB2">
        <w:t xml:space="preserve"> to specify which comment received the reaction.</w:t>
      </w:r>
    </w:p>
    <w:p w14:paraId="0A4B7E8C" w14:textId="0D426846" w:rsidR="00CA5909" w:rsidRDefault="00CA5909" w:rsidP="00E511B6">
      <w:pPr>
        <w:pStyle w:val="BodyText"/>
      </w:pPr>
    </w:p>
    <w:p w14:paraId="47A70DBC" w14:textId="77777777" w:rsidR="00CA5909" w:rsidRDefault="00CA5909" w:rsidP="00E511B6">
      <w:pPr>
        <w:pStyle w:val="BodyText"/>
      </w:pPr>
    </w:p>
    <w:p w14:paraId="07AEAC52" w14:textId="0EF12B04" w:rsidR="00B102C9" w:rsidRPr="00B102C9" w:rsidRDefault="00B102C9" w:rsidP="00B102C9">
      <w:pPr>
        <w:pStyle w:val="BodyText"/>
        <w:rPr>
          <w:rFonts w:asciiTheme="minorHAnsi" w:hAnsiTheme="minorHAnsi"/>
        </w:rPr>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10"/>
        <w:gridCol w:w="1510"/>
        <w:gridCol w:w="1510"/>
        <w:gridCol w:w="1510"/>
        <w:gridCol w:w="1510"/>
        <w:gridCol w:w="1510"/>
      </w:tblGrid>
      <w:tr w:rsidR="00617C89" w:rsidRPr="00BE17E0" w14:paraId="00BE7C0B" w14:textId="77777777" w:rsidTr="00E55A14">
        <w:trPr>
          <w:trHeight w:val="384"/>
        </w:trPr>
        <w:tc>
          <w:tcPr>
            <w:tcW w:w="1510" w:type="dxa"/>
            <w:shd w:val="clear" w:color="auto" w:fill="76CDD8"/>
          </w:tcPr>
          <w:p w14:paraId="36B550F6" w14:textId="77777777" w:rsidR="00617C89" w:rsidRPr="00BE17E0" w:rsidRDefault="00617C89" w:rsidP="00E55A14">
            <w:pPr>
              <w:pStyle w:val="BodyText"/>
              <w:widowControl w:val="0"/>
              <w:spacing w:line="360" w:lineRule="auto"/>
              <w:jc w:val="center"/>
              <w:rPr>
                <w:color w:val="FFFFFF" w:themeColor="background1"/>
                <w:sz w:val="18"/>
                <w:szCs w:val="18"/>
              </w:rPr>
            </w:pPr>
            <w:r>
              <w:t>comment_id</w:t>
            </w:r>
          </w:p>
        </w:tc>
        <w:tc>
          <w:tcPr>
            <w:tcW w:w="1510" w:type="dxa"/>
            <w:shd w:val="clear" w:color="auto" w:fill="76CDD8"/>
          </w:tcPr>
          <w:p w14:paraId="64EFBB37" w14:textId="77777777" w:rsidR="00617C89" w:rsidRPr="00BE17E0" w:rsidRDefault="00617C89" w:rsidP="00E55A14">
            <w:pPr>
              <w:pStyle w:val="BodyText"/>
              <w:widowControl w:val="0"/>
              <w:spacing w:line="360" w:lineRule="auto"/>
              <w:rPr>
                <w:color w:val="FFFFFF" w:themeColor="background1"/>
                <w:sz w:val="18"/>
                <w:szCs w:val="18"/>
              </w:rPr>
            </w:pPr>
            <w:r>
              <w:t>post_id</w:t>
            </w:r>
          </w:p>
        </w:tc>
        <w:tc>
          <w:tcPr>
            <w:tcW w:w="1510" w:type="dxa"/>
            <w:shd w:val="clear" w:color="auto" w:fill="76CDD8"/>
          </w:tcPr>
          <w:p w14:paraId="5BEE229E" w14:textId="77777777" w:rsidR="00617C89" w:rsidRPr="00BE17E0" w:rsidRDefault="00617C89" w:rsidP="00E55A14">
            <w:pPr>
              <w:pStyle w:val="BodyText"/>
              <w:widowControl w:val="0"/>
              <w:spacing w:line="360" w:lineRule="auto"/>
              <w:jc w:val="center"/>
              <w:rPr>
                <w:color w:val="FFFFFF" w:themeColor="background1"/>
                <w:sz w:val="18"/>
                <w:szCs w:val="18"/>
              </w:rPr>
            </w:pPr>
            <w:r>
              <w:t>user_id</w:t>
            </w:r>
          </w:p>
        </w:tc>
        <w:tc>
          <w:tcPr>
            <w:tcW w:w="1510" w:type="dxa"/>
            <w:shd w:val="clear" w:color="auto" w:fill="76CDD8"/>
          </w:tcPr>
          <w:p w14:paraId="59B2E7FB" w14:textId="3E6D90DC" w:rsidR="00617C89" w:rsidRPr="00BE17E0" w:rsidRDefault="00FA5608" w:rsidP="00E55A14">
            <w:pPr>
              <w:pStyle w:val="BodyText"/>
              <w:widowControl w:val="0"/>
              <w:spacing w:line="360" w:lineRule="auto"/>
              <w:rPr>
                <w:color w:val="FFFFFF" w:themeColor="background1"/>
                <w:sz w:val="18"/>
                <w:szCs w:val="18"/>
              </w:rPr>
            </w:pPr>
            <w:r>
              <w:t>reaction_type</w:t>
            </w:r>
          </w:p>
        </w:tc>
        <w:tc>
          <w:tcPr>
            <w:tcW w:w="1510" w:type="dxa"/>
            <w:shd w:val="clear" w:color="auto" w:fill="76CDD8"/>
          </w:tcPr>
          <w:p w14:paraId="3F7A6731" w14:textId="77777777" w:rsidR="00617C89" w:rsidRPr="00BE17E0" w:rsidRDefault="00617C89" w:rsidP="00E55A14">
            <w:pPr>
              <w:pStyle w:val="BodyText"/>
              <w:widowControl w:val="0"/>
              <w:spacing w:line="360" w:lineRule="auto"/>
              <w:jc w:val="center"/>
              <w:rPr>
                <w:color w:val="FFFFFF" w:themeColor="background1"/>
                <w:sz w:val="18"/>
                <w:szCs w:val="18"/>
              </w:rPr>
            </w:pPr>
            <w:r>
              <w:t>created_at</w:t>
            </w:r>
          </w:p>
        </w:tc>
        <w:tc>
          <w:tcPr>
            <w:tcW w:w="1510" w:type="dxa"/>
            <w:shd w:val="clear" w:color="auto" w:fill="76CDD8"/>
          </w:tcPr>
          <w:p w14:paraId="55D5A8ED" w14:textId="77777777" w:rsidR="00617C89" w:rsidRPr="00BE17E0" w:rsidRDefault="00617C89" w:rsidP="00E55A14">
            <w:pPr>
              <w:pStyle w:val="BodyText"/>
              <w:widowControl w:val="0"/>
              <w:spacing w:line="360" w:lineRule="auto"/>
              <w:jc w:val="center"/>
              <w:rPr>
                <w:color w:val="FFFFFF" w:themeColor="background1"/>
                <w:sz w:val="18"/>
                <w:szCs w:val="18"/>
              </w:rPr>
            </w:pPr>
            <w:r>
              <w:t>updated_at</w:t>
            </w:r>
          </w:p>
        </w:tc>
      </w:tr>
      <w:tr w:rsidR="00617C89" w14:paraId="4D2B29A7" w14:textId="77777777" w:rsidTr="00E55A14">
        <w:trPr>
          <w:trHeight w:val="568"/>
        </w:trPr>
        <w:tc>
          <w:tcPr>
            <w:tcW w:w="1510" w:type="dxa"/>
          </w:tcPr>
          <w:p w14:paraId="26A973B6" w14:textId="77777777" w:rsidR="00617C89" w:rsidRDefault="00617C89" w:rsidP="00E55A14">
            <w:pPr>
              <w:pStyle w:val="BodyText"/>
            </w:pPr>
            <w:r>
              <w:t xml:space="preserve"> 2</w:t>
            </w:r>
          </w:p>
        </w:tc>
        <w:tc>
          <w:tcPr>
            <w:tcW w:w="1510" w:type="dxa"/>
          </w:tcPr>
          <w:p w14:paraId="4DC8CC0F" w14:textId="77777777" w:rsidR="00617C89" w:rsidRDefault="00617C89" w:rsidP="00E55A14">
            <w:pPr>
              <w:pStyle w:val="BodyText"/>
            </w:pPr>
            <w:r>
              <w:t>5</w:t>
            </w:r>
          </w:p>
        </w:tc>
        <w:tc>
          <w:tcPr>
            <w:tcW w:w="1510" w:type="dxa"/>
          </w:tcPr>
          <w:p w14:paraId="2B49309B" w14:textId="77777777" w:rsidR="00617C89" w:rsidRDefault="00617C89" w:rsidP="00E55A14">
            <w:pPr>
              <w:pStyle w:val="BodyText"/>
            </w:pPr>
            <w:r>
              <w:t>2</w:t>
            </w:r>
          </w:p>
        </w:tc>
        <w:tc>
          <w:tcPr>
            <w:tcW w:w="1510" w:type="dxa"/>
          </w:tcPr>
          <w:p w14:paraId="31DA81AD" w14:textId="296A9848" w:rsidR="00617C89" w:rsidRDefault="00FA5608" w:rsidP="00E55A14">
            <w:pPr>
              <w:pStyle w:val="BodyText"/>
            </w:pPr>
            <w:r>
              <w:t>Like</w:t>
            </w:r>
          </w:p>
        </w:tc>
        <w:tc>
          <w:tcPr>
            <w:tcW w:w="1510" w:type="dxa"/>
          </w:tcPr>
          <w:p w14:paraId="26AD9BBF" w14:textId="77777777" w:rsidR="00617C89" w:rsidRDefault="00617C89" w:rsidP="00E55A14">
            <w:pPr>
              <w:pStyle w:val="BodyText"/>
            </w:pPr>
            <w:r>
              <w:t>2025-03-13 10:00:00</w:t>
            </w:r>
          </w:p>
        </w:tc>
        <w:tc>
          <w:tcPr>
            <w:tcW w:w="1510" w:type="dxa"/>
          </w:tcPr>
          <w:p w14:paraId="6D3CB651" w14:textId="77777777" w:rsidR="00617C89" w:rsidRDefault="00617C89" w:rsidP="00E55A14">
            <w:pPr>
              <w:pStyle w:val="BodyText"/>
            </w:pPr>
            <w:r>
              <w:t>2025-03-13 10:00:00</w:t>
            </w:r>
          </w:p>
        </w:tc>
      </w:tr>
    </w:tbl>
    <w:p w14:paraId="7C5CFA99" w14:textId="4F121CAF" w:rsidR="00617C89" w:rsidRDefault="00617C89" w:rsidP="00F25F80">
      <w:pPr>
        <w:pStyle w:val="BodyText"/>
      </w:pPr>
    </w:p>
    <w:p w14:paraId="04E3499B" w14:textId="598ED730" w:rsidR="00FA5608" w:rsidRPr="00E63ACA" w:rsidRDefault="00FA5608" w:rsidP="00F25F80">
      <w:pPr>
        <w:pStyle w:val="BodyText"/>
        <w:rPr>
          <w:b/>
          <w:bCs/>
        </w:rPr>
      </w:pPr>
      <w:r w:rsidRPr="00E63ACA">
        <w:rPr>
          <w:b/>
          <w:bCs/>
        </w:rPr>
        <w:t>Comment reactions</w:t>
      </w:r>
    </w:p>
    <w:p w14:paraId="66534A2E" w14:textId="5AD286EB" w:rsidR="00E63ACA" w:rsidRDefault="00E63ACA" w:rsidP="00F25F80">
      <w:pPr>
        <w:pStyle w:val="BodyText"/>
      </w:pPr>
      <w:r>
        <w:t>Comment Reactions saves the information about post comment reactions.</w:t>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FA5608" w:rsidRPr="00B3125D" w14:paraId="0C815628"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AA31D4E" w14:textId="77777777" w:rsidR="00FA5608" w:rsidRPr="00B3125D" w:rsidRDefault="00FA5608" w:rsidP="00E55A14">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EA81FFE" w14:textId="77777777" w:rsidR="00FA5608" w:rsidRPr="00B3125D" w:rsidRDefault="00FA5608" w:rsidP="00E55A14">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2E000E7" w14:textId="77777777" w:rsidR="00FA5608" w:rsidRPr="00B3125D" w:rsidRDefault="00FA5608" w:rsidP="00E55A14">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68F8F82" w14:textId="77777777" w:rsidR="00FA5608" w:rsidRPr="00B3125D" w:rsidRDefault="00FA5608" w:rsidP="00E55A14">
            <w:pPr>
              <w:pStyle w:val="BodyText"/>
            </w:pPr>
            <w:r w:rsidRPr="00B3125D">
              <w:t xml:space="preserve">Data Type </w:t>
            </w:r>
          </w:p>
        </w:tc>
      </w:tr>
      <w:tr w:rsidR="00FA5608" w14:paraId="599F4B27" w14:textId="77777777" w:rsidTr="00E55A14">
        <w:trPr>
          <w:trHeight w:val="845"/>
        </w:trPr>
        <w:tc>
          <w:tcPr>
            <w:tcW w:w="2391" w:type="dxa"/>
            <w:vMerge w:val="restart"/>
          </w:tcPr>
          <w:p w14:paraId="58D2ED88" w14:textId="11E14E7A" w:rsidR="00FA5608" w:rsidRDefault="00FA5608" w:rsidP="00E55A14">
            <w:pPr>
              <w:pStyle w:val="BodyText"/>
            </w:pPr>
            <w:r>
              <w:t>COMMENT_REACTIONS</w:t>
            </w:r>
          </w:p>
        </w:tc>
        <w:tc>
          <w:tcPr>
            <w:tcW w:w="2391" w:type="dxa"/>
          </w:tcPr>
          <w:p w14:paraId="2EEF72AB" w14:textId="585DEB02" w:rsidR="00FA5608" w:rsidRDefault="00FA5608" w:rsidP="00E55A14">
            <w:pPr>
              <w:pStyle w:val="BodyText"/>
            </w:pPr>
            <w:r>
              <w:t>comment_reaction_id</w:t>
            </w:r>
          </w:p>
        </w:tc>
        <w:tc>
          <w:tcPr>
            <w:tcW w:w="2391" w:type="dxa"/>
          </w:tcPr>
          <w:p w14:paraId="330ED20E" w14:textId="77777777" w:rsidR="00FA5608" w:rsidRDefault="00FA5608" w:rsidP="00E55A14">
            <w:pPr>
              <w:pStyle w:val="BodyText"/>
            </w:pPr>
            <w:r>
              <w:t>Unique identifier of reaction.  PK, AUTO_INCREMENT</w:t>
            </w:r>
          </w:p>
        </w:tc>
        <w:tc>
          <w:tcPr>
            <w:tcW w:w="2391" w:type="dxa"/>
          </w:tcPr>
          <w:p w14:paraId="5A9D24F2" w14:textId="77777777" w:rsidR="00FA5608" w:rsidRDefault="00FA5608" w:rsidP="00E55A14">
            <w:pPr>
              <w:pStyle w:val="BodyText"/>
            </w:pPr>
            <w:r>
              <w:t>INT</w:t>
            </w:r>
          </w:p>
        </w:tc>
      </w:tr>
      <w:tr w:rsidR="00FA5608" w14:paraId="6FDF59F6" w14:textId="77777777" w:rsidTr="00E55A14">
        <w:trPr>
          <w:trHeight w:val="537"/>
        </w:trPr>
        <w:tc>
          <w:tcPr>
            <w:tcW w:w="2391" w:type="dxa"/>
            <w:vMerge/>
          </w:tcPr>
          <w:p w14:paraId="4F12FEF1" w14:textId="77777777" w:rsidR="00FA5608" w:rsidRDefault="00FA5608" w:rsidP="00E55A14">
            <w:pPr>
              <w:pStyle w:val="BodyText"/>
            </w:pPr>
          </w:p>
        </w:tc>
        <w:tc>
          <w:tcPr>
            <w:tcW w:w="2391" w:type="dxa"/>
          </w:tcPr>
          <w:p w14:paraId="26CB5358" w14:textId="3C6A1FCB" w:rsidR="00FA5608" w:rsidRDefault="00FA5608" w:rsidP="00E55A14">
            <w:pPr>
              <w:pStyle w:val="BodyText"/>
            </w:pPr>
            <w:r>
              <w:t>comment_id</w:t>
            </w:r>
          </w:p>
        </w:tc>
        <w:tc>
          <w:tcPr>
            <w:tcW w:w="2391" w:type="dxa"/>
          </w:tcPr>
          <w:p w14:paraId="6149311B" w14:textId="50526F77" w:rsidR="00FA5608" w:rsidRPr="00B97B99" w:rsidRDefault="00FA5608" w:rsidP="00E55A14">
            <w:pPr>
              <w:pStyle w:val="BodyText"/>
            </w:pPr>
            <w:r>
              <w:t xml:space="preserve">The comment that received a reaction. FOREIGN KEY (comment_id) REFERENCES </w:t>
            </w:r>
            <w:r w:rsidR="00B102C9">
              <w:t>Post_</w:t>
            </w:r>
            <w:r>
              <w:t>Comments(comment_id)</w:t>
            </w:r>
          </w:p>
        </w:tc>
        <w:tc>
          <w:tcPr>
            <w:tcW w:w="2391" w:type="dxa"/>
          </w:tcPr>
          <w:p w14:paraId="4FEDC65A" w14:textId="77777777" w:rsidR="00FA5608" w:rsidRDefault="00FA5608" w:rsidP="00E55A14">
            <w:pPr>
              <w:pStyle w:val="BodyText"/>
            </w:pPr>
            <w:r>
              <w:t>INT</w:t>
            </w:r>
          </w:p>
        </w:tc>
      </w:tr>
      <w:tr w:rsidR="00FA5608" w14:paraId="25BFC315" w14:textId="77777777" w:rsidTr="00E55A14">
        <w:trPr>
          <w:trHeight w:val="537"/>
        </w:trPr>
        <w:tc>
          <w:tcPr>
            <w:tcW w:w="2391" w:type="dxa"/>
            <w:vMerge/>
          </w:tcPr>
          <w:p w14:paraId="668B2874" w14:textId="77777777" w:rsidR="00FA5608" w:rsidRDefault="00FA5608" w:rsidP="00E55A14">
            <w:pPr>
              <w:pStyle w:val="BodyText"/>
            </w:pPr>
          </w:p>
        </w:tc>
        <w:tc>
          <w:tcPr>
            <w:tcW w:w="2391" w:type="dxa"/>
          </w:tcPr>
          <w:p w14:paraId="039BCE2D" w14:textId="77777777" w:rsidR="00FA5608" w:rsidRDefault="00FA5608" w:rsidP="00E55A14">
            <w:pPr>
              <w:pStyle w:val="BodyText"/>
            </w:pPr>
            <w:r>
              <w:t>user_id</w:t>
            </w:r>
          </w:p>
        </w:tc>
        <w:tc>
          <w:tcPr>
            <w:tcW w:w="2391" w:type="dxa"/>
          </w:tcPr>
          <w:p w14:paraId="0B413445" w14:textId="77777777" w:rsidR="00FA5608" w:rsidRDefault="00FA5608" w:rsidP="00E55A14">
            <w:pPr>
              <w:pStyle w:val="BodyText"/>
            </w:pPr>
            <w:r>
              <w:t>The user who reacted. FOREIGN KEY (user_id) REFERENCES Users(user_id)</w:t>
            </w:r>
          </w:p>
        </w:tc>
        <w:tc>
          <w:tcPr>
            <w:tcW w:w="2391" w:type="dxa"/>
          </w:tcPr>
          <w:p w14:paraId="5F7EFD14" w14:textId="77777777" w:rsidR="00FA5608" w:rsidRDefault="00FA5608" w:rsidP="00E55A14">
            <w:pPr>
              <w:pStyle w:val="BodyText"/>
            </w:pPr>
            <w:r>
              <w:t>INT</w:t>
            </w:r>
          </w:p>
        </w:tc>
      </w:tr>
      <w:tr w:rsidR="00FA5608" w14:paraId="18FCC1A8" w14:textId="77777777" w:rsidTr="00E55A14">
        <w:trPr>
          <w:trHeight w:val="537"/>
        </w:trPr>
        <w:tc>
          <w:tcPr>
            <w:tcW w:w="2391" w:type="dxa"/>
            <w:vMerge/>
          </w:tcPr>
          <w:p w14:paraId="48ABB5CD" w14:textId="77777777" w:rsidR="00FA5608" w:rsidRDefault="00FA5608" w:rsidP="00E55A14">
            <w:pPr>
              <w:pStyle w:val="BodyText"/>
            </w:pPr>
          </w:p>
        </w:tc>
        <w:tc>
          <w:tcPr>
            <w:tcW w:w="2391" w:type="dxa"/>
          </w:tcPr>
          <w:p w14:paraId="7E6A43A6" w14:textId="77777777" w:rsidR="00FA5608" w:rsidRDefault="00FA5608" w:rsidP="00E55A14">
            <w:pPr>
              <w:pStyle w:val="BodyText"/>
            </w:pPr>
            <w:r>
              <w:t>reaction_type</w:t>
            </w:r>
          </w:p>
        </w:tc>
        <w:tc>
          <w:tcPr>
            <w:tcW w:w="2391" w:type="dxa"/>
          </w:tcPr>
          <w:p w14:paraId="4DB230C3" w14:textId="77777777" w:rsidR="00FA5608" w:rsidRPr="00DC3754" w:rsidRDefault="00FA5608" w:rsidP="00E55A14">
            <w:pPr>
              <w:pStyle w:val="BodyText"/>
              <w:rPr>
                <w:rFonts w:asciiTheme="minorHAnsi" w:hAnsiTheme="minorHAnsi"/>
              </w:rPr>
            </w:pPr>
            <w:r>
              <w:t>Type of reaction (Like ,love, etc. )</w:t>
            </w:r>
          </w:p>
        </w:tc>
        <w:tc>
          <w:tcPr>
            <w:tcW w:w="2391" w:type="dxa"/>
          </w:tcPr>
          <w:p w14:paraId="4805939D" w14:textId="77777777" w:rsidR="00FA5608" w:rsidRDefault="00FA5608" w:rsidP="00E55A14">
            <w:pPr>
              <w:pStyle w:val="BodyText"/>
            </w:pPr>
            <w:r>
              <w:t>ENUM(‘Like’, ‘Love’,’</w:t>
            </w:r>
          </w:p>
        </w:tc>
      </w:tr>
      <w:tr w:rsidR="00FA5608" w14:paraId="6341CE25" w14:textId="77777777" w:rsidTr="00E55A14">
        <w:trPr>
          <w:trHeight w:val="537"/>
        </w:trPr>
        <w:tc>
          <w:tcPr>
            <w:tcW w:w="2391" w:type="dxa"/>
            <w:vMerge/>
          </w:tcPr>
          <w:p w14:paraId="339E18C8" w14:textId="77777777" w:rsidR="00FA5608" w:rsidRDefault="00FA5608" w:rsidP="00E55A14">
            <w:pPr>
              <w:pStyle w:val="BodyText"/>
            </w:pPr>
          </w:p>
        </w:tc>
        <w:tc>
          <w:tcPr>
            <w:tcW w:w="2391" w:type="dxa"/>
          </w:tcPr>
          <w:p w14:paraId="532986D3" w14:textId="77777777" w:rsidR="00FA5608" w:rsidRDefault="00FA5608" w:rsidP="00E55A14">
            <w:pPr>
              <w:pStyle w:val="BodyText"/>
            </w:pPr>
            <w:r>
              <w:t>created_at</w:t>
            </w:r>
          </w:p>
        </w:tc>
        <w:tc>
          <w:tcPr>
            <w:tcW w:w="2391" w:type="dxa"/>
          </w:tcPr>
          <w:p w14:paraId="7B262224" w14:textId="77777777" w:rsidR="00FA5608" w:rsidRDefault="00FA5608" w:rsidP="00E55A14">
            <w:pPr>
              <w:pStyle w:val="BodyText"/>
            </w:pPr>
            <w:r>
              <w:t>Account creation timestamp. DEFAULT CURRENT_TIMESTAMP</w:t>
            </w:r>
          </w:p>
        </w:tc>
        <w:tc>
          <w:tcPr>
            <w:tcW w:w="2391" w:type="dxa"/>
          </w:tcPr>
          <w:p w14:paraId="00F8C8F3" w14:textId="77777777" w:rsidR="00FA5608" w:rsidRDefault="00FA5608" w:rsidP="00E55A14">
            <w:pPr>
              <w:pStyle w:val="BodyText"/>
            </w:pPr>
            <w:r>
              <w:t>TIMESTAMP</w:t>
            </w:r>
          </w:p>
        </w:tc>
      </w:tr>
      <w:tr w:rsidR="00FA5608" w14:paraId="7A8DCD01" w14:textId="77777777" w:rsidTr="00E55A14">
        <w:trPr>
          <w:trHeight w:val="537"/>
        </w:trPr>
        <w:tc>
          <w:tcPr>
            <w:tcW w:w="2391" w:type="dxa"/>
            <w:vMerge/>
          </w:tcPr>
          <w:p w14:paraId="6E8E404D" w14:textId="77777777" w:rsidR="00FA5608" w:rsidRDefault="00FA5608" w:rsidP="00E55A14">
            <w:pPr>
              <w:pStyle w:val="BodyText"/>
            </w:pPr>
          </w:p>
        </w:tc>
        <w:tc>
          <w:tcPr>
            <w:tcW w:w="2391" w:type="dxa"/>
          </w:tcPr>
          <w:p w14:paraId="6245ADA0" w14:textId="77777777" w:rsidR="00FA5608" w:rsidRDefault="00FA5608" w:rsidP="00E55A14">
            <w:pPr>
              <w:pStyle w:val="BodyText"/>
            </w:pPr>
            <w:r>
              <w:t>updated_at</w:t>
            </w:r>
          </w:p>
        </w:tc>
        <w:tc>
          <w:tcPr>
            <w:tcW w:w="2391" w:type="dxa"/>
          </w:tcPr>
          <w:p w14:paraId="2622C372" w14:textId="77777777" w:rsidR="00FA5608" w:rsidRDefault="00FA5608" w:rsidP="00E55A14">
            <w:pPr>
              <w:pStyle w:val="BodyText"/>
            </w:pPr>
            <w:r>
              <w:t>Last profile update timestamp. ON UPDATE CURRENT_TIMESTAMP</w:t>
            </w:r>
          </w:p>
        </w:tc>
        <w:tc>
          <w:tcPr>
            <w:tcW w:w="2391" w:type="dxa"/>
          </w:tcPr>
          <w:p w14:paraId="1EB0AA9B" w14:textId="77777777" w:rsidR="00FA5608" w:rsidRDefault="00FA5608" w:rsidP="00E55A14">
            <w:pPr>
              <w:pStyle w:val="BodyText"/>
            </w:pPr>
            <w:r>
              <w:t>TIMESTAMP</w:t>
            </w:r>
          </w:p>
        </w:tc>
      </w:tr>
    </w:tbl>
    <w:p w14:paraId="2CFE9141" w14:textId="1961E94A" w:rsidR="00FA5608" w:rsidRDefault="00FA5608" w:rsidP="00FA5608">
      <w:pPr>
        <w:pStyle w:val="BodyText"/>
      </w:pPr>
      <w:r>
        <w:br w:type="textWrapping" w:clear="all"/>
      </w:r>
    </w:p>
    <w:p w14:paraId="5C3F688A" w14:textId="079A59DE" w:rsidR="00E63ACA" w:rsidRDefault="00E63ACA" w:rsidP="00FA5608">
      <w:pPr>
        <w:pStyle w:val="BodyText"/>
      </w:pPr>
    </w:p>
    <w:p w14:paraId="26AAC58A" w14:textId="77777777" w:rsidR="00E63ACA" w:rsidRDefault="00E63ACA" w:rsidP="00E63ACA">
      <w:pPr>
        <w:widowControl/>
        <w:spacing w:before="100" w:beforeAutospacing="1" w:after="100" w:afterAutospacing="1" w:line="240" w:lineRule="auto"/>
        <w:rPr>
          <w:rFonts w:asciiTheme="minorHAnsi" w:hAnsiTheme="minorHAnsi"/>
          <w:sz w:val="24"/>
          <w:szCs w:val="24"/>
          <w:lang w:val="ka-GE" w:eastAsia="ka-GE"/>
        </w:rPr>
      </w:pPr>
    </w:p>
    <w:p w14:paraId="543FAE3A" w14:textId="0068F709" w:rsidR="00E63ACA" w:rsidRPr="00E63ACA" w:rsidRDefault="00E63ACA" w:rsidP="00E63ACA">
      <w:pPr>
        <w:pStyle w:val="BodyText"/>
      </w:pPr>
      <w:r w:rsidRPr="00E63ACA">
        <w:t>The Comment_Reactions table has a one-to-many relationship with the Post_Comments table. One comment can have multiple reactions, but each reaction belongs to a single comment.</w:t>
      </w:r>
    </w:p>
    <w:p w14:paraId="65A1F8C1" w14:textId="14FEB756" w:rsidR="00E63ACA" w:rsidRPr="00E63ACA" w:rsidRDefault="00E63ACA" w:rsidP="00E63ACA">
      <w:pPr>
        <w:pStyle w:val="BodyText"/>
      </w:pPr>
      <w:r w:rsidRPr="00E63ACA">
        <w:t xml:space="preserve">The Comment_Reactions table has a </w:t>
      </w:r>
      <w:r w:rsidR="00CA5909">
        <w:t>many</w:t>
      </w:r>
      <w:r w:rsidRPr="00E63ACA">
        <w:t xml:space="preserve">-to-many relationship with the Users table. One user can react to multiple comments, </w:t>
      </w:r>
      <w:r w:rsidR="00CA5909">
        <w:t>and one comment can get multiple reactions.</w:t>
      </w:r>
    </w:p>
    <w:p w14:paraId="55D9B4B6" w14:textId="0DA85F60" w:rsidR="00E63ACA" w:rsidRPr="00E63ACA" w:rsidRDefault="00E63ACA" w:rsidP="00E63ACA">
      <w:pPr>
        <w:widowControl/>
        <w:spacing w:before="100" w:beforeAutospacing="1" w:after="100" w:afterAutospacing="1" w:line="240" w:lineRule="auto"/>
        <w:rPr>
          <w:rFonts w:asciiTheme="minorHAnsi" w:hAnsiTheme="minorHAnsi"/>
          <w:sz w:val="24"/>
          <w:szCs w:val="24"/>
          <w:lang w:val="ka-GE" w:eastAsia="ka-GE"/>
        </w:rPr>
      </w:pPr>
    </w:p>
    <w:p w14:paraId="3D17480D" w14:textId="77777777" w:rsidR="00FA5608" w:rsidRDefault="00FA5608" w:rsidP="00FA5608">
      <w:pPr>
        <w:pStyle w:val="BodyText"/>
      </w:pPr>
    </w:p>
    <w:tbl>
      <w:tblPr>
        <w:tblW w:w="954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263"/>
        <w:gridCol w:w="1440"/>
        <w:gridCol w:w="1070"/>
        <w:gridCol w:w="1591"/>
        <w:gridCol w:w="1591"/>
        <w:gridCol w:w="1591"/>
      </w:tblGrid>
      <w:tr w:rsidR="00FA5608" w:rsidRPr="00BE17E0" w14:paraId="6BE9033A" w14:textId="77777777" w:rsidTr="00FA5608">
        <w:trPr>
          <w:trHeight w:val="399"/>
        </w:trPr>
        <w:tc>
          <w:tcPr>
            <w:tcW w:w="2263" w:type="dxa"/>
            <w:shd w:val="clear" w:color="auto" w:fill="76CDD8"/>
          </w:tcPr>
          <w:p w14:paraId="4133E19B" w14:textId="3E2073B6" w:rsidR="00FA5608" w:rsidRPr="00BE17E0" w:rsidRDefault="00FA5608" w:rsidP="00E55A14">
            <w:pPr>
              <w:pStyle w:val="BodyText"/>
              <w:widowControl w:val="0"/>
              <w:spacing w:line="360" w:lineRule="auto"/>
              <w:jc w:val="center"/>
              <w:rPr>
                <w:color w:val="FFFFFF" w:themeColor="background1"/>
                <w:sz w:val="18"/>
                <w:szCs w:val="18"/>
              </w:rPr>
            </w:pPr>
            <w:r>
              <w:t>Comment_reaction_id</w:t>
            </w:r>
          </w:p>
        </w:tc>
        <w:tc>
          <w:tcPr>
            <w:tcW w:w="1440" w:type="dxa"/>
            <w:shd w:val="clear" w:color="auto" w:fill="76CDD8"/>
          </w:tcPr>
          <w:p w14:paraId="7E62CAB3" w14:textId="29E62163" w:rsidR="00FA5608" w:rsidRPr="00BE17E0" w:rsidRDefault="00FA5608" w:rsidP="00E55A14">
            <w:pPr>
              <w:pStyle w:val="BodyText"/>
              <w:widowControl w:val="0"/>
              <w:spacing w:line="360" w:lineRule="auto"/>
              <w:rPr>
                <w:color w:val="FFFFFF" w:themeColor="background1"/>
                <w:sz w:val="18"/>
                <w:szCs w:val="18"/>
              </w:rPr>
            </w:pPr>
            <w:r>
              <w:t>comment_id</w:t>
            </w:r>
          </w:p>
        </w:tc>
        <w:tc>
          <w:tcPr>
            <w:tcW w:w="1070" w:type="dxa"/>
            <w:shd w:val="clear" w:color="auto" w:fill="76CDD8"/>
          </w:tcPr>
          <w:p w14:paraId="2F073B9A" w14:textId="77777777" w:rsidR="00FA5608" w:rsidRPr="00BE17E0" w:rsidRDefault="00FA5608" w:rsidP="00FA5608">
            <w:pPr>
              <w:pStyle w:val="BodyText"/>
              <w:widowControl w:val="0"/>
              <w:spacing w:line="360" w:lineRule="auto"/>
              <w:rPr>
                <w:color w:val="FFFFFF" w:themeColor="background1"/>
                <w:sz w:val="18"/>
                <w:szCs w:val="18"/>
              </w:rPr>
            </w:pPr>
            <w:r>
              <w:t>user_id</w:t>
            </w:r>
          </w:p>
        </w:tc>
        <w:tc>
          <w:tcPr>
            <w:tcW w:w="1591" w:type="dxa"/>
            <w:shd w:val="clear" w:color="auto" w:fill="76CDD8"/>
          </w:tcPr>
          <w:p w14:paraId="43863F1D" w14:textId="77777777" w:rsidR="00FA5608" w:rsidRPr="00BE17E0" w:rsidRDefault="00FA5608" w:rsidP="00E55A14">
            <w:pPr>
              <w:pStyle w:val="BodyText"/>
              <w:widowControl w:val="0"/>
              <w:spacing w:line="360" w:lineRule="auto"/>
              <w:rPr>
                <w:color w:val="FFFFFF" w:themeColor="background1"/>
                <w:sz w:val="18"/>
                <w:szCs w:val="18"/>
              </w:rPr>
            </w:pPr>
            <w:r>
              <w:t>reaction_type</w:t>
            </w:r>
          </w:p>
        </w:tc>
        <w:tc>
          <w:tcPr>
            <w:tcW w:w="1591" w:type="dxa"/>
            <w:shd w:val="clear" w:color="auto" w:fill="76CDD8"/>
          </w:tcPr>
          <w:p w14:paraId="10300FE8" w14:textId="77777777" w:rsidR="00FA5608" w:rsidRPr="00BE17E0" w:rsidRDefault="00FA5608" w:rsidP="00E55A14">
            <w:pPr>
              <w:pStyle w:val="BodyText"/>
              <w:widowControl w:val="0"/>
              <w:spacing w:line="360" w:lineRule="auto"/>
              <w:jc w:val="center"/>
              <w:rPr>
                <w:color w:val="FFFFFF" w:themeColor="background1"/>
                <w:sz w:val="18"/>
                <w:szCs w:val="18"/>
              </w:rPr>
            </w:pPr>
            <w:r>
              <w:t>created_at</w:t>
            </w:r>
          </w:p>
        </w:tc>
        <w:tc>
          <w:tcPr>
            <w:tcW w:w="1591" w:type="dxa"/>
            <w:shd w:val="clear" w:color="auto" w:fill="76CDD8"/>
          </w:tcPr>
          <w:p w14:paraId="1EDEFEFD" w14:textId="77777777" w:rsidR="00FA5608" w:rsidRPr="00BE17E0" w:rsidRDefault="00FA5608" w:rsidP="00E55A14">
            <w:pPr>
              <w:pStyle w:val="BodyText"/>
              <w:widowControl w:val="0"/>
              <w:spacing w:line="360" w:lineRule="auto"/>
              <w:jc w:val="center"/>
              <w:rPr>
                <w:color w:val="FFFFFF" w:themeColor="background1"/>
                <w:sz w:val="18"/>
                <w:szCs w:val="18"/>
              </w:rPr>
            </w:pPr>
            <w:r>
              <w:t>updated_at</w:t>
            </w:r>
          </w:p>
        </w:tc>
      </w:tr>
      <w:tr w:rsidR="00FA5608" w14:paraId="726922A4" w14:textId="77777777" w:rsidTr="00FA5608">
        <w:trPr>
          <w:trHeight w:val="590"/>
        </w:trPr>
        <w:tc>
          <w:tcPr>
            <w:tcW w:w="2263" w:type="dxa"/>
          </w:tcPr>
          <w:p w14:paraId="652DC7AC" w14:textId="77777777" w:rsidR="00FA5608" w:rsidRDefault="00FA5608" w:rsidP="00E55A14">
            <w:pPr>
              <w:pStyle w:val="BodyText"/>
            </w:pPr>
            <w:r>
              <w:t xml:space="preserve"> 2</w:t>
            </w:r>
          </w:p>
        </w:tc>
        <w:tc>
          <w:tcPr>
            <w:tcW w:w="1440" w:type="dxa"/>
          </w:tcPr>
          <w:p w14:paraId="2851F836" w14:textId="77777777" w:rsidR="00FA5608" w:rsidRDefault="00FA5608" w:rsidP="00E55A14">
            <w:pPr>
              <w:pStyle w:val="BodyText"/>
            </w:pPr>
            <w:r>
              <w:t>5</w:t>
            </w:r>
          </w:p>
        </w:tc>
        <w:tc>
          <w:tcPr>
            <w:tcW w:w="1070" w:type="dxa"/>
          </w:tcPr>
          <w:p w14:paraId="6BAC0A94" w14:textId="77777777" w:rsidR="00FA5608" w:rsidRDefault="00FA5608" w:rsidP="00E55A14">
            <w:pPr>
              <w:pStyle w:val="BodyText"/>
            </w:pPr>
            <w:r>
              <w:t>2</w:t>
            </w:r>
          </w:p>
        </w:tc>
        <w:tc>
          <w:tcPr>
            <w:tcW w:w="1591" w:type="dxa"/>
          </w:tcPr>
          <w:p w14:paraId="421EBD3C" w14:textId="77777777" w:rsidR="00FA5608" w:rsidRDefault="00FA5608" w:rsidP="00E55A14">
            <w:pPr>
              <w:pStyle w:val="BodyText"/>
            </w:pPr>
            <w:r>
              <w:t>Like</w:t>
            </w:r>
          </w:p>
        </w:tc>
        <w:tc>
          <w:tcPr>
            <w:tcW w:w="1591" w:type="dxa"/>
          </w:tcPr>
          <w:p w14:paraId="304E8F2C" w14:textId="77777777" w:rsidR="00FA5608" w:rsidRDefault="00FA5608" w:rsidP="00E55A14">
            <w:pPr>
              <w:pStyle w:val="BodyText"/>
            </w:pPr>
            <w:r>
              <w:t>2025-03-13 10:00:00</w:t>
            </w:r>
          </w:p>
        </w:tc>
        <w:tc>
          <w:tcPr>
            <w:tcW w:w="1591" w:type="dxa"/>
          </w:tcPr>
          <w:p w14:paraId="50D765CC" w14:textId="77777777" w:rsidR="00FA5608" w:rsidRDefault="00FA5608" w:rsidP="00E55A14">
            <w:pPr>
              <w:pStyle w:val="BodyText"/>
            </w:pPr>
            <w:r>
              <w:t>2025-03-13 10:00:00</w:t>
            </w:r>
          </w:p>
        </w:tc>
      </w:tr>
    </w:tbl>
    <w:p w14:paraId="3982D145" w14:textId="027D5EA0" w:rsidR="00FA5608" w:rsidRDefault="00FA5608" w:rsidP="00F25F80">
      <w:pPr>
        <w:pStyle w:val="BodyText"/>
      </w:pPr>
    </w:p>
    <w:p w14:paraId="2CED1E08" w14:textId="59C2ED21" w:rsidR="00FA5608" w:rsidRDefault="00FA5608" w:rsidP="00F25F80">
      <w:pPr>
        <w:pStyle w:val="BodyText"/>
      </w:pPr>
    </w:p>
    <w:p w14:paraId="260FFA7C" w14:textId="4E092550" w:rsidR="00920E5E" w:rsidRDefault="00920E5E" w:rsidP="00F25F80">
      <w:pPr>
        <w:pStyle w:val="BodyText"/>
      </w:pPr>
    </w:p>
    <w:p w14:paraId="4FE945BA" w14:textId="6AA7EAEE" w:rsidR="00920E5E" w:rsidRPr="00235039" w:rsidRDefault="00920E5E" w:rsidP="00F25F80">
      <w:pPr>
        <w:pStyle w:val="BodyText"/>
        <w:rPr>
          <w:b/>
          <w:bCs/>
        </w:rPr>
      </w:pPr>
      <w:r w:rsidRPr="00235039">
        <w:rPr>
          <w:b/>
          <w:bCs/>
        </w:rPr>
        <w:t>Post shares</w:t>
      </w:r>
    </w:p>
    <w:p w14:paraId="46EC9390" w14:textId="48369406" w:rsidR="00235039" w:rsidRPr="00235039" w:rsidRDefault="00235039" w:rsidP="00235039">
      <w:pPr>
        <w:pStyle w:val="BodyText"/>
      </w:pPr>
      <w:r w:rsidRPr="00235039">
        <w:lastRenderedPageBreak/>
        <w:t xml:space="preserve">The </w:t>
      </w:r>
      <w:r w:rsidRPr="00235039">
        <w:rPr>
          <w:rStyle w:val="Strong"/>
          <w:b w:val="0"/>
          <w:bCs w:val="0"/>
        </w:rPr>
        <w:t>Post_Share</w:t>
      </w:r>
      <w:r w:rsidRPr="00235039">
        <w:t xml:space="preserve"> table stores information about which users have shared which posts.</w:t>
      </w:r>
    </w:p>
    <w:p w14:paraId="70D99660" w14:textId="77777777" w:rsidR="00235039" w:rsidRDefault="00235039" w:rsidP="00F25F80">
      <w:pPr>
        <w:pStyle w:val="BodyText"/>
      </w:pP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3FC3407B"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43DBD585" w14:textId="77777777" w:rsidR="00920E5E" w:rsidRPr="00B3125D" w:rsidRDefault="00920E5E" w:rsidP="00E55A14">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639B2BC7" w14:textId="77777777" w:rsidR="00920E5E" w:rsidRPr="00B3125D" w:rsidRDefault="00920E5E" w:rsidP="00E55A14">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2EB50AD" w14:textId="77777777" w:rsidR="00920E5E" w:rsidRPr="00B3125D" w:rsidRDefault="00920E5E" w:rsidP="00E55A14">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882DF74" w14:textId="77777777" w:rsidR="00920E5E" w:rsidRPr="00B3125D" w:rsidRDefault="00920E5E" w:rsidP="00E55A14">
            <w:pPr>
              <w:pStyle w:val="BodyText"/>
            </w:pPr>
            <w:r w:rsidRPr="00B3125D">
              <w:t xml:space="preserve">Data Type </w:t>
            </w:r>
          </w:p>
        </w:tc>
      </w:tr>
      <w:tr w:rsidR="00920E5E" w14:paraId="78F4D180" w14:textId="77777777" w:rsidTr="00E55A14">
        <w:trPr>
          <w:trHeight w:val="845"/>
        </w:trPr>
        <w:tc>
          <w:tcPr>
            <w:tcW w:w="2391" w:type="dxa"/>
            <w:vMerge w:val="restart"/>
          </w:tcPr>
          <w:p w14:paraId="6541C2D2" w14:textId="77777777" w:rsidR="00920E5E" w:rsidRDefault="00920E5E" w:rsidP="00E55A14">
            <w:pPr>
              <w:pStyle w:val="BodyText"/>
            </w:pPr>
            <w:r>
              <w:t>POST_SHARE</w:t>
            </w:r>
          </w:p>
          <w:p w14:paraId="26DBCDA1" w14:textId="77777777" w:rsidR="00920E5E" w:rsidRDefault="00920E5E" w:rsidP="00920E5E">
            <w:pPr>
              <w:pStyle w:val="BodyText"/>
            </w:pPr>
          </w:p>
          <w:p w14:paraId="408D7245" w14:textId="15DBC04F" w:rsidR="00920E5E" w:rsidRDefault="00920E5E" w:rsidP="00127FB9">
            <w:pPr>
              <w:pStyle w:val="BodyText"/>
            </w:pPr>
          </w:p>
        </w:tc>
        <w:tc>
          <w:tcPr>
            <w:tcW w:w="2391" w:type="dxa"/>
          </w:tcPr>
          <w:p w14:paraId="0D6594C4" w14:textId="46B0107D" w:rsidR="00920E5E" w:rsidRDefault="00920E5E" w:rsidP="00E55A14">
            <w:pPr>
              <w:pStyle w:val="BodyText"/>
            </w:pPr>
            <w:r>
              <w:t>share_id</w:t>
            </w:r>
          </w:p>
        </w:tc>
        <w:tc>
          <w:tcPr>
            <w:tcW w:w="2391" w:type="dxa"/>
          </w:tcPr>
          <w:p w14:paraId="0D08D290" w14:textId="2AC0267B" w:rsidR="00920E5E" w:rsidRDefault="00920E5E" w:rsidP="00E55A14">
            <w:pPr>
              <w:pStyle w:val="BodyText"/>
            </w:pPr>
            <w:r>
              <w:t>Unique identifier of share.  PK, AUTO_INCREMENT</w:t>
            </w:r>
          </w:p>
        </w:tc>
        <w:tc>
          <w:tcPr>
            <w:tcW w:w="2391" w:type="dxa"/>
          </w:tcPr>
          <w:p w14:paraId="268289FF" w14:textId="77777777" w:rsidR="00920E5E" w:rsidRDefault="00920E5E" w:rsidP="00E55A14">
            <w:pPr>
              <w:pStyle w:val="BodyText"/>
            </w:pPr>
            <w:r>
              <w:t>INT</w:t>
            </w:r>
          </w:p>
        </w:tc>
      </w:tr>
      <w:tr w:rsidR="00920E5E" w14:paraId="3DD7A530" w14:textId="77777777" w:rsidTr="00E55A14">
        <w:trPr>
          <w:trHeight w:val="537"/>
        </w:trPr>
        <w:tc>
          <w:tcPr>
            <w:tcW w:w="2391" w:type="dxa"/>
            <w:vMerge/>
          </w:tcPr>
          <w:p w14:paraId="631621D8" w14:textId="77777777" w:rsidR="00920E5E" w:rsidRDefault="00920E5E" w:rsidP="00127FB9">
            <w:pPr>
              <w:pStyle w:val="BodyText"/>
            </w:pPr>
          </w:p>
        </w:tc>
        <w:tc>
          <w:tcPr>
            <w:tcW w:w="2391" w:type="dxa"/>
          </w:tcPr>
          <w:p w14:paraId="631D4F88" w14:textId="77777777" w:rsidR="00920E5E" w:rsidRDefault="00920E5E" w:rsidP="00E55A14">
            <w:pPr>
              <w:pStyle w:val="BodyText"/>
            </w:pPr>
            <w:r>
              <w:t>post_id</w:t>
            </w:r>
          </w:p>
        </w:tc>
        <w:tc>
          <w:tcPr>
            <w:tcW w:w="2391" w:type="dxa"/>
          </w:tcPr>
          <w:p w14:paraId="7680FC1B" w14:textId="77777777" w:rsidR="00920E5E" w:rsidRPr="00B97B99" w:rsidRDefault="00920E5E" w:rsidP="00E55A14">
            <w:pPr>
              <w:pStyle w:val="BodyText"/>
            </w:pPr>
            <w:r>
              <w:t>The post that that is tagged. FOREIGN KEY (post_id) REFERENCES Posts(post_id)</w:t>
            </w:r>
          </w:p>
        </w:tc>
        <w:tc>
          <w:tcPr>
            <w:tcW w:w="2391" w:type="dxa"/>
          </w:tcPr>
          <w:p w14:paraId="4D5480A2" w14:textId="77777777" w:rsidR="00920E5E" w:rsidRDefault="00920E5E" w:rsidP="00E55A14">
            <w:pPr>
              <w:pStyle w:val="BodyText"/>
            </w:pPr>
            <w:r>
              <w:t>INT</w:t>
            </w:r>
          </w:p>
        </w:tc>
      </w:tr>
      <w:tr w:rsidR="00920E5E" w14:paraId="19436342" w14:textId="77777777" w:rsidTr="00E55A14">
        <w:trPr>
          <w:trHeight w:val="537"/>
        </w:trPr>
        <w:tc>
          <w:tcPr>
            <w:tcW w:w="2391" w:type="dxa"/>
            <w:vMerge/>
          </w:tcPr>
          <w:p w14:paraId="14E8F037" w14:textId="77777777" w:rsidR="00920E5E" w:rsidRDefault="00920E5E" w:rsidP="00127FB9">
            <w:pPr>
              <w:pStyle w:val="BodyText"/>
            </w:pPr>
          </w:p>
        </w:tc>
        <w:tc>
          <w:tcPr>
            <w:tcW w:w="2391" w:type="dxa"/>
          </w:tcPr>
          <w:p w14:paraId="47543649" w14:textId="59E1AF34" w:rsidR="00920E5E" w:rsidRDefault="00920E5E" w:rsidP="00E55A14">
            <w:pPr>
              <w:pStyle w:val="BodyText"/>
            </w:pPr>
            <w:r>
              <w:t>user_id</w:t>
            </w:r>
          </w:p>
        </w:tc>
        <w:tc>
          <w:tcPr>
            <w:tcW w:w="2391" w:type="dxa"/>
          </w:tcPr>
          <w:p w14:paraId="04B3733A" w14:textId="369C7AA1" w:rsidR="00920E5E" w:rsidRPr="00DC3754" w:rsidRDefault="00920E5E" w:rsidP="00E55A14">
            <w:pPr>
              <w:pStyle w:val="BodyText"/>
              <w:rPr>
                <w:rFonts w:asciiTheme="minorHAnsi" w:hAnsiTheme="minorHAnsi"/>
              </w:rPr>
            </w:pPr>
            <w:r>
              <w:t>The user who sheared a post. FOREIGN KEY (user_id) REFERENCES Users(user_id)</w:t>
            </w:r>
          </w:p>
        </w:tc>
        <w:tc>
          <w:tcPr>
            <w:tcW w:w="2391" w:type="dxa"/>
          </w:tcPr>
          <w:p w14:paraId="73583057" w14:textId="27DE9107" w:rsidR="00920E5E" w:rsidRDefault="00920E5E" w:rsidP="00E55A14">
            <w:pPr>
              <w:pStyle w:val="BodyText"/>
            </w:pPr>
            <w:r>
              <w:t>INT</w:t>
            </w:r>
          </w:p>
        </w:tc>
      </w:tr>
      <w:tr w:rsidR="00920E5E" w14:paraId="55DFE70C" w14:textId="77777777" w:rsidTr="00E55A14">
        <w:trPr>
          <w:trHeight w:val="537"/>
        </w:trPr>
        <w:tc>
          <w:tcPr>
            <w:tcW w:w="2391" w:type="dxa"/>
            <w:vMerge/>
          </w:tcPr>
          <w:p w14:paraId="1B769768" w14:textId="09AF9386" w:rsidR="00920E5E" w:rsidRDefault="00920E5E" w:rsidP="00920E5E">
            <w:pPr>
              <w:pStyle w:val="BodyText"/>
            </w:pPr>
          </w:p>
        </w:tc>
        <w:tc>
          <w:tcPr>
            <w:tcW w:w="2391" w:type="dxa"/>
          </w:tcPr>
          <w:p w14:paraId="2F9B2682" w14:textId="5EBF1FD9" w:rsidR="00920E5E" w:rsidRDefault="00920E5E" w:rsidP="00920E5E">
            <w:pPr>
              <w:pStyle w:val="BodyText"/>
            </w:pPr>
            <w:r>
              <w:t>created_at</w:t>
            </w:r>
          </w:p>
        </w:tc>
        <w:tc>
          <w:tcPr>
            <w:tcW w:w="2391" w:type="dxa"/>
          </w:tcPr>
          <w:p w14:paraId="6E2105C4" w14:textId="3AB68DBF" w:rsidR="00920E5E" w:rsidRDefault="00ED72D0" w:rsidP="00920E5E">
            <w:pPr>
              <w:pStyle w:val="BodyText"/>
            </w:pPr>
            <w:r>
              <w:t>Time when post shared</w:t>
            </w:r>
            <w:r w:rsidR="00920E5E">
              <w:t>. DEFAULT CURRENT_TIMESTAMP</w:t>
            </w:r>
          </w:p>
        </w:tc>
        <w:tc>
          <w:tcPr>
            <w:tcW w:w="2391" w:type="dxa"/>
          </w:tcPr>
          <w:p w14:paraId="03E7276B" w14:textId="59BB24C9" w:rsidR="00920E5E" w:rsidRDefault="00920E5E" w:rsidP="00920E5E">
            <w:pPr>
              <w:pStyle w:val="BodyText"/>
            </w:pPr>
            <w:r>
              <w:t>TIMESTAMP</w:t>
            </w:r>
          </w:p>
        </w:tc>
      </w:tr>
    </w:tbl>
    <w:p w14:paraId="176412CC" w14:textId="1A70CB87" w:rsidR="00235039" w:rsidRPr="00235039" w:rsidRDefault="00235039" w:rsidP="00235039">
      <w:pPr>
        <w:pStyle w:val="BodyText"/>
      </w:pPr>
      <w:r w:rsidRPr="00235039">
        <w:t>The Post_Shares table has a one-to-many relationship with the Posts table. One post can be shared multiple times, but each share belongs to a single post.</w:t>
      </w:r>
    </w:p>
    <w:p w14:paraId="3E59431A" w14:textId="77777777" w:rsidR="00235039" w:rsidRPr="00445DB2" w:rsidRDefault="00235039" w:rsidP="00235039">
      <w:pPr>
        <w:pStyle w:val="BodyText"/>
      </w:pPr>
      <w:r w:rsidRPr="00445DB2">
        <w:t xml:space="preserve">Users can share multiple posts, and each post can be shared by multiple users. This creates a many-to-many relationship between the </w:t>
      </w:r>
      <w:r w:rsidRPr="00445DB2">
        <w:rPr>
          <w:rStyle w:val="HTMLCode"/>
          <w:rFonts w:ascii="Trebuchet MS" w:hAnsi="Trebuchet MS" w:cs="Times New Roman"/>
        </w:rPr>
        <w:t>Users</w:t>
      </w:r>
      <w:r w:rsidRPr="00445DB2">
        <w:t xml:space="preserve"> table and the </w:t>
      </w:r>
      <w:r w:rsidRPr="00445DB2">
        <w:rPr>
          <w:rStyle w:val="HTMLCode"/>
          <w:rFonts w:ascii="Trebuchet MS" w:hAnsi="Trebuchet MS" w:cs="Times New Roman"/>
        </w:rPr>
        <w:t>Post_share</w:t>
      </w:r>
      <w:r w:rsidRPr="00445DB2">
        <w:t xml:space="preserve"> table. The </w:t>
      </w:r>
      <w:r w:rsidRPr="00445DB2">
        <w:rPr>
          <w:rStyle w:val="HTMLCode"/>
          <w:rFonts w:ascii="Trebuchet MS" w:hAnsi="Trebuchet MS" w:cs="Times New Roman"/>
        </w:rPr>
        <w:t>Post_share</w:t>
      </w:r>
      <w:r w:rsidRPr="00445DB2">
        <w:t xml:space="preserve"> table contains </w:t>
      </w:r>
      <w:r w:rsidRPr="00445DB2">
        <w:rPr>
          <w:rStyle w:val="HTMLCode"/>
          <w:rFonts w:ascii="Trebuchet MS" w:hAnsi="Trebuchet MS" w:cs="Times New Roman"/>
        </w:rPr>
        <w:t>user_id</w:t>
      </w:r>
      <w:r w:rsidRPr="00445DB2">
        <w:t xml:space="preserve"> to identify who shared the post and </w:t>
      </w:r>
      <w:r w:rsidRPr="00445DB2">
        <w:rPr>
          <w:rStyle w:val="HTMLCode"/>
          <w:rFonts w:ascii="Trebuchet MS" w:hAnsi="Trebuchet MS" w:cs="Times New Roman"/>
        </w:rPr>
        <w:t>post_id</w:t>
      </w:r>
      <w:r w:rsidRPr="00445DB2">
        <w:t xml:space="preserve"> to reference the shared post.</w:t>
      </w:r>
    </w:p>
    <w:p w14:paraId="494392F3" w14:textId="77777777" w:rsidR="00920E5E" w:rsidRDefault="00920E5E" w:rsidP="00920E5E">
      <w:pPr>
        <w:pStyle w:val="BodyText"/>
      </w:pPr>
      <w:r>
        <w:br w:type="textWrapping" w:clear="all"/>
      </w:r>
    </w:p>
    <w:p w14:paraId="4069420E" w14:textId="77777777" w:rsidR="00920E5E" w:rsidRDefault="00920E5E" w:rsidP="00920E5E">
      <w:pPr>
        <w:pStyle w:val="BodyText"/>
      </w:pPr>
    </w:p>
    <w:tbl>
      <w:tblPr>
        <w:tblW w:w="1008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22"/>
        <w:gridCol w:w="2522"/>
        <w:gridCol w:w="2522"/>
        <w:gridCol w:w="2522"/>
      </w:tblGrid>
      <w:tr w:rsidR="00920E5E" w:rsidRPr="00BE17E0" w14:paraId="0C53B4C9" w14:textId="5CA51F97" w:rsidTr="00920E5E">
        <w:trPr>
          <w:trHeight w:val="304"/>
        </w:trPr>
        <w:tc>
          <w:tcPr>
            <w:tcW w:w="2522" w:type="dxa"/>
            <w:shd w:val="clear" w:color="auto" w:fill="76CDD8"/>
          </w:tcPr>
          <w:p w14:paraId="2117DB65" w14:textId="02B86527" w:rsidR="00920E5E" w:rsidRPr="00BE17E0" w:rsidRDefault="00920E5E" w:rsidP="00E55A14">
            <w:pPr>
              <w:pStyle w:val="BodyText"/>
              <w:widowControl w:val="0"/>
              <w:spacing w:line="360" w:lineRule="auto"/>
              <w:rPr>
                <w:color w:val="FFFFFF" w:themeColor="background1"/>
                <w:sz w:val="18"/>
                <w:szCs w:val="18"/>
              </w:rPr>
            </w:pPr>
            <w:r>
              <w:t>share_id</w:t>
            </w:r>
          </w:p>
        </w:tc>
        <w:tc>
          <w:tcPr>
            <w:tcW w:w="2522" w:type="dxa"/>
            <w:shd w:val="clear" w:color="auto" w:fill="76CDD8"/>
          </w:tcPr>
          <w:p w14:paraId="2B487009" w14:textId="77777777" w:rsidR="00920E5E" w:rsidRPr="00BE17E0" w:rsidRDefault="00920E5E" w:rsidP="00E55A14">
            <w:pPr>
              <w:pStyle w:val="BodyText"/>
              <w:widowControl w:val="0"/>
              <w:spacing w:line="360" w:lineRule="auto"/>
              <w:rPr>
                <w:color w:val="FFFFFF" w:themeColor="background1"/>
                <w:sz w:val="18"/>
                <w:szCs w:val="18"/>
              </w:rPr>
            </w:pPr>
            <w:r>
              <w:t>post_id</w:t>
            </w:r>
          </w:p>
        </w:tc>
        <w:tc>
          <w:tcPr>
            <w:tcW w:w="2522" w:type="dxa"/>
            <w:shd w:val="clear" w:color="auto" w:fill="76CDD8"/>
          </w:tcPr>
          <w:p w14:paraId="14FEC18B" w14:textId="012C832D" w:rsidR="00920E5E" w:rsidRPr="00BE17E0" w:rsidRDefault="00920E5E" w:rsidP="00E55A14">
            <w:pPr>
              <w:pStyle w:val="BodyText"/>
              <w:widowControl w:val="0"/>
              <w:spacing w:line="360" w:lineRule="auto"/>
              <w:jc w:val="center"/>
              <w:rPr>
                <w:color w:val="FFFFFF" w:themeColor="background1"/>
                <w:sz w:val="18"/>
                <w:szCs w:val="18"/>
              </w:rPr>
            </w:pPr>
            <w:r>
              <w:t>user_id</w:t>
            </w:r>
          </w:p>
        </w:tc>
        <w:tc>
          <w:tcPr>
            <w:tcW w:w="2522" w:type="dxa"/>
            <w:shd w:val="clear" w:color="auto" w:fill="76CDD8"/>
          </w:tcPr>
          <w:p w14:paraId="45B9C629" w14:textId="1BA75535" w:rsidR="00920E5E" w:rsidRDefault="00920E5E" w:rsidP="00E55A14">
            <w:pPr>
              <w:pStyle w:val="BodyText"/>
              <w:widowControl w:val="0"/>
              <w:spacing w:line="360" w:lineRule="auto"/>
              <w:jc w:val="center"/>
            </w:pPr>
            <w:r>
              <w:t>created_at</w:t>
            </w:r>
          </w:p>
        </w:tc>
      </w:tr>
      <w:tr w:rsidR="00920E5E" w14:paraId="422FC6D8" w14:textId="02F3F8BA" w:rsidTr="00920E5E">
        <w:trPr>
          <w:trHeight w:val="452"/>
        </w:trPr>
        <w:tc>
          <w:tcPr>
            <w:tcW w:w="2522" w:type="dxa"/>
          </w:tcPr>
          <w:p w14:paraId="024B3AD8" w14:textId="77777777" w:rsidR="00920E5E" w:rsidRDefault="00920E5E" w:rsidP="00E55A14">
            <w:pPr>
              <w:pStyle w:val="BodyText"/>
            </w:pPr>
            <w:r>
              <w:t xml:space="preserve"> 2</w:t>
            </w:r>
          </w:p>
        </w:tc>
        <w:tc>
          <w:tcPr>
            <w:tcW w:w="2522" w:type="dxa"/>
          </w:tcPr>
          <w:p w14:paraId="1B1D304F" w14:textId="77777777" w:rsidR="00920E5E" w:rsidRDefault="00920E5E" w:rsidP="00E55A14">
            <w:pPr>
              <w:pStyle w:val="BodyText"/>
            </w:pPr>
            <w:r>
              <w:t>5</w:t>
            </w:r>
          </w:p>
        </w:tc>
        <w:tc>
          <w:tcPr>
            <w:tcW w:w="2522" w:type="dxa"/>
          </w:tcPr>
          <w:p w14:paraId="49D31740" w14:textId="3B3ACF48" w:rsidR="00920E5E" w:rsidRPr="00F25BE6" w:rsidRDefault="00920E5E" w:rsidP="00E55A14">
            <w:pPr>
              <w:pStyle w:val="BodyText"/>
            </w:pPr>
            <w:r>
              <w:t>2</w:t>
            </w:r>
          </w:p>
        </w:tc>
        <w:tc>
          <w:tcPr>
            <w:tcW w:w="2522" w:type="dxa"/>
          </w:tcPr>
          <w:p w14:paraId="6499A546" w14:textId="7489F2B7" w:rsidR="00920E5E" w:rsidRDefault="00920E5E" w:rsidP="00E55A14">
            <w:pPr>
              <w:pStyle w:val="BodyText"/>
            </w:pPr>
            <w:r>
              <w:t>2025-03-13 10:00:00</w:t>
            </w:r>
          </w:p>
        </w:tc>
      </w:tr>
    </w:tbl>
    <w:p w14:paraId="22E199F3" w14:textId="2A4CC019" w:rsidR="00920E5E" w:rsidRDefault="00920E5E" w:rsidP="00F25F80">
      <w:pPr>
        <w:pStyle w:val="BodyText"/>
      </w:pPr>
    </w:p>
    <w:p w14:paraId="5D725639" w14:textId="0662AC11" w:rsidR="00920E5E" w:rsidRDefault="00920E5E" w:rsidP="00F25F80">
      <w:pPr>
        <w:pStyle w:val="BodyText"/>
      </w:pPr>
    </w:p>
    <w:p w14:paraId="126FB61C" w14:textId="62AA10E8" w:rsidR="00920E5E" w:rsidRDefault="00920E5E" w:rsidP="00F25F80">
      <w:pPr>
        <w:pStyle w:val="BodyText"/>
      </w:pPr>
    </w:p>
    <w:p w14:paraId="47347B82" w14:textId="77777777" w:rsidR="00235039" w:rsidRDefault="00920E5E" w:rsidP="00235039">
      <w:pPr>
        <w:pStyle w:val="BodyText"/>
        <w:tabs>
          <w:tab w:val="left" w:pos="1653"/>
        </w:tabs>
        <w:rPr>
          <w:b/>
          <w:bCs/>
        </w:rPr>
      </w:pPr>
      <w:r w:rsidRPr="00235039">
        <w:rPr>
          <w:b/>
          <w:bCs/>
        </w:rPr>
        <w:t xml:space="preserve">Friendship </w:t>
      </w:r>
    </w:p>
    <w:p w14:paraId="5AFC5626" w14:textId="22511616" w:rsidR="00920E5E" w:rsidRPr="00235039" w:rsidRDefault="00235039" w:rsidP="00235039">
      <w:pPr>
        <w:pStyle w:val="BodyText"/>
      </w:pPr>
      <w:r w:rsidRPr="00235039">
        <w:t xml:space="preserve">The </w:t>
      </w:r>
      <w:r w:rsidRPr="00235039">
        <w:rPr>
          <w:rStyle w:val="Strong"/>
          <w:b w:val="0"/>
          <w:bCs w:val="0"/>
        </w:rPr>
        <w:t>Friendship</w:t>
      </w:r>
      <w:r w:rsidRPr="00235039">
        <w:t xml:space="preserve"> table represents a relationship between two users, where one user can be friends with another.</w:t>
      </w:r>
      <w:r w:rsidRPr="00235039">
        <w:tab/>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4DA5B8C5"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A3AB8EA" w14:textId="77777777" w:rsidR="00920E5E" w:rsidRPr="00B3125D" w:rsidRDefault="00920E5E" w:rsidP="00E55A14">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9D4D13C" w14:textId="77777777" w:rsidR="00920E5E" w:rsidRPr="00B3125D" w:rsidRDefault="00920E5E" w:rsidP="00E55A14">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146BB7AD" w14:textId="77777777" w:rsidR="00920E5E" w:rsidRPr="00B3125D" w:rsidRDefault="00920E5E" w:rsidP="00E55A14">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3722944" w14:textId="77777777" w:rsidR="00920E5E" w:rsidRPr="00B3125D" w:rsidRDefault="00920E5E" w:rsidP="00E55A14">
            <w:pPr>
              <w:pStyle w:val="BodyText"/>
            </w:pPr>
            <w:r w:rsidRPr="00B3125D">
              <w:t xml:space="preserve">Data Type </w:t>
            </w:r>
          </w:p>
        </w:tc>
      </w:tr>
      <w:tr w:rsidR="00920E5E" w14:paraId="2035F22C" w14:textId="77777777" w:rsidTr="00E55A14">
        <w:trPr>
          <w:trHeight w:val="845"/>
        </w:trPr>
        <w:tc>
          <w:tcPr>
            <w:tcW w:w="2391" w:type="dxa"/>
            <w:vMerge w:val="restart"/>
          </w:tcPr>
          <w:p w14:paraId="69AE37B4" w14:textId="3B52479D" w:rsidR="00920E5E" w:rsidRDefault="00920E5E" w:rsidP="00E55A14">
            <w:pPr>
              <w:pStyle w:val="BodyText"/>
            </w:pPr>
            <w:r>
              <w:t>FRIENDSHIP</w:t>
            </w:r>
          </w:p>
          <w:p w14:paraId="5B9BE1EF" w14:textId="77777777" w:rsidR="00920E5E" w:rsidRDefault="00920E5E" w:rsidP="00E55A14">
            <w:pPr>
              <w:pStyle w:val="BodyText"/>
            </w:pPr>
          </w:p>
          <w:p w14:paraId="06377D19" w14:textId="77777777" w:rsidR="00920E5E" w:rsidRDefault="00920E5E" w:rsidP="00E55A14">
            <w:pPr>
              <w:pStyle w:val="BodyText"/>
            </w:pPr>
          </w:p>
        </w:tc>
        <w:tc>
          <w:tcPr>
            <w:tcW w:w="2391" w:type="dxa"/>
          </w:tcPr>
          <w:p w14:paraId="19C6D172" w14:textId="4A4A70EF" w:rsidR="00920E5E" w:rsidRDefault="00920E5E" w:rsidP="00E55A14">
            <w:pPr>
              <w:pStyle w:val="BodyText"/>
            </w:pPr>
            <w:r>
              <w:t>friendship_id</w:t>
            </w:r>
          </w:p>
        </w:tc>
        <w:tc>
          <w:tcPr>
            <w:tcW w:w="2391" w:type="dxa"/>
          </w:tcPr>
          <w:p w14:paraId="7B5DC014" w14:textId="5B71D098" w:rsidR="00920E5E" w:rsidRDefault="00920E5E" w:rsidP="00E55A14">
            <w:pPr>
              <w:pStyle w:val="BodyText"/>
            </w:pPr>
            <w:r>
              <w:t>Unique identifier of friendship.  PK, AUTO_INCREMENT</w:t>
            </w:r>
          </w:p>
        </w:tc>
        <w:tc>
          <w:tcPr>
            <w:tcW w:w="2391" w:type="dxa"/>
          </w:tcPr>
          <w:p w14:paraId="569EABE9" w14:textId="77777777" w:rsidR="00920E5E" w:rsidRDefault="00920E5E" w:rsidP="00E55A14">
            <w:pPr>
              <w:pStyle w:val="BodyText"/>
            </w:pPr>
            <w:r>
              <w:t>INT</w:t>
            </w:r>
          </w:p>
        </w:tc>
      </w:tr>
      <w:tr w:rsidR="00920E5E" w14:paraId="4AE1D877" w14:textId="77777777" w:rsidTr="00E55A14">
        <w:trPr>
          <w:trHeight w:val="537"/>
        </w:trPr>
        <w:tc>
          <w:tcPr>
            <w:tcW w:w="2391" w:type="dxa"/>
            <w:vMerge/>
          </w:tcPr>
          <w:p w14:paraId="5098445F" w14:textId="77777777" w:rsidR="00920E5E" w:rsidRDefault="00920E5E" w:rsidP="00E55A14">
            <w:pPr>
              <w:pStyle w:val="BodyText"/>
            </w:pPr>
          </w:p>
        </w:tc>
        <w:tc>
          <w:tcPr>
            <w:tcW w:w="2391" w:type="dxa"/>
          </w:tcPr>
          <w:p w14:paraId="7C83C7CD" w14:textId="3403D81B" w:rsidR="00920E5E" w:rsidRDefault="00920E5E" w:rsidP="00E55A14">
            <w:pPr>
              <w:pStyle w:val="BodyText"/>
            </w:pPr>
            <w:r>
              <w:t>user_id_1</w:t>
            </w:r>
          </w:p>
        </w:tc>
        <w:tc>
          <w:tcPr>
            <w:tcW w:w="2391" w:type="dxa"/>
          </w:tcPr>
          <w:p w14:paraId="6694F4C3" w14:textId="41A56D1B" w:rsidR="00920E5E" w:rsidRPr="00B97B99" w:rsidRDefault="00920E5E" w:rsidP="00E55A14">
            <w:pPr>
              <w:pStyle w:val="BodyText"/>
            </w:pPr>
            <w:r>
              <w:t xml:space="preserve">First user of frineship. FOREIGN KEY </w:t>
            </w:r>
            <w:r w:rsidR="0046753A">
              <w:t>(user_id_1</w:t>
            </w:r>
            <w:r>
              <w:t xml:space="preserve">) REFERENCES </w:t>
            </w:r>
            <w:r w:rsidR="0046753A">
              <w:t>Users</w:t>
            </w:r>
            <w:r>
              <w:t>(</w:t>
            </w:r>
            <w:r w:rsidR="0046753A">
              <w:t>user</w:t>
            </w:r>
            <w:r>
              <w:t>_id)</w:t>
            </w:r>
          </w:p>
        </w:tc>
        <w:tc>
          <w:tcPr>
            <w:tcW w:w="2391" w:type="dxa"/>
          </w:tcPr>
          <w:p w14:paraId="7B7ECF41" w14:textId="77777777" w:rsidR="00920E5E" w:rsidRDefault="00920E5E" w:rsidP="00E55A14">
            <w:pPr>
              <w:pStyle w:val="BodyText"/>
            </w:pPr>
            <w:r>
              <w:t>INT</w:t>
            </w:r>
          </w:p>
        </w:tc>
      </w:tr>
      <w:tr w:rsidR="00920E5E" w14:paraId="7FDE20A2" w14:textId="77777777" w:rsidTr="00E55A14">
        <w:trPr>
          <w:trHeight w:val="537"/>
        </w:trPr>
        <w:tc>
          <w:tcPr>
            <w:tcW w:w="2391" w:type="dxa"/>
            <w:vMerge/>
          </w:tcPr>
          <w:p w14:paraId="553A1DC7" w14:textId="77777777" w:rsidR="00920E5E" w:rsidRDefault="00920E5E" w:rsidP="00E55A14">
            <w:pPr>
              <w:pStyle w:val="BodyText"/>
            </w:pPr>
          </w:p>
        </w:tc>
        <w:tc>
          <w:tcPr>
            <w:tcW w:w="2391" w:type="dxa"/>
          </w:tcPr>
          <w:p w14:paraId="31953F40" w14:textId="3E567A21" w:rsidR="00920E5E" w:rsidRDefault="00920E5E" w:rsidP="00E55A14">
            <w:pPr>
              <w:pStyle w:val="BodyText"/>
            </w:pPr>
            <w:r>
              <w:t>user_id_2</w:t>
            </w:r>
          </w:p>
        </w:tc>
        <w:tc>
          <w:tcPr>
            <w:tcW w:w="2391" w:type="dxa"/>
          </w:tcPr>
          <w:p w14:paraId="45A83990" w14:textId="14DF5CB5" w:rsidR="00920E5E" w:rsidRPr="00DC3754" w:rsidRDefault="00920E5E" w:rsidP="00E55A14">
            <w:pPr>
              <w:pStyle w:val="BodyText"/>
              <w:rPr>
                <w:rFonts w:asciiTheme="minorHAnsi" w:hAnsiTheme="minorHAnsi"/>
              </w:rPr>
            </w:pPr>
            <w:r>
              <w:t>Second user of frindship. FOREIGN KEY (user_id</w:t>
            </w:r>
            <w:r w:rsidR="0046753A">
              <w:t>_2</w:t>
            </w:r>
            <w:r>
              <w:t xml:space="preserve">) </w:t>
            </w:r>
            <w:r>
              <w:lastRenderedPageBreak/>
              <w:t>REFERENCES Users(user_id)</w:t>
            </w:r>
          </w:p>
        </w:tc>
        <w:tc>
          <w:tcPr>
            <w:tcW w:w="2391" w:type="dxa"/>
          </w:tcPr>
          <w:p w14:paraId="61B535CF" w14:textId="7879CF2A" w:rsidR="00920E5E" w:rsidRDefault="00920E5E" w:rsidP="00E55A14">
            <w:pPr>
              <w:pStyle w:val="BodyText"/>
            </w:pPr>
            <w:r>
              <w:lastRenderedPageBreak/>
              <w:t>INT</w:t>
            </w:r>
          </w:p>
        </w:tc>
      </w:tr>
      <w:tr w:rsidR="00920E5E" w14:paraId="1F7EEE37" w14:textId="77777777" w:rsidTr="00E55A14">
        <w:trPr>
          <w:trHeight w:val="537"/>
        </w:trPr>
        <w:tc>
          <w:tcPr>
            <w:tcW w:w="2391" w:type="dxa"/>
            <w:vMerge/>
          </w:tcPr>
          <w:p w14:paraId="261D1731" w14:textId="77777777" w:rsidR="00920E5E" w:rsidRDefault="00920E5E" w:rsidP="00E55A14">
            <w:pPr>
              <w:pStyle w:val="BodyText"/>
            </w:pPr>
          </w:p>
        </w:tc>
        <w:tc>
          <w:tcPr>
            <w:tcW w:w="2391" w:type="dxa"/>
          </w:tcPr>
          <w:p w14:paraId="450F8213" w14:textId="5841C791" w:rsidR="00920E5E" w:rsidRDefault="00CA5909" w:rsidP="00E55A14">
            <w:pPr>
              <w:pStyle w:val="BodyText"/>
            </w:pPr>
            <w:r>
              <w:t>status</w:t>
            </w:r>
          </w:p>
        </w:tc>
        <w:tc>
          <w:tcPr>
            <w:tcW w:w="2391" w:type="dxa"/>
          </w:tcPr>
          <w:p w14:paraId="7EFDF37B" w14:textId="37B1492E" w:rsidR="00920E5E" w:rsidRDefault="00920E5E" w:rsidP="00E55A14">
            <w:pPr>
              <w:pStyle w:val="BodyText"/>
            </w:pPr>
            <w:r>
              <w:t>Friendship status (e.g., Pending, Accepted, Blocked). NOT NULL</w:t>
            </w:r>
          </w:p>
        </w:tc>
        <w:tc>
          <w:tcPr>
            <w:tcW w:w="2391" w:type="dxa"/>
          </w:tcPr>
          <w:p w14:paraId="6F72BB0E" w14:textId="7CEB28AD" w:rsidR="00920E5E" w:rsidRDefault="00920E5E" w:rsidP="00E55A14">
            <w:pPr>
              <w:pStyle w:val="BodyText"/>
            </w:pPr>
            <w:r>
              <w:t>ENUM(‘pending’, ‘Accepted’,’Blocked’)</w:t>
            </w:r>
          </w:p>
        </w:tc>
      </w:tr>
      <w:tr w:rsidR="00920E5E" w14:paraId="781DADEB" w14:textId="77777777" w:rsidTr="00E55A14">
        <w:trPr>
          <w:trHeight w:val="537"/>
        </w:trPr>
        <w:tc>
          <w:tcPr>
            <w:tcW w:w="2391" w:type="dxa"/>
            <w:vMerge/>
          </w:tcPr>
          <w:p w14:paraId="0796F046" w14:textId="77777777" w:rsidR="00920E5E" w:rsidRDefault="00920E5E" w:rsidP="00E55A14">
            <w:pPr>
              <w:pStyle w:val="BodyText"/>
            </w:pPr>
          </w:p>
        </w:tc>
        <w:tc>
          <w:tcPr>
            <w:tcW w:w="2391" w:type="dxa"/>
          </w:tcPr>
          <w:p w14:paraId="448C6600" w14:textId="77777777" w:rsidR="00920E5E" w:rsidRDefault="00920E5E" w:rsidP="00E55A14">
            <w:pPr>
              <w:pStyle w:val="BodyText"/>
            </w:pPr>
            <w:r>
              <w:t>created_at</w:t>
            </w:r>
          </w:p>
        </w:tc>
        <w:tc>
          <w:tcPr>
            <w:tcW w:w="2391" w:type="dxa"/>
          </w:tcPr>
          <w:p w14:paraId="5931ED28" w14:textId="5272A708" w:rsidR="00920E5E" w:rsidRDefault="00ED72D0" w:rsidP="00E55A14">
            <w:pPr>
              <w:pStyle w:val="BodyText"/>
            </w:pPr>
            <w:r>
              <w:t>Time when frienship created.</w:t>
            </w:r>
            <w:r w:rsidR="00920E5E">
              <w:t xml:space="preserve"> DEFAULT CURRENT_TIMESTAMP</w:t>
            </w:r>
          </w:p>
        </w:tc>
        <w:tc>
          <w:tcPr>
            <w:tcW w:w="2391" w:type="dxa"/>
          </w:tcPr>
          <w:p w14:paraId="6B640B98" w14:textId="77777777" w:rsidR="00920E5E" w:rsidRDefault="00920E5E" w:rsidP="00E55A14">
            <w:pPr>
              <w:pStyle w:val="BodyText"/>
            </w:pPr>
            <w:r>
              <w:t>TIMESTAMP</w:t>
            </w:r>
          </w:p>
        </w:tc>
      </w:tr>
    </w:tbl>
    <w:p w14:paraId="25A5F933" w14:textId="79931F92" w:rsidR="00920E5E" w:rsidRPr="00235039" w:rsidRDefault="00920E5E" w:rsidP="00235039">
      <w:pPr>
        <w:pStyle w:val="BodyText"/>
      </w:pPr>
      <w:r>
        <w:br w:type="textWrapping" w:clear="all"/>
      </w:r>
      <w:r w:rsidR="00235039" w:rsidRPr="00235039">
        <w:t xml:space="preserve">It has a </w:t>
      </w:r>
      <w:r w:rsidR="00235039" w:rsidRPr="00235039">
        <w:rPr>
          <w:rStyle w:val="Strong"/>
          <w:b w:val="0"/>
          <w:bCs w:val="0"/>
        </w:rPr>
        <w:t>many-to-many</w:t>
      </w:r>
      <w:r w:rsidR="00235039" w:rsidRPr="00235039">
        <w:t xml:space="preserve"> relationship between users, facilitated by the two foreign keys, </w:t>
      </w:r>
      <w:r w:rsidR="00235039" w:rsidRPr="00235039">
        <w:rPr>
          <w:rStyle w:val="Strong"/>
          <w:b w:val="0"/>
          <w:bCs w:val="0"/>
        </w:rPr>
        <w:t>user_id_1</w:t>
      </w:r>
      <w:r w:rsidR="00235039" w:rsidRPr="00235039">
        <w:t xml:space="preserve"> and </w:t>
      </w:r>
      <w:r w:rsidR="00235039" w:rsidRPr="00235039">
        <w:rPr>
          <w:rStyle w:val="Strong"/>
          <w:b w:val="0"/>
          <w:bCs w:val="0"/>
        </w:rPr>
        <w:t>user_id_2</w:t>
      </w:r>
      <w:r w:rsidR="00235039" w:rsidRPr="00235039">
        <w:t xml:space="preserve">, both referencing the </w:t>
      </w:r>
      <w:r w:rsidR="00235039" w:rsidRPr="00235039">
        <w:rPr>
          <w:rStyle w:val="Strong"/>
          <w:b w:val="0"/>
          <w:bCs w:val="0"/>
        </w:rPr>
        <w:t>Users</w:t>
      </w:r>
      <w:r w:rsidR="00235039" w:rsidRPr="00235039">
        <w:t xml:space="preserve"> table. A user can have multiple friends, and a friend can have multiple users they are connected with. Each record tracks the relationship status between the two users.</w:t>
      </w:r>
    </w:p>
    <w:tbl>
      <w:tblPr>
        <w:tblpPr w:leftFromText="180" w:rightFromText="180" w:vertAnchor="text" w:horzAnchor="margin" w:tblpXSpec="center" w:tblpY="238"/>
        <w:tblW w:w="1018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7"/>
        <w:gridCol w:w="2037"/>
        <w:gridCol w:w="2037"/>
        <w:gridCol w:w="2037"/>
        <w:gridCol w:w="2037"/>
      </w:tblGrid>
      <w:tr w:rsidR="00920E5E" w:rsidRPr="00BE17E0" w14:paraId="394027C3" w14:textId="77777777" w:rsidTr="00920E5E">
        <w:trPr>
          <w:trHeight w:val="269"/>
        </w:trPr>
        <w:tc>
          <w:tcPr>
            <w:tcW w:w="2037" w:type="dxa"/>
            <w:shd w:val="clear" w:color="auto" w:fill="76CDD8"/>
          </w:tcPr>
          <w:p w14:paraId="3D401885" w14:textId="77777777" w:rsidR="00920E5E" w:rsidRPr="00BE17E0" w:rsidRDefault="00920E5E" w:rsidP="00920E5E">
            <w:pPr>
              <w:pStyle w:val="BodyText"/>
              <w:widowControl w:val="0"/>
              <w:spacing w:line="360" w:lineRule="auto"/>
              <w:rPr>
                <w:color w:val="FFFFFF" w:themeColor="background1"/>
                <w:sz w:val="18"/>
                <w:szCs w:val="18"/>
              </w:rPr>
            </w:pPr>
            <w:r>
              <w:t>friendship_id</w:t>
            </w:r>
          </w:p>
        </w:tc>
        <w:tc>
          <w:tcPr>
            <w:tcW w:w="2037" w:type="dxa"/>
            <w:shd w:val="clear" w:color="auto" w:fill="76CDD8"/>
          </w:tcPr>
          <w:p w14:paraId="5EF97E35" w14:textId="77777777" w:rsidR="00920E5E" w:rsidRPr="00BE17E0" w:rsidRDefault="00920E5E" w:rsidP="00920E5E">
            <w:pPr>
              <w:pStyle w:val="BodyText"/>
              <w:widowControl w:val="0"/>
              <w:spacing w:line="360" w:lineRule="auto"/>
              <w:rPr>
                <w:color w:val="FFFFFF" w:themeColor="background1"/>
                <w:sz w:val="18"/>
                <w:szCs w:val="18"/>
              </w:rPr>
            </w:pPr>
            <w:r>
              <w:t>user_id_1</w:t>
            </w:r>
          </w:p>
        </w:tc>
        <w:tc>
          <w:tcPr>
            <w:tcW w:w="2037" w:type="dxa"/>
            <w:shd w:val="clear" w:color="auto" w:fill="76CDD8"/>
          </w:tcPr>
          <w:p w14:paraId="246B9391" w14:textId="77777777" w:rsidR="00920E5E" w:rsidRPr="00BE17E0" w:rsidRDefault="00920E5E" w:rsidP="00920E5E">
            <w:pPr>
              <w:pStyle w:val="BodyText"/>
              <w:widowControl w:val="0"/>
              <w:spacing w:line="360" w:lineRule="auto"/>
              <w:jc w:val="center"/>
              <w:rPr>
                <w:color w:val="FFFFFF" w:themeColor="background1"/>
                <w:sz w:val="18"/>
                <w:szCs w:val="18"/>
              </w:rPr>
            </w:pPr>
            <w:r>
              <w:t>user_id_2</w:t>
            </w:r>
          </w:p>
        </w:tc>
        <w:tc>
          <w:tcPr>
            <w:tcW w:w="2037" w:type="dxa"/>
            <w:shd w:val="clear" w:color="auto" w:fill="76CDD8"/>
          </w:tcPr>
          <w:p w14:paraId="4E08F31F" w14:textId="2815163A" w:rsidR="00920E5E" w:rsidRDefault="00920E5E" w:rsidP="00920E5E">
            <w:pPr>
              <w:pStyle w:val="BodyText"/>
              <w:widowControl w:val="0"/>
              <w:spacing w:line="360" w:lineRule="auto"/>
              <w:jc w:val="center"/>
            </w:pPr>
            <w:r>
              <w:t>status</w:t>
            </w:r>
          </w:p>
        </w:tc>
        <w:tc>
          <w:tcPr>
            <w:tcW w:w="2037" w:type="dxa"/>
            <w:shd w:val="clear" w:color="auto" w:fill="76CDD8"/>
          </w:tcPr>
          <w:p w14:paraId="4863D71C" w14:textId="77777777" w:rsidR="00920E5E" w:rsidRDefault="00920E5E" w:rsidP="00920E5E">
            <w:pPr>
              <w:pStyle w:val="BodyText"/>
              <w:widowControl w:val="0"/>
              <w:spacing w:line="360" w:lineRule="auto"/>
              <w:jc w:val="center"/>
            </w:pPr>
            <w:r>
              <w:t>created_at</w:t>
            </w:r>
          </w:p>
        </w:tc>
      </w:tr>
      <w:tr w:rsidR="00920E5E" w14:paraId="5D79D907" w14:textId="77777777" w:rsidTr="00920E5E">
        <w:trPr>
          <w:trHeight w:val="401"/>
        </w:trPr>
        <w:tc>
          <w:tcPr>
            <w:tcW w:w="2037" w:type="dxa"/>
          </w:tcPr>
          <w:p w14:paraId="6D422E77" w14:textId="77777777" w:rsidR="00920E5E" w:rsidRDefault="00920E5E" w:rsidP="00920E5E">
            <w:pPr>
              <w:pStyle w:val="BodyText"/>
            </w:pPr>
            <w:r>
              <w:t xml:space="preserve"> 2</w:t>
            </w:r>
          </w:p>
        </w:tc>
        <w:tc>
          <w:tcPr>
            <w:tcW w:w="2037" w:type="dxa"/>
          </w:tcPr>
          <w:p w14:paraId="1EFD8823" w14:textId="77777777" w:rsidR="00920E5E" w:rsidRDefault="00920E5E" w:rsidP="00920E5E">
            <w:pPr>
              <w:pStyle w:val="BodyText"/>
            </w:pPr>
            <w:r>
              <w:t>5</w:t>
            </w:r>
          </w:p>
        </w:tc>
        <w:tc>
          <w:tcPr>
            <w:tcW w:w="2037" w:type="dxa"/>
          </w:tcPr>
          <w:p w14:paraId="7F5C78C2" w14:textId="77777777" w:rsidR="00920E5E" w:rsidRPr="00F25BE6" w:rsidRDefault="00920E5E" w:rsidP="00920E5E">
            <w:pPr>
              <w:pStyle w:val="BodyText"/>
            </w:pPr>
            <w:r>
              <w:t>2</w:t>
            </w:r>
          </w:p>
        </w:tc>
        <w:tc>
          <w:tcPr>
            <w:tcW w:w="2037" w:type="dxa"/>
          </w:tcPr>
          <w:p w14:paraId="1991A6B6" w14:textId="1B5CD50D" w:rsidR="00920E5E" w:rsidRDefault="00920E5E" w:rsidP="00920E5E">
            <w:pPr>
              <w:pStyle w:val="BodyText"/>
            </w:pPr>
            <w:r>
              <w:t>Accepted</w:t>
            </w:r>
          </w:p>
        </w:tc>
        <w:tc>
          <w:tcPr>
            <w:tcW w:w="2037" w:type="dxa"/>
          </w:tcPr>
          <w:p w14:paraId="03B54DE4" w14:textId="77777777" w:rsidR="00920E5E" w:rsidRDefault="00920E5E" w:rsidP="00920E5E">
            <w:pPr>
              <w:pStyle w:val="BodyText"/>
            </w:pPr>
            <w:r>
              <w:t>2025-03-13 10:00:00</w:t>
            </w:r>
          </w:p>
        </w:tc>
      </w:tr>
    </w:tbl>
    <w:p w14:paraId="6B55D17F" w14:textId="61B3E81A" w:rsidR="00920E5E" w:rsidRDefault="00920E5E" w:rsidP="00920E5E">
      <w:pPr>
        <w:pStyle w:val="BodyText"/>
      </w:pPr>
    </w:p>
    <w:p w14:paraId="217D2D2C" w14:textId="53661D74" w:rsidR="00920E5E" w:rsidRDefault="00920E5E" w:rsidP="00F25F80">
      <w:pPr>
        <w:pStyle w:val="BodyText"/>
      </w:pPr>
    </w:p>
    <w:p w14:paraId="0F84BACB" w14:textId="3ACE801F" w:rsidR="00920E5E" w:rsidRDefault="00920E5E" w:rsidP="00F25F80">
      <w:pPr>
        <w:pStyle w:val="BodyText"/>
      </w:pPr>
      <w:r>
        <w:t>Following</w:t>
      </w:r>
      <w:r w:rsidR="00235039">
        <w:t xml:space="preserve"> </w:t>
      </w:r>
    </w:p>
    <w:p w14:paraId="70C4F1DF" w14:textId="30C9ADA8" w:rsidR="00920E5E" w:rsidRPr="00235039" w:rsidRDefault="00920E5E" w:rsidP="00235039">
      <w:pPr>
        <w:pStyle w:val="BodyText"/>
      </w:pPr>
    </w:p>
    <w:p w14:paraId="4417D648" w14:textId="19558BBE" w:rsidR="00920E5E" w:rsidRPr="00235039" w:rsidRDefault="00235039" w:rsidP="00235039">
      <w:pPr>
        <w:pStyle w:val="BodyText"/>
      </w:pPr>
      <w:r w:rsidRPr="00235039">
        <w:t xml:space="preserve">The </w:t>
      </w:r>
      <w:r w:rsidRPr="00235039">
        <w:rPr>
          <w:rStyle w:val="Strong"/>
          <w:b w:val="0"/>
          <w:bCs w:val="0"/>
        </w:rPr>
        <w:t>Following</w:t>
      </w:r>
      <w:r w:rsidRPr="00235039">
        <w:t xml:space="preserve"> table captures the </w:t>
      </w:r>
      <w:r w:rsidRPr="00235039">
        <w:rPr>
          <w:rStyle w:val="Strong"/>
          <w:b w:val="0"/>
          <w:bCs w:val="0"/>
        </w:rPr>
        <w:t>one-to-many</w:t>
      </w:r>
      <w:r w:rsidRPr="00235039">
        <w:t xml:space="preserve"> relationship between users in the context of following and being followed. </w:t>
      </w:r>
      <w:r>
        <w:t xml:space="preserve">One user (follower) can follow many users, and each follow record is linked to the user who is following and the user who is being followed. The </w:t>
      </w:r>
      <w:r>
        <w:rPr>
          <w:rStyle w:val="Strong"/>
        </w:rPr>
        <w:t>created_at</w:t>
      </w:r>
      <w:r>
        <w:t xml:space="preserve"> field tracks when the following action occurred</w:t>
      </w:r>
    </w:p>
    <w:tbl>
      <w:tblPr>
        <w:tblpPr w:leftFromText="180" w:rightFromText="180" w:vertAnchor="text" w:tblpY="1"/>
        <w:tblOverlap w:val="never"/>
        <w:tblW w:w="9564"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91"/>
        <w:gridCol w:w="2391"/>
        <w:gridCol w:w="2391"/>
        <w:gridCol w:w="2391"/>
      </w:tblGrid>
      <w:tr w:rsidR="00920E5E" w:rsidRPr="00B3125D" w14:paraId="6CA4E58A" w14:textId="77777777" w:rsidTr="00E55A14">
        <w:trPr>
          <w:trHeight w:val="537"/>
        </w:trPr>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242FB901" w14:textId="77777777" w:rsidR="00920E5E" w:rsidRPr="00B3125D" w:rsidRDefault="00920E5E" w:rsidP="00E55A14">
            <w:pPr>
              <w:pStyle w:val="BodyText"/>
            </w:pPr>
            <w:r w:rsidRPr="00B3125D">
              <w:t>Table name</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55D91D86" w14:textId="77777777" w:rsidR="00920E5E" w:rsidRPr="00B3125D" w:rsidRDefault="00920E5E" w:rsidP="00E55A14">
            <w:pPr>
              <w:pStyle w:val="BodyText"/>
            </w:pPr>
            <w:r w:rsidRPr="00B3125D">
              <w:t xml:space="preserve">Field name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054E866F" w14:textId="77777777" w:rsidR="00920E5E" w:rsidRPr="00B3125D" w:rsidRDefault="00920E5E" w:rsidP="00E55A14">
            <w:pPr>
              <w:pStyle w:val="BodyText"/>
            </w:pPr>
            <w:r w:rsidRPr="00B3125D">
              <w:t xml:space="preserve">Field Description </w:t>
            </w:r>
          </w:p>
        </w:tc>
        <w:tc>
          <w:tcPr>
            <w:tcW w:w="2391" w:type="dxa"/>
            <w:tcBorders>
              <w:top w:val="single" w:sz="4" w:space="0" w:color="76CDD8"/>
              <w:left w:val="single" w:sz="4" w:space="0" w:color="76CDD8"/>
              <w:bottom w:val="single" w:sz="4" w:space="0" w:color="76CDD8"/>
              <w:right w:val="single" w:sz="4" w:space="0" w:color="76CDD8"/>
            </w:tcBorders>
            <w:shd w:val="clear" w:color="auto" w:fill="76CDD8"/>
          </w:tcPr>
          <w:p w14:paraId="30880141" w14:textId="77777777" w:rsidR="00920E5E" w:rsidRPr="00B3125D" w:rsidRDefault="00920E5E" w:rsidP="00E55A14">
            <w:pPr>
              <w:pStyle w:val="BodyText"/>
            </w:pPr>
            <w:r w:rsidRPr="00B3125D">
              <w:t xml:space="preserve">Data Type </w:t>
            </w:r>
          </w:p>
        </w:tc>
      </w:tr>
      <w:tr w:rsidR="00920E5E" w14:paraId="681EDE34" w14:textId="77777777" w:rsidTr="00E55A14">
        <w:trPr>
          <w:trHeight w:val="845"/>
        </w:trPr>
        <w:tc>
          <w:tcPr>
            <w:tcW w:w="2391" w:type="dxa"/>
            <w:vMerge w:val="restart"/>
          </w:tcPr>
          <w:p w14:paraId="0D06D18D" w14:textId="16F172EB" w:rsidR="00920E5E" w:rsidRDefault="00920E5E" w:rsidP="00E55A14">
            <w:pPr>
              <w:pStyle w:val="BodyText"/>
            </w:pPr>
            <w:r>
              <w:t>FOLLOWING</w:t>
            </w:r>
          </w:p>
          <w:p w14:paraId="59A1CFC9" w14:textId="77777777" w:rsidR="00920E5E" w:rsidRDefault="00920E5E" w:rsidP="00E55A14">
            <w:pPr>
              <w:pStyle w:val="BodyText"/>
            </w:pPr>
          </w:p>
          <w:p w14:paraId="2FAD2963" w14:textId="77777777" w:rsidR="00920E5E" w:rsidRDefault="00920E5E" w:rsidP="00E55A14">
            <w:pPr>
              <w:pStyle w:val="BodyText"/>
            </w:pPr>
          </w:p>
        </w:tc>
        <w:tc>
          <w:tcPr>
            <w:tcW w:w="2391" w:type="dxa"/>
          </w:tcPr>
          <w:p w14:paraId="21198CDD" w14:textId="532E0577" w:rsidR="00920E5E" w:rsidRDefault="00920E5E" w:rsidP="00E55A14">
            <w:pPr>
              <w:pStyle w:val="BodyText"/>
            </w:pPr>
            <w:r>
              <w:t>following _id</w:t>
            </w:r>
          </w:p>
        </w:tc>
        <w:tc>
          <w:tcPr>
            <w:tcW w:w="2391" w:type="dxa"/>
          </w:tcPr>
          <w:p w14:paraId="6C3DC237" w14:textId="60BD8DAA" w:rsidR="00920E5E" w:rsidRDefault="00920E5E" w:rsidP="00E55A14">
            <w:pPr>
              <w:pStyle w:val="BodyText"/>
            </w:pPr>
            <w:r>
              <w:t xml:space="preserve">Unique identifier </w:t>
            </w:r>
            <w:r w:rsidR="00ED72D0">
              <w:t>for the follow</w:t>
            </w:r>
            <w:r>
              <w:t xml:space="preserve"> </w:t>
            </w:r>
            <w:r w:rsidR="00ED72D0">
              <w:t>relationship.</w:t>
            </w:r>
            <w:r>
              <w:t>.  PK, AUTO_INCREMENT</w:t>
            </w:r>
          </w:p>
        </w:tc>
        <w:tc>
          <w:tcPr>
            <w:tcW w:w="2391" w:type="dxa"/>
          </w:tcPr>
          <w:p w14:paraId="1850A035" w14:textId="77777777" w:rsidR="00920E5E" w:rsidRDefault="00920E5E" w:rsidP="00E55A14">
            <w:pPr>
              <w:pStyle w:val="BodyText"/>
            </w:pPr>
            <w:r>
              <w:t>INT</w:t>
            </w:r>
          </w:p>
        </w:tc>
      </w:tr>
      <w:tr w:rsidR="00920E5E" w14:paraId="37AEBE9D" w14:textId="77777777" w:rsidTr="00E55A14">
        <w:trPr>
          <w:trHeight w:val="537"/>
        </w:trPr>
        <w:tc>
          <w:tcPr>
            <w:tcW w:w="2391" w:type="dxa"/>
            <w:vMerge/>
          </w:tcPr>
          <w:p w14:paraId="033F5FA4" w14:textId="77777777" w:rsidR="00920E5E" w:rsidRDefault="00920E5E" w:rsidP="00E55A14">
            <w:pPr>
              <w:pStyle w:val="BodyText"/>
            </w:pPr>
          </w:p>
        </w:tc>
        <w:tc>
          <w:tcPr>
            <w:tcW w:w="2391" w:type="dxa"/>
          </w:tcPr>
          <w:p w14:paraId="3144B586" w14:textId="0038BE9F" w:rsidR="00920E5E" w:rsidRDefault="00ED72D0" w:rsidP="00E55A14">
            <w:pPr>
              <w:pStyle w:val="BodyText"/>
            </w:pPr>
            <w:r>
              <w:t>follower_id</w:t>
            </w:r>
          </w:p>
        </w:tc>
        <w:tc>
          <w:tcPr>
            <w:tcW w:w="2391" w:type="dxa"/>
          </w:tcPr>
          <w:p w14:paraId="33F4B032" w14:textId="392DA931" w:rsidR="00920E5E" w:rsidRPr="00B97B99" w:rsidRDefault="00ED72D0" w:rsidP="00E55A14">
            <w:pPr>
              <w:pStyle w:val="BodyText"/>
            </w:pPr>
            <w:r>
              <w:t>The user who follows another.</w:t>
            </w:r>
            <w:r w:rsidR="00920E5E">
              <w:t xml:space="preserve"> </w:t>
            </w:r>
            <w:r>
              <w:t xml:space="preserve"> FOREIGN KEY (user_id) REFERENCES Users(user_id)</w:t>
            </w:r>
          </w:p>
        </w:tc>
        <w:tc>
          <w:tcPr>
            <w:tcW w:w="2391" w:type="dxa"/>
          </w:tcPr>
          <w:p w14:paraId="4D1848D4" w14:textId="77777777" w:rsidR="00920E5E" w:rsidRDefault="00920E5E" w:rsidP="00E55A14">
            <w:pPr>
              <w:pStyle w:val="BodyText"/>
            </w:pPr>
            <w:r>
              <w:t>INT</w:t>
            </w:r>
          </w:p>
        </w:tc>
      </w:tr>
      <w:tr w:rsidR="00920E5E" w14:paraId="6C1C220A" w14:textId="77777777" w:rsidTr="00E55A14">
        <w:trPr>
          <w:trHeight w:val="537"/>
        </w:trPr>
        <w:tc>
          <w:tcPr>
            <w:tcW w:w="2391" w:type="dxa"/>
            <w:vMerge/>
          </w:tcPr>
          <w:p w14:paraId="45D35F75" w14:textId="77777777" w:rsidR="00920E5E" w:rsidRDefault="00920E5E" w:rsidP="00E55A14">
            <w:pPr>
              <w:pStyle w:val="BodyText"/>
            </w:pPr>
          </w:p>
        </w:tc>
        <w:tc>
          <w:tcPr>
            <w:tcW w:w="2391" w:type="dxa"/>
          </w:tcPr>
          <w:p w14:paraId="5901DDD9" w14:textId="1297F4DD" w:rsidR="00920E5E" w:rsidRDefault="00B35CD4" w:rsidP="00E55A14">
            <w:pPr>
              <w:pStyle w:val="BodyText"/>
            </w:pPr>
            <w:r>
              <w:t>f</w:t>
            </w:r>
            <w:r w:rsidR="00ED72D0">
              <w:t>ollowed_id</w:t>
            </w:r>
          </w:p>
        </w:tc>
        <w:tc>
          <w:tcPr>
            <w:tcW w:w="2391" w:type="dxa"/>
          </w:tcPr>
          <w:p w14:paraId="37A8BF93" w14:textId="12F0E782" w:rsidR="00920E5E" w:rsidRPr="00DC3754" w:rsidRDefault="00ED72D0" w:rsidP="00E55A14">
            <w:pPr>
              <w:pStyle w:val="BodyText"/>
              <w:rPr>
                <w:rFonts w:asciiTheme="minorHAnsi" w:hAnsiTheme="minorHAnsi"/>
              </w:rPr>
            </w:pPr>
            <w:r>
              <w:t>The user who is being followed.</w:t>
            </w:r>
            <w:r w:rsidR="00920E5E">
              <w:t xml:space="preserve"> FOREIGN KEY (user_id) REFERENCES Users(user_id)</w:t>
            </w:r>
          </w:p>
        </w:tc>
        <w:tc>
          <w:tcPr>
            <w:tcW w:w="2391" w:type="dxa"/>
          </w:tcPr>
          <w:p w14:paraId="5FCA39E6" w14:textId="77777777" w:rsidR="00920E5E" w:rsidRDefault="00920E5E" w:rsidP="00E55A14">
            <w:pPr>
              <w:pStyle w:val="BodyText"/>
            </w:pPr>
            <w:r>
              <w:t>INT</w:t>
            </w:r>
          </w:p>
        </w:tc>
      </w:tr>
      <w:tr w:rsidR="00920E5E" w14:paraId="668BFA53" w14:textId="77777777" w:rsidTr="00E55A14">
        <w:trPr>
          <w:trHeight w:val="537"/>
        </w:trPr>
        <w:tc>
          <w:tcPr>
            <w:tcW w:w="2391" w:type="dxa"/>
            <w:vMerge/>
          </w:tcPr>
          <w:p w14:paraId="3DC48879" w14:textId="77777777" w:rsidR="00920E5E" w:rsidRDefault="00920E5E" w:rsidP="00E55A14">
            <w:pPr>
              <w:pStyle w:val="BodyText"/>
            </w:pPr>
          </w:p>
        </w:tc>
        <w:tc>
          <w:tcPr>
            <w:tcW w:w="2391" w:type="dxa"/>
          </w:tcPr>
          <w:p w14:paraId="37B46239" w14:textId="77777777" w:rsidR="00920E5E" w:rsidRDefault="00920E5E" w:rsidP="00E55A14">
            <w:pPr>
              <w:pStyle w:val="BodyText"/>
            </w:pPr>
            <w:r>
              <w:t>created_at</w:t>
            </w:r>
          </w:p>
        </w:tc>
        <w:tc>
          <w:tcPr>
            <w:tcW w:w="2391" w:type="dxa"/>
          </w:tcPr>
          <w:p w14:paraId="1E28FD80" w14:textId="0231067F" w:rsidR="00920E5E" w:rsidRDefault="00ED72D0" w:rsidP="00E55A14">
            <w:pPr>
              <w:pStyle w:val="BodyText"/>
            </w:pPr>
            <w:r>
              <w:t>Time when follow relationship created</w:t>
            </w:r>
            <w:r w:rsidR="00920E5E">
              <w:t>. DEFAULT CURRENT_TIMESTAMP</w:t>
            </w:r>
          </w:p>
        </w:tc>
        <w:tc>
          <w:tcPr>
            <w:tcW w:w="2391" w:type="dxa"/>
          </w:tcPr>
          <w:p w14:paraId="2591D458" w14:textId="77777777" w:rsidR="00920E5E" w:rsidRDefault="00920E5E" w:rsidP="00E55A14">
            <w:pPr>
              <w:pStyle w:val="BodyText"/>
            </w:pPr>
            <w:r>
              <w:t>TIMESTAMP</w:t>
            </w:r>
          </w:p>
        </w:tc>
      </w:tr>
    </w:tbl>
    <w:p w14:paraId="230F317F" w14:textId="3276CF61" w:rsidR="00920E5E" w:rsidRDefault="00920E5E" w:rsidP="00920E5E">
      <w:pPr>
        <w:pStyle w:val="BodyText"/>
      </w:pPr>
      <w:r>
        <w:br w:type="textWrapping" w:clear="all"/>
      </w:r>
      <w:r w:rsidR="00235039">
        <w:t>A user can follow multiple users, and each user can be followed by multiple users. Each record represents a follower-followed relationship. It creates many-to-many relationship.</w:t>
      </w:r>
    </w:p>
    <w:tbl>
      <w:tblPr>
        <w:tblpPr w:leftFromText="180" w:rightFromText="180" w:vertAnchor="text" w:horzAnchor="margin" w:tblpXSpec="center" w:tblpY="238"/>
        <w:tblW w:w="9233"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122"/>
        <w:gridCol w:w="2037"/>
        <w:gridCol w:w="2037"/>
        <w:gridCol w:w="2037"/>
      </w:tblGrid>
      <w:tr w:rsidR="00B35CD4" w:rsidRPr="00BE17E0" w14:paraId="3C8B08A3" w14:textId="77777777" w:rsidTr="00B35CD4">
        <w:trPr>
          <w:trHeight w:val="269"/>
        </w:trPr>
        <w:tc>
          <w:tcPr>
            <w:tcW w:w="3122" w:type="dxa"/>
            <w:shd w:val="clear" w:color="auto" w:fill="76CDD8"/>
          </w:tcPr>
          <w:p w14:paraId="18EAABD5" w14:textId="77777777" w:rsidR="00B35CD4" w:rsidRPr="00BE17E0" w:rsidRDefault="00B35CD4" w:rsidP="00E55A14">
            <w:pPr>
              <w:pStyle w:val="BodyText"/>
              <w:widowControl w:val="0"/>
              <w:spacing w:line="360" w:lineRule="auto"/>
              <w:rPr>
                <w:color w:val="FFFFFF" w:themeColor="background1"/>
                <w:sz w:val="18"/>
                <w:szCs w:val="18"/>
              </w:rPr>
            </w:pPr>
            <w:r>
              <w:t>friendship_id</w:t>
            </w:r>
          </w:p>
        </w:tc>
        <w:tc>
          <w:tcPr>
            <w:tcW w:w="2037" w:type="dxa"/>
            <w:shd w:val="clear" w:color="auto" w:fill="76CDD8"/>
          </w:tcPr>
          <w:p w14:paraId="7DCEC3EC" w14:textId="77777777" w:rsidR="00B35CD4" w:rsidRPr="00BE17E0" w:rsidRDefault="00B35CD4" w:rsidP="00E55A14">
            <w:pPr>
              <w:pStyle w:val="BodyText"/>
              <w:widowControl w:val="0"/>
              <w:spacing w:line="360" w:lineRule="auto"/>
              <w:rPr>
                <w:color w:val="FFFFFF" w:themeColor="background1"/>
                <w:sz w:val="18"/>
                <w:szCs w:val="18"/>
              </w:rPr>
            </w:pPr>
            <w:r>
              <w:t>user_id_1</w:t>
            </w:r>
          </w:p>
        </w:tc>
        <w:tc>
          <w:tcPr>
            <w:tcW w:w="2037" w:type="dxa"/>
            <w:shd w:val="clear" w:color="auto" w:fill="76CDD8"/>
          </w:tcPr>
          <w:p w14:paraId="003F21C2" w14:textId="77777777" w:rsidR="00B35CD4" w:rsidRPr="00BE17E0" w:rsidRDefault="00B35CD4" w:rsidP="00E55A14">
            <w:pPr>
              <w:pStyle w:val="BodyText"/>
              <w:widowControl w:val="0"/>
              <w:spacing w:line="360" w:lineRule="auto"/>
              <w:jc w:val="center"/>
              <w:rPr>
                <w:color w:val="FFFFFF" w:themeColor="background1"/>
                <w:sz w:val="18"/>
                <w:szCs w:val="18"/>
              </w:rPr>
            </w:pPr>
            <w:r>
              <w:t>user_id_2</w:t>
            </w:r>
          </w:p>
        </w:tc>
        <w:tc>
          <w:tcPr>
            <w:tcW w:w="2037" w:type="dxa"/>
            <w:shd w:val="clear" w:color="auto" w:fill="76CDD8"/>
          </w:tcPr>
          <w:p w14:paraId="1A33492D" w14:textId="77777777" w:rsidR="00B35CD4" w:rsidRDefault="00B35CD4" w:rsidP="00E55A14">
            <w:pPr>
              <w:pStyle w:val="BodyText"/>
              <w:widowControl w:val="0"/>
              <w:spacing w:line="360" w:lineRule="auto"/>
              <w:jc w:val="center"/>
            </w:pPr>
            <w:r>
              <w:t>created_at</w:t>
            </w:r>
          </w:p>
        </w:tc>
      </w:tr>
      <w:tr w:rsidR="00B35CD4" w14:paraId="6DBD3D6A" w14:textId="77777777" w:rsidTr="00B35CD4">
        <w:trPr>
          <w:trHeight w:val="401"/>
        </w:trPr>
        <w:tc>
          <w:tcPr>
            <w:tcW w:w="3122" w:type="dxa"/>
          </w:tcPr>
          <w:p w14:paraId="3CD73794" w14:textId="77777777" w:rsidR="00B35CD4" w:rsidRDefault="00B35CD4" w:rsidP="00E55A14">
            <w:pPr>
              <w:pStyle w:val="BodyText"/>
            </w:pPr>
            <w:r>
              <w:lastRenderedPageBreak/>
              <w:t xml:space="preserve"> 2</w:t>
            </w:r>
          </w:p>
        </w:tc>
        <w:tc>
          <w:tcPr>
            <w:tcW w:w="2037" w:type="dxa"/>
          </w:tcPr>
          <w:p w14:paraId="277BF711" w14:textId="77777777" w:rsidR="00B35CD4" w:rsidRDefault="00B35CD4" w:rsidP="00E55A14">
            <w:pPr>
              <w:pStyle w:val="BodyText"/>
            </w:pPr>
            <w:r>
              <w:t>5</w:t>
            </w:r>
          </w:p>
        </w:tc>
        <w:tc>
          <w:tcPr>
            <w:tcW w:w="2037" w:type="dxa"/>
          </w:tcPr>
          <w:p w14:paraId="59C219E5" w14:textId="77777777" w:rsidR="00B35CD4" w:rsidRPr="00F25BE6" w:rsidRDefault="00B35CD4" w:rsidP="00E55A14">
            <w:pPr>
              <w:pStyle w:val="BodyText"/>
            </w:pPr>
            <w:r>
              <w:t>2</w:t>
            </w:r>
          </w:p>
        </w:tc>
        <w:tc>
          <w:tcPr>
            <w:tcW w:w="2037" w:type="dxa"/>
          </w:tcPr>
          <w:p w14:paraId="6B7B2166" w14:textId="77777777" w:rsidR="00B35CD4" w:rsidRDefault="00B35CD4" w:rsidP="00E55A14">
            <w:pPr>
              <w:pStyle w:val="BodyText"/>
            </w:pPr>
            <w:r>
              <w:t>2025-03-13 10:00:00</w:t>
            </w:r>
          </w:p>
        </w:tc>
      </w:tr>
    </w:tbl>
    <w:p w14:paraId="2C0703F6" w14:textId="51E06CD3" w:rsidR="00920E5E" w:rsidRDefault="00920E5E" w:rsidP="00F25F80">
      <w:pPr>
        <w:pStyle w:val="BodyText"/>
      </w:pPr>
    </w:p>
    <w:p w14:paraId="29BBB12D" w14:textId="2088E530" w:rsidR="00ED72D0" w:rsidRDefault="00ED72D0" w:rsidP="00F25F80">
      <w:pPr>
        <w:pStyle w:val="BodyText"/>
      </w:pPr>
    </w:p>
    <w:p w14:paraId="3ECD341C" w14:textId="6154EF8F" w:rsidR="00ED72D0" w:rsidRDefault="00ED72D0" w:rsidP="00F25F80">
      <w:pPr>
        <w:pStyle w:val="BodyText"/>
      </w:pPr>
    </w:p>
    <w:sectPr w:rsidR="00ED72D0"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81F65" w14:textId="77777777" w:rsidR="00AF2580" w:rsidRDefault="00AF2580" w:rsidP="00500742">
      <w:pPr>
        <w:spacing w:line="240" w:lineRule="auto"/>
      </w:pPr>
      <w:r>
        <w:separator/>
      </w:r>
    </w:p>
  </w:endnote>
  <w:endnote w:type="continuationSeparator" w:id="0">
    <w:p w14:paraId="79F34E00" w14:textId="77777777" w:rsidR="00AF2580" w:rsidRDefault="00AF2580" w:rsidP="00500742">
      <w:pPr>
        <w:spacing w:line="240" w:lineRule="auto"/>
      </w:pPr>
      <w:r>
        <w:continuationSeparator/>
      </w:r>
    </w:p>
  </w:endnote>
  <w:endnote w:type="continuationNotice" w:id="1">
    <w:p w14:paraId="6E9FC3BE" w14:textId="77777777" w:rsidR="00AF2580" w:rsidRDefault="00AF258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AF2580" w:rsidP="002A572B">
          <w:pPr>
            <w:pStyle w:val="Footer"/>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AF2580" w:rsidP="0076784B">
          <w:pPr>
            <w:pStyle w:val="Footer"/>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55E99" w14:textId="77777777" w:rsidR="00AF2580" w:rsidRDefault="00AF2580" w:rsidP="00500742">
      <w:pPr>
        <w:spacing w:line="240" w:lineRule="auto"/>
      </w:pPr>
      <w:r>
        <w:separator/>
      </w:r>
    </w:p>
  </w:footnote>
  <w:footnote w:type="continuationSeparator" w:id="0">
    <w:p w14:paraId="38640843" w14:textId="77777777" w:rsidR="00AF2580" w:rsidRDefault="00AF2580" w:rsidP="00500742">
      <w:pPr>
        <w:spacing w:line="240" w:lineRule="auto"/>
      </w:pPr>
      <w:r>
        <w:continuationSeparator/>
      </w:r>
    </w:p>
  </w:footnote>
  <w:footnote w:type="continuationNotice" w:id="1">
    <w:p w14:paraId="70305812" w14:textId="77777777" w:rsidR="00AF2580" w:rsidRDefault="00AF258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C10EA"/>
    <w:multiLevelType w:val="multilevel"/>
    <w:tmpl w:val="27487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D6F67"/>
    <w:multiLevelType w:val="hybridMultilevel"/>
    <w:tmpl w:val="3B9E8660"/>
    <w:lvl w:ilvl="0" w:tplc="04370001">
      <w:start w:val="1"/>
      <w:numFmt w:val="bullet"/>
      <w:lvlText w:val=""/>
      <w:lvlJc w:val="left"/>
      <w:pPr>
        <w:ind w:left="720" w:hanging="360"/>
      </w:pPr>
      <w:rPr>
        <w:rFonts w:ascii="Symbol" w:hAnsi="Symbol" w:hint="default"/>
      </w:rPr>
    </w:lvl>
    <w:lvl w:ilvl="1" w:tplc="04370003" w:tentative="1">
      <w:start w:val="1"/>
      <w:numFmt w:val="bullet"/>
      <w:lvlText w:val="o"/>
      <w:lvlJc w:val="left"/>
      <w:pPr>
        <w:ind w:left="1440" w:hanging="360"/>
      </w:pPr>
      <w:rPr>
        <w:rFonts w:ascii="Courier New" w:hAnsi="Courier New" w:cs="Courier New" w:hint="default"/>
      </w:rPr>
    </w:lvl>
    <w:lvl w:ilvl="2" w:tplc="04370005" w:tentative="1">
      <w:start w:val="1"/>
      <w:numFmt w:val="bullet"/>
      <w:lvlText w:val=""/>
      <w:lvlJc w:val="left"/>
      <w:pPr>
        <w:ind w:left="2160" w:hanging="360"/>
      </w:pPr>
      <w:rPr>
        <w:rFonts w:ascii="Wingdings" w:hAnsi="Wingdings" w:hint="default"/>
      </w:rPr>
    </w:lvl>
    <w:lvl w:ilvl="3" w:tplc="04370001" w:tentative="1">
      <w:start w:val="1"/>
      <w:numFmt w:val="bullet"/>
      <w:lvlText w:val=""/>
      <w:lvlJc w:val="left"/>
      <w:pPr>
        <w:ind w:left="2880" w:hanging="360"/>
      </w:pPr>
      <w:rPr>
        <w:rFonts w:ascii="Symbol" w:hAnsi="Symbol" w:hint="default"/>
      </w:rPr>
    </w:lvl>
    <w:lvl w:ilvl="4" w:tplc="04370003" w:tentative="1">
      <w:start w:val="1"/>
      <w:numFmt w:val="bullet"/>
      <w:lvlText w:val="o"/>
      <w:lvlJc w:val="left"/>
      <w:pPr>
        <w:ind w:left="3600" w:hanging="360"/>
      </w:pPr>
      <w:rPr>
        <w:rFonts w:ascii="Courier New" w:hAnsi="Courier New" w:cs="Courier New" w:hint="default"/>
      </w:rPr>
    </w:lvl>
    <w:lvl w:ilvl="5" w:tplc="04370005" w:tentative="1">
      <w:start w:val="1"/>
      <w:numFmt w:val="bullet"/>
      <w:lvlText w:val=""/>
      <w:lvlJc w:val="left"/>
      <w:pPr>
        <w:ind w:left="4320" w:hanging="360"/>
      </w:pPr>
      <w:rPr>
        <w:rFonts w:ascii="Wingdings" w:hAnsi="Wingdings" w:hint="default"/>
      </w:rPr>
    </w:lvl>
    <w:lvl w:ilvl="6" w:tplc="04370001" w:tentative="1">
      <w:start w:val="1"/>
      <w:numFmt w:val="bullet"/>
      <w:lvlText w:val=""/>
      <w:lvlJc w:val="left"/>
      <w:pPr>
        <w:ind w:left="5040" w:hanging="360"/>
      </w:pPr>
      <w:rPr>
        <w:rFonts w:ascii="Symbol" w:hAnsi="Symbol" w:hint="default"/>
      </w:rPr>
    </w:lvl>
    <w:lvl w:ilvl="7" w:tplc="04370003" w:tentative="1">
      <w:start w:val="1"/>
      <w:numFmt w:val="bullet"/>
      <w:lvlText w:val="o"/>
      <w:lvlJc w:val="left"/>
      <w:pPr>
        <w:ind w:left="5760" w:hanging="360"/>
      </w:pPr>
      <w:rPr>
        <w:rFonts w:ascii="Courier New" w:hAnsi="Courier New" w:cs="Courier New" w:hint="default"/>
      </w:rPr>
    </w:lvl>
    <w:lvl w:ilvl="8" w:tplc="04370005" w:tentative="1">
      <w:start w:val="1"/>
      <w:numFmt w:val="bullet"/>
      <w:lvlText w:val=""/>
      <w:lvlJc w:val="left"/>
      <w:pPr>
        <w:ind w:left="6480" w:hanging="360"/>
      </w:pPr>
      <w:rPr>
        <w:rFonts w:ascii="Wingdings" w:hAnsi="Wingdings" w:hint="default"/>
      </w:rPr>
    </w:lvl>
  </w:abstractNum>
  <w:abstractNum w:abstractNumId="4" w15:restartNumberingAfterBreak="0">
    <w:nsid w:val="109B3A38"/>
    <w:multiLevelType w:val="multilevel"/>
    <w:tmpl w:val="7CA09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5C613E0"/>
    <w:multiLevelType w:val="multilevel"/>
    <w:tmpl w:val="4EA6C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693A35"/>
    <w:multiLevelType w:val="multilevel"/>
    <w:tmpl w:val="636A6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954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10"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A1775"/>
    <w:multiLevelType w:val="multilevel"/>
    <w:tmpl w:val="2D185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782403"/>
    <w:multiLevelType w:val="multilevel"/>
    <w:tmpl w:val="96B89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7" w15:restartNumberingAfterBreak="0">
    <w:nsid w:val="331867D1"/>
    <w:multiLevelType w:val="multilevel"/>
    <w:tmpl w:val="1CD46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A70E54"/>
    <w:multiLevelType w:val="multilevel"/>
    <w:tmpl w:val="D2582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9CF6DEE"/>
    <w:multiLevelType w:val="multilevel"/>
    <w:tmpl w:val="0D7A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E9B6E7A"/>
    <w:multiLevelType w:val="multilevel"/>
    <w:tmpl w:val="3196B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3024CB0"/>
    <w:multiLevelType w:val="multilevel"/>
    <w:tmpl w:val="8228A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7DD6F34"/>
    <w:multiLevelType w:val="multilevel"/>
    <w:tmpl w:val="1436B0F0"/>
    <w:numStyleLink w:val="NumberList"/>
  </w:abstractNum>
  <w:abstractNum w:abstractNumId="2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7" w15:restartNumberingAfterBreak="0">
    <w:nsid w:val="594D2FF4"/>
    <w:multiLevelType w:val="multilevel"/>
    <w:tmpl w:val="A9D85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CB52CC"/>
    <w:multiLevelType w:val="multilevel"/>
    <w:tmpl w:val="6C323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59755E"/>
    <w:multiLevelType w:val="multilevel"/>
    <w:tmpl w:val="E924C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FB036B"/>
    <w:multiLevelType w:val="multilevel"/>
    <w:tmpl w:val="B586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0"/>
  </w:num>
  <w:num w:numId="3">
    <w:abstractNumId w:val="1"/>
  </w:num>
  <w:num w:numId="4">
    <w:abstractNumId w:val="13"/>
  </w:num>
  <w:num w:numId="5">
    <w:abstractNumId w:val="10"/>
  </w:num>
  <w:num w:numId="6">
    <w:abstractNumId w:val="8"/>
  </w:num>
  <w:num w:numId="7">
    <w:abstractNumId w:val="31"/>
  </w:num>
  <w:num w:numId="8">
    <w:abstractNumId w:val="18"/>
  </w:num>
  <w:num w:numId="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6"/>
  </w:num>
  <w:num w:numId="11">
    <w:abstractNumId w:val="2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23"/>
  </w:num>
  <w:num w:numId="15">
    <w:abstractNumId w:val="21"/>
  </w:num>
  <w:num w:numId="16">
    <w:abstractNumId w:val="14"/>
  </w:num>
  <w:num w:numId="17">
    <w:abstractNumId w:val="14"/>
    <w:lvlOverride w:ilvl="0">
      <w:startOverride w:val="1"/>
    </w:lvlOverride>
  </w:num>
  <w:num w:numId="18">
    <w:abstractNumId w:val="12"/>
  </w:num>
  <w:num w:numId="19">
    <w:abstractNumId w:val="16"/>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num>
  <w:num w:numId="24">
    <w:abstractNumId w:val="9"/>
  </w:num>
  <w:num w:numId="25">
    <w:abstractNumId w:val="9"/>
  </w:num>
  <w:num w:numId="26">
    <w:abstractNumId w:val="15"/>
  </w:num>
  <w:num w:numId="27">
    <w:abstractNumId w:val="28"/>
  </w:num>
  <w:num w:numId="28">
    <w:abstractNumId w:val="19"/>
  </w:num>
  <w:num w:numId="29">
    <w:abstractNumId w:val="2"/>
  </w:num>
  <w:num w:numId="30">
    <w:abstractNumId w:val="27"/>
  </w:num>
  <w:num w:numId="31">
    <w:abstractNumId w:val="3"/>
  </w:num>
  <w:num w:numId="32">
    <w:abstractNumId w:val="20"/>
  </w:num>
  <w:num w:numId="33">
    <w:abstractNumId w:val="7"/>
  </w:num>
  <w:num w:numId="34">
    <w:abstractNumId w:val="17"/>
  </w:num>
  <w:num w:numId="35">
    <w:abstractNumId w:val="30"/>
  </w:num>
  <w:num w:numId="36">
    <w:abstractNumId w:val="11"/>
  </w:num>
  <w:num w:numId="37">
    <w:abstractNumId w:val="4"/>
  </w:num>
  <w:num w:numId="38">
    <w:abstractNumId w:val="24"/>
  </w:num>
  <w:num w:numId="39">
    <w:abstractNumId w:val="29"/>
  </w:num>
  <w:num w:numId="40">
    <w:abstractNumId w:val="22"/>
  </w:num>
  <w:num w:numId="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141"/>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7135"/>
    <w:rsid w:val="00036D9D"/>
    <w:rsid w:val="000370D4"/>
    <w:rsid w:val="00047819"/>
    <w:rsid w:val="0005363A"/>
    <w:rsid w:val="00074855"/>
    <w:rsid w:val="000D4FA4"/>
    <w:rsid w:val="00104CAC"/>
    <w:rsid w:val="00125E85"/>
    <w:rsid w:val="001573A1"/>
    <w:rsid w:val="00173F65"/>
    <w:rsid w:val="00192D26"/>
    <w:rsid w:val="001E4B16"/>
    <w:rsid w:val="00205CFE"/>
    <w:rsid w:val="00235039"/>
    <w:rsid w:val="002802E4"/>
    <w:rsid w:val="00291905"/>
    <w:rsid w:val="002A6D38"/>
    <w:rsid w:val="002B3847"/>
    <w:rsid w:val="002C76CC"/>
    <w:rsid w:val="002E6935"/>
    <w:rsid w:val="00354AB8"/>
    <w:rsid w:val="00357E14"/>
    <w:rsid w:val="00367A90"/>
    <w:rsid w:val="003762D2"/>
    <w:rsid w:val="0037666D"/>
    <w:rsid w:val="003E46A9"/>
    <w:rsid w:val="00407DD5"/>
    <w:rsid w:val="00426215"/>
    <w:rsid w:val="00444D3B"/>
    <w:rsid w:val="00445DB2"/>
    <w:rsid w:val="004641D2"/>
    <w:rsid w:val="0046753A"/>
    <w:rsid w:val="004721FF"/>
    <w:rsid w:val="00480504"/>
    <w:rsid w:val="0048499B"/>
    <w:rsid w:val="004A4E69"/>
    <w:rsid w:val="00500742"/>
    <w:rsid w:val="00504C62"/>
    <w:rsid w:val="005704E9"/>
    <w:rsid w:val="0057509B"/>
    <w:rsid w:val="00580835"/>
    <w:rsid w:val="005C0F32"/>
    <w:rsid w:val="005D1735"/>
    <w:rsid w:val="00617C89"/>
    <w:rsid w:val="0064641B"/>
    <w:rsid w:val="006655EF"/>
    <w:rsid w:val="00666408"/>
    <w:rsid w:val="006C5206"/>
    <w:rsid w:val="006C523F"/>
    <w:rsid w:val="006F645E"/>
    <w:rsid w:val="00796A13"/>
    <w:rsid w:val="007A4198"/>
    <w:rsid w:val="007B27B1"/>
    <w:rsid w:val="007C4361"/>
    <w:rsid w:val="007D05CC"/>
    <w:rsid w:val="007E61CB"/>
    <w:rsid w:val="007F1B68"/>
    <w:rsid w:val="00815F4E"/>
    <w:rsid w:val="00841E51"/>
    <w:rsid w:val="00856089"/>
    <w:rsid w:val="00876D86"/>
    <w:rsid w:val="008D0346"/>
    <w:rsid w:val="008E394D"/>
    <w:rsid w:val="00920E5E"/>
    <w:rsid w:val="009334EA"/>
    <w:rsid w:val="0094703C"/>
    <w:rsid w:val="00950730"/>
    <w:rsid w:val="00974743"/>
    <w:rsid w:val="009914D0"/>
    <w:rsid w:val="009D7BE5"/>
    <w:rsid w:val="009E4BF9"/>
    <w:rsid w:val="009E7277"/>
    <w:rsid w:val="00A06561"/>
    <w:rsid w:val="00A11FCB"/>
    <w:rsid w:val="00A1210D"/>
    <w:rsid w:val="00AA68CA"/>
    <w:rsid w:val="00AB35F5"/>
    <w:rsid w:val="00AD64ED"/>
    <w:rsid w:val="00AF17B0"/>
    <w:rsid w:val="00AF2580"/>
    <w:rsid w:val="00B00FF6"/>
    <w:rsid w:val="00B072EA"/>
    <w:rsid w:val="00B102C9"/>
    <w:rsid w:val="00B13CF5"/>
    <w:rsid w:val="00B21BF2"/>
    <w:rsid w:val="00B3125D"/>
    <w:rsid w:val="00B35CD4"/>
    <w:rsid w:val="00B63965"/>
    <w:rsid w:val="00B83E56"/>
    <w:rsid w:val="00B95AD5"/>
    <w:rsid w:val="00B97B99"/>
    <w:rsid w:val="00BE17E0"/>
    <w:rsid w:val="00C01CEC"/>
    <w:rsid w:val="00C403FF"/>
    <w:rsid w:val="00C77C2F"/>
    <w:rsid w:val="00C901A0"/>
    <w:rsid w:val="00C96306"/>
    <w:rsid w:val="00CA3310"/>
    <w:rsid w:val="00CA5909"/>
    <w:rsid w:val="00CE2345"/>
    <w:rsid w:val="00CE6020"/>
    <w:rsid w:val="00D04DA9"/>
    <w:rsid w:val="00D20F53"/>
    <w:rsid w:val="00D46DA3"/>
    <w:rsid w:val="00D61C9C"/>
    <w:rsid w:val="00D84345"/>
    <w:rsid w:val="00DC3754"/>
    <w:rsid w:val="00DD31D9"/>
    <w:rsid w:val="00E016A3"/>
    <w:rsid w:val="00E15F7E"/>
    <w:rsid w:val="00E43D86"/>
    <w:rsid w:val="00E511B6"/>
    <w:rsid w:val="00E63ACA"/>
    <w:rsid w:val="00EB227E"/>
    <w:rsid w:val="00EB54C0"/>
    <w:rsid w:val="00ED3D23"/>
    <w:rsid w:val="00ED72D0"/>
    <w:rsid w:val="00F25BE6"/>
    <w:rsid w:val="00F25F80"/>
    <w:rsid w:val="00F55A25"/>
    <w:rsid w:val="00F858C2"/>
    <w:rsid w:val="00FA5608"/>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customStyle="1" w:styleId="whitespace-pre-wrap">
    <w:name w:val="whitespace-pre-wrap"/>
    <w:basedOn w:val="Normal"/>
    <w:rsid w:val="007F1B68"/>
    <w:pPr>
      <w:widowControl/>
      <w:spacing w:before="100" w:beforeAutospacing="1" w:after="100" w:afterAutospacing="1" w:line="240" w:lineRule="auto"/>
    </w:pPr>
    <w:rPr>
      <w:sz w:val="24"/>
      <w:szCs w:val="24"/>
      <w:lang w:val="ka-GE" w:eastAsia="ka-GE"/>
    </w:rPr>
  </w:style>
  <w:style w:type="character" w:styleId="Strong">
    <w:name w:val="Strong"/>
    <w:basedOn w:val="DefaultParagraphFont"/>
    <w:uiPriority w:val="22"/>
    <w:qFormat/>
    <w:rsid w:val="00B21BF2"/>
    <w:rPr>
      <w:b/>
      <w:bCs/>
    </w:rPr>
  </w:style>
  <w:style w:type="paragraph" w:styleId="NormalWeb">
    <w:name w:val="Normal (Web)"/>
    <w:basedOn w:val="Normal"/>
    <w:uiPriority w:val="99"/>
    <w:semiHidden/>
    <w:unhideWhenUsed/>
    <w:rsid w:val="00841E51"/>
    <w:pPr>
      <w:widowControl/>
      <w:spacing w:before="100" w:beforeAutospacing="1" w:after="100" w:afterAutospacing="1" w:line="240" w:lineRule="auto"/>
    </w:pPr>
    <w:rPr>
      <w:sz w:val="24"/>
      <w:szCs w:val="24"/>
      <w:lang w:val="ka-GE" w:eastAsia="ka-GE"/>
    </w:rPr>
  </w:style>
  <w:style w:type="character" w:styleId="HTMLCode">
    <w:name w:val="HTML Code"/>
    <w:basedOn w:val="DefaultParagraphFont"/>
    <w:uiPriority w:val="99"/>
    <w:semiHidden/>
    <w:unhideWhenUsed/>
    <w:rsid w:val="00B97B99"/>
    <w:rPr>
      <w:rFonts w:ascii="Courier New" w:eastAsia="Times New Roman" w:hAnsi="Courier New" w:cs="Courier New"/>
      <w:sz w:val="20"/>
      <w:szCs w:val="20"/>
    </w:rPr>
  </w:style>
  <w:style w:type="paragraph" w:customStyle="1" w:styleId="whitespace-normal">
    <w:name w:val="whitespace-normal"/>
    <w:basedOn w:val="Normal"/>
    <w:rsid w:val="00C01CEC"/>
    <w:pPr>
      <w:widowControl/>
      <w:spacing w:before="100" w:beforeAutospacing="1" w:after="100" w:afterAutospacing="1" w:line="240" w:lineRule="auto"/>
    </w:pPr>
    <w:rPr>
      <w:sz w:val="24"/>
      <w:szCs w:val="24"/>
      <w:lang w:val="ka-GE" w:eastAsia="ka-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086249">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63711755">
      <w:bodyDiv w:val="1"/>
      <w:marLeft w:val="0"/>
      <w:marRight w:val="0"/>
      <w:marTop w:val="0"/>
      <w:marBottom w:val="0"/>
      <w:divBdr>
        <w:top w:val="none" w:sz="0" w:space="0" w:color="auto"/>
        <w:left w:val="none" w:sz="0" w:space="0" w:color="auto"/>
        <w:bottom w:val="none" w:sz="0" w:space="0" w:color="auto"/>
        <w:right w:val="none" w:sz="0" w:space="0" w:color="auto"/>
      </w:divBdr>
    </w:div>
    <w:div w:id="208882425">
      <w:bodyDiv w:val="1"/>
      <w:marLeft w:val="0"/>
      <w:marRight w:val="0"/>
      <w:marTop w:val="0"/>
      <w:marBottom w:val="0"/>
      <w:divBdr>
        <w:top w:val="none" w:sz="0" w:space="0" w:color="auto"/>
        <w:left w:val="none" w:sz="0" w:space="0" w:color="auto"/>
        <w:bottom w:val="none" w:sz="0" w:space="0" w:color="auto"/>
        <w:right w:val="none" w:sz="0" w:space="0" w:color="auto"/>
      </w:divBdr>
    </w:div>
    <w:div w:id="220479354">
      <w:bodyDiv w:val="1"/>
      <w:marLeft w:val="0"/>
      <w:marRight w:val="0"/>
      <w:marTop w:val="0"/>
      <w:marBottom w:val="0"/>
      <w:divBdr>
        <w:top w:val="none" w:sz="0" w:space="0" w:color="auto"/>
        <w:left w:val="none" w:sz="0" w:space="0" w:color="auto"/>
        <w:bottom w:val="none" w:sz="0" w:space="0" w:color="auto"/>
        <w:right w:val="none" w:sz="0" w:space="0" w:color="auto"/>
      </w:divBdr>
    </w:div>
    <w:div w:id="221605604">
      <w:bodyDiv w:val="1"/>
      <w:marLeft w:val="0"/>
      <w:marRight w:val="0"/>
      <w:marTop w:val="0"/>
      <w:marBottom w:val="0"/>
      <w:divBdr>
        <w:top w:val="none" w:sz="0" w:space="0" w:color="auto"/>
        <w:left w:val="none" w:sz="0" w:space="0" w:color="auto"/>
        <w:bottom w:val="none" w:sz="0" w:space="0" w:color="auto"/>
        <w:right w:val="none" w:sz="0" w:space="0" w:color="auto"/>
      </w:divBdr>
    </w:div>
    <w:div w:id="360084368">
      <w:bodyDiv w:val="1"/>
      <w:marLeft w:val="0"/>
      <w:marRight w:val="0"/>
      <w:marTop w:val="0"/>
      <w:marBottom w:val="0"/>
      <w:divBdr>
        <w:top w:val="none" w:sz="0" w:space="0" w:color="auto"/>
        <w:left w:val="none" w:sz="0" w:space="0" w:color="auto"/>
        <w:bottom w:val="none" w:sz="0" w:space="0" w:color="auto"/>
        <w:right w:val="none" w:sz="0" w:space="0" w:color="auto"/>
      </w:divBdr>
    </w:div>
    <w:div w:id="384986833">
      <w:bodyDiv w:val="1"/>
      <w:marLeft w:val="0"/>
      <w:marRight w:val="0"/>
      <w:marTop w:val="0"/>
      <w:marBottom w:val="0"/>
      <w:divBdr>
        <w:top w:val="none" w:sz="0" w:space="0" w:color="auto"/>
        <w:left w:val="none" w:sz="0" w:space="0" w:color="auto"/>
        <w:bottom w:val="none" w:sz="0" w:space="0" w:color="auto"/>
        <w:right w:val="none" w:sz="0" w:space="0" w:color="auto"/>
      </w:divBdr>
    </w:div>
    <w:div w:id="405030800">
      <w:bodyDiv w:val="1"/>
      <w:marLeft w:val="0"/>
      <w:marRight w:val="0"/>
      <w:marTop w:val="0"/>
      <w:marBottom w:val="0"/>
      <w:divBdr>
        <w:top w:val="none" w:sz="0" w:space="0" w:color="auto"/>
        <w:left w:val="none" w:sz="0" w:space="0" w:color="auto"/>
        <w:bottom w:val="none" w:sz="0" w:space="0" w:color="auto"/>
        <w:right w:val="none" w:sz="0" w:space="0" w:color="auto"/>
      </w:divBdr>
    </w:div>
    <w:div w:id="790133378">
      <w:bodyDiv w:val="1"/>
      <w:marLeft w:val="0"/>
      <w:marRight w:val="0"/>
      <w:marTop w:val="0"/>
      <w:marBottom w:val="0"/>
      <w:divBdr>
        <w:top w:val="none" w:sz="0" w:space="0" w:color="auto"/>
        <w:left w:val="none" w:sz="0" w:space="0" w:color="auto"/>
        <w:bottom w:val="none" w:sz="0" w:space="0" w:color="auto"/>
        <w:right w:val="none" w:sz="0" w:space="0" w:color="auto"/>
      </w:divBdr>
    </w:div>
    <w:div w:id="837890665">
      <w:bodyDiv w:val="1"/>
      <w:marLeft w:val="0"/>
      <w:marRight w:val="0"/>
      <w:marTop w:val="0"/>
      <w:marBottom w:val="0"/>
      <w:divBdr>
        <w:top w:val="none" w:sz="0" w:space="0" w:color="auto"/>
        <w:left w:val="none" w:sz="0" w:space="0" w:color="auto"/>
        <w:bottom w:val="none" w:sz="0" w:space="0" w:color="auto"/>
        <w:right w:val="none" w:sz="0" w:space="0" w:color="auto"/>
      </w:divBdr>
    </w:div>
    <w:div w:id="844978620">
      <w:bodyDiv w:val="1"/>
      <w:marLeft w:val="0"/>
      <w:marRight w:val="0"/>
      <w:marTop w:val="0"/>
      <w:marBottom w:val="0"/>
      <w:divBdr>
        <w:top w:val="none" w:sz="0" w:space="0" w:color="auto"/>
        <w:left w:val="none" w:sz="0" w:space="0" w:color="auto"/>
        <w:bottom w:val="none" w:sz="0" w:space="0" w:color="auto"/>
        <w:right w:val="none" w:sz="0" w:space="0" w:color="auto"/>
      </w:divBdr>
    </w:div>
    <w:div w:id="898903028">
      <w:bodyDiv w:val="1"/>
      <w:marLeft w:val="0"/>
      <w:marRight w:val="0"/>
      <w:marTop w:val="0"/>
      <w:marBottom w:val="0"/>
      <w:divBdr>
        <w:top w:val="none" w:sz="0" w:space="0" w:color="auto"/>
        <w:left w:val="none" w:sz="0" w:space="0" w:color="auto"/>
        <w:bottom w:val="none" w:sz="0" w:space="0" w:color="auto"/>
        <w:right w:val="none" w:sz="0" w:space="0" w:color="auto"/>
      </w:divBdr>
    </w:div>
    <w:div w:id="958604411">
      <w:bodyDiv w:val="1"/>
      <w:marLeft w:val="0"/>
      <w:marRight w:val="0"/>
      <w:marTop w:val="0"/>
      <w:marBottom w:val="0"/>
      <w:divBdr>
        <w:top w:val="none" w:sz="0" w:space="0" w:color="auto"/>
        <w:left w:val="none" w:sz="0" w:space="0" w:color="auto"/>
        <w:bottom w:val="none" w:sz="0" w:space="0" w:color="auto"/>
        <w:right w:val="none" w:sz="0" w:space="0" w:color="auto"/>
      </w:divBdr>
    </w:div>
    <w:div w:id="1093403057">
      <w:bodyDiv w:val="1"/>
      <w:marLeft w:val="0"/>
      <w:marRight w:val="0"/>
      <w:marTop w:val="0"/>
      <w:marBottom w:val="0"/>
      <w:divBdr>
        <w:top w:val="none" w:sz="0" w:space="0" w:color="auto"/>
        <w:left w:val="none" w:sz="0" w:space="0" w:color="auto"/>
        <w:bottom w:val="none" w:sz="0" w:space="0" w:color="auto"/>
        <w:right w:val="none" w:sz="0" w:space="0" w:color="auto"/>
      </w:divBdr>
    </w:div>
    <w:div w:id="1140196948">
      <w:bodyDiv w:val="1"/>
      <w:marLeft w:val="0"/>
      <w:marRight w:val="0"/>
      <w:marTop w:val="0"/>
      <w:marBottom w:val="0"/>
      <w:divBdr>
        <w:top w:val="none" w:sz="0" w:space="0" w:color="auto"/>
        <w:left w:val="none" w:sz="0" w:space="0" w:color="auto"/>
        <w:bottom w:val="none" w:sz="0" w:space="0" w:color="auto"/>
        <w:right w:val="none" w:sz="0" w:space="0" w:color="auto"/>
      </w:divBdr>
    </w:div>
    <w:div w:id="1182815101">
      <w:bodyDiv w:val="1"/>
      <w:marLeft w:val="0"/>
      <w:marRight w:val="0"/>
      <w:marTop w:val="0"/>
      <w:marBottom w:val="0"/>
      <w:divBdr>
        <w:top w:val="none" w:sz="0" w:space="0" w:color="auto"/>
        <w:left w:val="none" w:sz="0" w:space="0" w:color="auto"/>
        <w:bottom w:val="none" w:sz="0" w:space="0" w:color="auto"/>
        <w:right w:val="none" w:sz="0" w:space="0" w:color="auto"/>
      </w:divBdr>
    </w:div>
    <w:div w:id="1189370457">
      <w:bodyDiv w:val="1"/>
      <w:marLeft w:val="0"/>
      <w:marRight w:val="0"/>
      <w:marTop w:val="0"/>
      <w:marBottom w:val="0"/>
      <w:divBdr>
        <w:top w:val="none" w:sz="0" w:space="0" w:color="auto"/>
        <w:left w:val="none" w:sz="0" w:space="0" w:color="auto"/>
        <w:bottom w:val="none" w:sz="0" w:space="0" w:color="auto"/>
        <w:right w:val="none" w:sz="0" w:space="0" w:color="auto"/>
      </w:divBdr>
    </w:div>
    <w:div w:id="1220171142">
      <w:bodyDiv w:val="1"/>
      <w:marLeft w:val="0"/>
      <w:marRight w:val="0"/>
      <w:marTop w:val="0"/>
      <w:marBottom w:val="0"/>
      <w:divBdr>
        <w:top w:val="none" w:sz="0" w:space="0" w:color="auto"/>
        <w:left w:val="none" w:sz="0" w:space="0" w:color="auto"/>
        <w:bottom w:val="none" w:sz="0" w:space="0" w:color="auto"/>
        <w:right w:val="none" w:sz="0" w:space="0" w:color="auto"/>
      </w:divBdr>
    </w:div>
    <w:div w:id="1231382512">
      <w:bodyDiv w:val="1"/>
      <w:marLeft w:val="0"/>
      <w:marRight w:val="0"/>
      <w:marTop w:val="0"/>
      <w:marBottom w:val="0"/>
      <w:divBdr>
        <w:top w:val="none" w:sz="0" w:space="0" w:color="auto"/>
        <w:left w:val="none" w:sz="0" w:space="0" w:color="auto"/>
        <w:bottom w:val="none" w:sz="0" w:space="0" w:color="auto"/>
        <w:right w:val="none" w:sz="0" w:space="0" w:color="auto"/>
      </w:divBdr>
    </w:div>
    <w:div w:id="1240486238">
      <w:bodyDiv w:val="1"/>
      <w:marLeft w:val="0"/>
      <w:marRight w:val="0"/>
      <w:marTop w:val="0"/>
      <w:marBottom w:val="0"/>
      <w:divBdr>
        <w:top w:val="none" w:sz="0" w:space="0" w:color="auto"/>
        <w:left w:val="none" w:sz="0" w:space="0" w:color="auto"/>
        <w:bottom w:val="none" w:sz="0" w:space="0" w:color="auto"/>
        <w:right w:val="none" w:sz="0" w:space="0" w:color="auto"/>
      </w:divBdr>
    </w:div>
    <w:div w:id="1256011013">
      <w:bodyDiv w:val="1"/>
      <w:marLeft w:val="0"/>
      <w:marRight w:val="0"/>
      <w:marTop w:val="0"/>
      <w:marBottom w:val="0"/>
      <w:divBdr>
        <w:top w:val="none" w:sz="0" w:space="0" w:color="auto"/>
        <w:left w:val="none" w:sz="0" w:space="0" w:color="auto"/>
        <w:bottom w:val="none" w:sz="0" w:space="0" w:color="auto"/>
        <w:right w:val="none" w:sz="0" w:space="0" w:color="auto"/>
      </w:divBdr>
    </w:div>
    <w:div w:id="1478256835">
      <w:bodyDiv w:val="1"/>
      <w:marLeft w:val="0"/>
      <w:marRight w:val="0"/>
      <w:marTop w:val="0"/>
      <w:marBottom w:val="0"/>
      <w:divBdr>
        <w:top w:val="none" w:sz="0" w:space="0" w:color="auto"/>
        <w:left w:val="none" w:sz="0" w:space="0" w:color="auto"/>
        <w:bottom w:val="none" w:sz="0" w:space="0" w:color="auto"/>
        <w:right w:val="none" w:sz="0" w:space="0" w:color="auto"/>
      </w:divBdr>
    </w:div>
    <w:div w:id="1531869779">
      <w:bodyDiv w:val="1"/>
      <w:marLeft w:val="0"/>
      <w:marRight w:val="0"/>
      <w:marTop w:val="0"/>
      <w:marBottom w:val="0"/>
      <w:divBdr>
        <w:top w:val="none" w:sz="0" w:space="0" w:color="auto"/>
        <w:left w:val="none" w:sz="0" w:space="0" w:color="auto"/>
        <w:bottom w:val="none" w:sz="0" w:space="0" w:color="auto"/>
        <w:right w:val="none" w:sz="0" w:space="0" w:color="auto"/>
      </w:divBdr>
    </w:div>
    <w:div w:id="1725367646">
      <w:bodyDiv w:val="1"/>
      <w:marLeft w:val="0"/>
      <w:marRight w:val="0"/>
      <w:marTop w:val="0"/>
      <w:marBottom w:val="0"/>
      <w:divBdr>
        <w:top w:val="none" w:sz="0" w:space="0" w:color="auto"/>
        <w:left w:val="none" w:sz="0" w:space="0" w:color="auto"/>
        <w:bottom w:val="none" w:sz="0" w:space="0" w:color="auto"/>
        <w:right w:val="none" w:sz="0" w:space="0" w:color="auto"/>
      </w:divBdr>
    </w:div>
    <w:div w:id="1751927419">
      <w:bodyDiv w:val="1"/>
      <w:marLeft w:val="0"/>
      <w:marRight w:val="0"/>
      <w:marTop w:val="0"/>
      <w:marBottom w:val="0"/>
      <w:divBdr>
        <w:top w:val="none" w:sz="0" w:space="0" w:color="auto"/>
        <w:left w:val="none" w:sz="0" w:space="0" w:color="auto"/>
        <w:bottom w:val="none" w:sz="0" w:space="0" w:color="auto"/>
        <w:right w:val="none" w:sz="0" w:space="0" w:color="auto"/>
      </w:divBdr>
    </w:div>
    <w:div w:id="1926257022">
      <w:bodyDiv w:val="1"/>
      <w:marLeft w:val="0"/>
      <w:marRight w:val="0"/>
      <w:marTop w:val="0"/>
      <w:marBottom w:val="0"/>
      <w:divBdr>
        <w:top w:val="none" w:sz="0" w:space="0" w:color="auto"/>
        <w:left w:val="none" w:sz="0" w:space="0" w:color="auto"/>
        <w:bottom w:val="none" w:sz="0" w:space="0" w:color="auto"/>
        <w:right w:val="none" w:sz="0" w:space="0" w:color="auto"/>
      </w:divBdr>
    </w:div>
    <w:div w:id="2034768924">
      <w:bodyDiv w:val="1"/>
      <w:marLeft w:val="0"/>
      <w:marRight w:val="0"/>
      <w:marTop w:val="0"/>
      <w:marBottom w:val="0"/>
      <w:divBdr>
        <w:top w:val="none" w:sz="0" w:space="0" w:color="auto"/>
        <w:left w:val="none" w:sz="0" w:space="0" w:color="auto"/>
        <w:bottom w:val="none" w:sz="0" w:space="0" w:color="auto"/>
        <w:right w:val="none" w:sz="0" w:space="0" w:color="auto"/>
      </w:divBdr>
    </w:div>
    <w:div w:id="2042827248">
      <w:bodyDiv w:val="1"/>
      <w:marLeft w:val="0"/>
      <w:marRight w:val="0"/>
      <w:marTop w:val="0"/>
      <w:marBottom w:val="0"/>
      <w:divBdr>
        <w:top w:val="none" w:sz="0" w:space="0" w:color="auto"/>
        <w:left w:val="none" w:sz="0" w:space="0" w:color="auto"/>
        <w:bottom w:val="none" w:sz="0" w:space="0" w:color="auto"/>
        <w:right w:val="none" w:sz="0" w:space="0" w:color="auto"/>
      </w:divBdr>
    </w:div>
    <w:div w:id="2055234749">
      <w:bodyDiv w:val="1"/>
      <w:marLeft w:val="0"/>
      <w:marRight w:val="0"/>
      <w:marTop w:val="0"/>
      <w:marBottom w:val="0"/>
      <w:divBdr>
        <w:top w:val="none" w:sz="0" w:space="0" w:color="auto"/>
        <w:left w:val="none" w:sz="0" w:space="0" w:color="auto"/>
        <w:bottom w:val="none" w:sz="0" w:space="0" w:color="auto"/>
        <w:right w:val="none" w:sz="0" w:space="0" w:color="auto"/>
      </w:divBdr>
    </w:div>
    <w:div w:id="2056542536">
      <w:bodyDiv w:val="1"/>
      <w:marLeft w:val="0"/>
      <w:marRight w:val="0"/>
      <w:marTop w:val="0"/>
      <w:marBottom w:val="0"/>
      <w:divBdr>
        <w:top w:val="none" w:sz="0" w:space="0" w:color="auto"/>
        <w:left w:val="none" w:sz="0" w:space="0" w:color="auto"/>
        <w:bottom w:val="none" w:sz="0" w:space="0" w:color="auto"/>
        <w:right w:val="none" w:sz="0" w:space="0" w:color="auto"/>
      </w:divBdr>
    </w:div>
    <w:div w:id="2121096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E52424EE-F319-4389-A6E7-8E42511D2F9F}">
  <ds:schemaRefs>
    <ds:schemaRef ds:uri="http://schemas.openxmlformats.org/officeDocument/2006/bibliography"/>
  </ds:schemaRefs>
</ds:datastoreItem>
</file>

<file path=customXml/itemProps4.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900</Words>
  <Characters>1653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eli bezhiashvili</cp:lastModifiedBy>
  <cp:revision>2</cp:revision>
  <cp:lastPrinted>2021-02-26T07:14:00Z</cp:lastPrinted>
  <dcterms:created xsi:type="dcterms:W3CDTF">2025-03-13T18:00:00Z</dcterms:created>
  <dcterms:modified xsi:type="dcterms:W3CDTF">2025-03-13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